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092C6" w14:textId="21B82D1A" w:rsidR="002C42AF" w:rsidRPr="00CA18D2" w:rsidRDefault="00752751" w:rsidP="00040C95">
      <w:pPr>
        <w:snapToGrid w:val="0"/>
        <w:jc w:val="right"/>
        <w:rPr>
          <w:rFonts w:ascii="Times New Roman" w:eastAsia="新細明體" w:hAnsi="Times New Roman" w:cs="Times New Roman"/>
          <w:sz w:val="28"/>
          <w:szCs w:val="24"/>
        </w:rPr>
      </w:pPr>
      <w:r w:rsidRPr="00CA18D2">
        <w:rPr>
          <w:rFonts w:ascii="Times New Roman" w:eastAsia="新細明體" w:hAnsi="Times New Roman" w:cs="Times New Roman" w:hint="eastAsia"/>
          <w:b/>
          <w:bCs/>
          <w:sz w:val="28"/>
          <w:szCs w:val="24"/>
          <w:u w:val="single"/>
        </w:rPr>
        <w:t>Enclosure</w:t>
      </w:r>
      <w:r w:rsidR="002C42AF" w:rsidRPr="00CA18D2">
        <w:rPr>
          <w:rFonts w:ascii="Times New Roman" w:eastAsia="新細明體" w:hAnsi="Times New Roman" w:cs="Times New Roman" w:hint="eastAsia"/>
          <w:b/>
          <w:bCs/>
          <w:sz w:val="28"/>
          <w:szCs w:val="24"/>
          <w:u w:val="single"/>
        </w:rPr>
        <w:t xml:space="preserve"> B(</w:t>
      </w:r>
      <w:proofErr w:type="spellStart"/>
      <w:r w:rsidR="002C42AF" w:rsidRPr="00CA18D2">
        <w:rPr>
          <w:rFonts w:ascii="Times New Roman" w:eastAsia="新細明體" w:hAnsi="Times New Roman" w:cs="Times New Roman" w:hint="eastAsia"/>
          <w:b/>
          <w:bCs/>
          <w:sz w:val="28"/>
          <w:szCs w:val="24"/>
          <w:u w:val="single"/>
        </w:rPr>
        <w:t>i</w:t>
      </w:r>
      <w:proofErr w:type="spellEnd"/>
      <w:r w:rsidR="002C42AF" w:rsidRPr="00CA18D2">
        <w:rPr>
          <w:rFonts w:ascii="Times New Roman" w:eastAsia="新細明體" w:hAnsi="Times New Roman" w:cs="Times New Roman" w:hint="eastAsia"/>
          <w:b/>
          <w:bCs/>
          <w:sz w:val="28"/>
          <w:szCs w:val="24"/>
          <w:u w:val="single"/>
        </w:rPr>
        <w:t>)</w:t>
      </w:r>
    </w:p>
    <w:p w14:paraId="787B6881" w14:textId="014A9731" w:rsidR="00040C95" w:rsidRPr="00CA18D2" w:rsidRDefault="00CC1388" w:rsidP="00040C95">
      <w:pPr>
        <w:snapToGrid w:val="0"/>
        <w:jc w:val="both"/>
        <w:rPr>
          <w:rFonts w:ascii="Times New Roman" w:hAnsi="Times New Roman" w:cs="Times New Roman"/>
          <w:sz w:val="28"/>
        </w:rPr>
      </w:pPr>
      <w:r w:rsidRPr="00CA18D2">
        <w:rPr>
          <w:rFonts w:ascii="Times New Roman" w:hAnsi="Times New Roman" w:cs="Times New Roman"/>
          <w:sz w:val="28"/>
        </w:rPr>
        <w:t>(</w:t>
      </w:r>
      <w:r w:rsidR="00135960" w:rsidRPr="00CA18D2">
        <w:rPr>
          <w:rFonts w:ascii="Times New Roman" w:hAnsi="Times New Roman" w:cs="Times New Roman"/>
          <w:sz w:val="28"/>
        </w:rPr>
        <w:t>Date</w:t>
      </w:r>
      <w:r w:rsidRPr="00CA18D2">
        <w:rPr>
          <w:rFonts w:ascii="Times New Roman" w:hAnsi="Times New Roman" w:cs="Times New Roman"/>
          <w:sz w:val="28"/>
        </w:rPr>
        <w:t>)</w:t>
      </w:r>
    </w:p>
    <w:p w14:paraId="5D798384" w14:textId="77777777" w:rsidR="00135960" w:rsidRPr="00CA18D2" w:rsidRDefault="00135960" w:rsidP="00040C95">
      <w:pPr>
        <w:snapToGrid w:val="0"/>
        <w:jc w:val="both"/>
        <w:rPr>
          <w:rFonts w:ascii="Times New Roman" w:hAnsi="Times New Roman" w:cs="Times New Roman"/>
          <w:sz w:val="28"/>
        </w:rPr>
      </w:pPr>
    </w:p>
    <w:p w14:paraId="31650E02" w14:textId="77777777" w:rsidR="008F359A" w:rsidRPr="00CA18D2" w:rsidRDefault="008F359A" w:rsidP="00040C95">
      <w:pPr>
        <w:snapToGrid w:val="0"/>
        <w:jc w:val="both"/>
        <w:rPr>
          <w:rFonts w:ascii="Times New Roman" w:hAnsi="Times New Roman" w:cs="Times New Roman"/>
          <w:sz w:val="28"/>
        </w:rPr>
      </w:pPr>
      <w:r w:rsidRPr="00CA18D2">
        <w:rPr>
          <w:rFonts w:ascii="Times New Roman" w:hAnsi="Times New Roman" w:cs="Times New Roman"/>
          <w:sz w:val="28"/>
        </w:rPr>
        <w:t>To:</w:t>
      </w:r>
      <w:r w:rsidRPr="00CA18D2">
        <w:rPr>
          <w:rFonts w:ascii="Times New Roman" w:hAnsi="Times New Roman" w:cs="Times New Roman"/>
          <w:sz w:val="28"/>
        </w:rPr>
        <w:tab/>
        <w:t>Secretary-General, UGC</w:t>
      </w:r>
    </w:p>
    <w:p w14:paraId="0CD720FF" w14:textId="77777777" w:rsidR="008F359A" w:rsidRPr="00CA18D2" w:rsidRDefault="008F359A" w:rsidP="00040C95">
      <w:pPr>
        <w:snapToGrid w:val="0"/>
        <w:jc w:val="center"/>
        <w:rPr>
          <w:rFonts w:ascii="Times New Roman" w:hAnsi="Times New Roman" w:cs="Times New Roman"/>
          <w:b/>
          <w:sz w:val="28"/>
          <w:u w:val="single"/>
        </w:rPr>
      </w:pPr>
    </w:p>
    <w:p w14:paraId="341987F1" w14:textId="77777777" w:rsidR="00040C95" w:rsidRPr="00CA18D2" w:rsidRDefault="00040C95" w:rsidP="00040C95">
      <w:pPr>
        <w:snapToGrid w:val="0"/>
        <w:jc w:val="center"/>
        <w:rPr>
          <w:rFonts w:ascii="Times New Roman" w:hAnsi="Times New Roman" w:cs="Times New Roman"/>
          <w:b/>
          <w:sz w:val="28"/>
          <w:u w:val="single"/>
        </w:rPr>
      </w:pPr>
    </w:p>
    <w:p w14:paraId="5280EFF5" w14:textId="6BE36A5B" w:rsidR="008F359A" w:rsidRPr="00CA18D2" w:rsidRDefault="007977B8" w:rsidP="00040C95">
      <w:pPr>
        <w:snapToGrid w:val="0"/>
        <w:jc w:val="center"/>
        <w:rPr>
          <w:rFonts w:ascii="Times New Roman" w:hAnsi="Times New Roman" w:cs="Times New Roman"/>
          <w:sz w:val="28"/>
        </w:rPr>
      </w:pPr>
      <w:r w:rsidRPr="00CA18D2">
        <w:rPr>
          <w:rFonts w:ascii="Times New Roman" w:eastAsia="新細明體" w:hAnsi="Times New Roman" w:cs="Times New Roman" w:hint="eastAsia"/>
          <w:b/>
          <w:bCs/>
          <w:sz w:val="28"/>
          <w:szCs w:val="24"/>
          <w:u w:val="single"/>
        </w:rPr>
        <w:t>Application for Research Matching Grant</w:t>
      </w:r>
    </w:p>
    <w:p w14:paraId="378267D1" w14:textId="77777777" w:rsidR="008F359A" w:rsidRPr="00CA18D2" w:rsidRDefault="008F359A" w:rsidP="00040C95">
      <w:pPr>
        <w:snapToGrid w:val="0"/>
        <w:jc w:val="both"/>
        <w:rPr>
          <w:rFonts w:ascii="Times New Roman" w:hAnsi="Times New Roman" w:cs="Times New Roman"/>
          <w:sz w:val="28"/>
        </w:rPr>
      </w:pPr>
    </w:p>
    <w:p w14:paraId="20D5804A" w14:textId="4C18BDAC" w:rsidR="008F359A" w:rsidRPr="00CA18D2" w:rsidRDefault="008F359A" w:rsidP="00040C95">
      <w:pPr>
        <w:snapToGrid w:val="0"/>
        <w:ind w:firstLine="1430"/>
        <w:jc w:val="both"/>
        <w:rPr>
          <w:rFonts w:ascii="Times New Roman" w:hAnsi="Times New Roman" w:cs="Times New Roman"/>
          <w:sz w:val="28"/>
        </w:rPr>
      </w:pPr>
      <w:r w:rsidRPr="00CA18D2">
        <w:rPr>
          <w:rFonts w:ascii="Times New Roman" w:hAnsi="Times New Roman" w:cs="Times New Roman"/>
          <w:sz w:val="28"/>
        </w:rPr>
        <w:t>I would like to apply for matching of donation</w:t>
      </w:r>
      <w:r w:rsidR="00925A51" w:rsidRPr="00CA18D2">
        <w:rPr>
          <w:rFonts w:ascii="Times New Roman" w:hAnsi="Times New Roman" w:cs="Times New Roman" w:hint="eastAsia"/>
          <w:sz w:val="28"/>
        </w:rPr>
        <w:t>(</w:t>
      </w:r>
      <w:r w:rsidRPr="00CA18D2">
        <w:rPr>
          <w:rFonts w:ascii="Times New Roman" w:hAnsi="Times New Roman" w:cs="Times New Roman"/>
          <w:sz w:val="28"/>
        </w:rPr>
        <w:t>s</w:t>
      </w:r>
      <w:r w:rsidR="00925A51" w:rsidRPr="00CA18D2">
        <w:rPr>
          <w:rFonts w:ascii="Times New Roman" w:hAnsi="Times New Roman" w:cs="Times New Roman" w:hint="eastAsia"/>
          <w:sz w:val="28"/>
        </w:rPr>
        <w:t>)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4073F8" w:rsidRPr="00CA18D2">
        <w:rPr>
          <w:rFonts w:ascii="Times New Roman" w:hAnsi="Times New Roman" w:cs="Times New Roman" w:hint="eastAsia"/>
          <w:sz w:val="28"/>
        </w:rPr>
        <w:t>/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4073F8" w:rsidRPr="00CA18D2">
        <w:rPr>
          <w:rFonts w:ascii="Times New Roman" w:hAnsi="Times New Roman" w:cs="Times New Roman" w:hint="eastAsia"/>
          <w:sz w:val="28"/>
        </w:rPr>
        <w:t>research grant(s)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4073F8" w:rsidRPr="00CA18D2">
        <w:rPr>
          <w:rFonts w:ascii="Times New Roman" w:hAnsi="Times New Roman" w:cs="Times New Roman" w:hint="eastAsia"/>
          <w:sz w:val="28"/>
        </w:rPr>
        <w:t>/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4073F8" w:rsidRPr="00CA18D2">
        <w:rPr>
          <w:rFonts w:ascii="Times New Roman" w:hAnsi="Times New Roman" w:cs="Times New Roman" w:hint="eastAsia"/>
          <w:sz w:val="28"/>
        </w:rPr>
        <w:t>research contract(s)</w:t>
      </w:r>
      <w:r w:rsidRPr="00CA18D2">
        <w:rPr>
          <w:rFonts w:ascii="Times New Roman" w:hAnsi="Times New Roman" w:cs="Times New Roman"/>
          <w:sz w:val="28"/>
        </w:rPr>
        <w:t xml:space="preserve"> of $</w:t>
      </w:r>
      <w:r w:rsidRPr="00CA18D2">
        <w:rPr>
          <w:rFonts w:ascii="Times New Roman" w:hAnsi="Times New Roman" w:cs="Times New Roman"/>
          <w:sz w:val="28"/>
          <w:u w:val="single"/>
        </w:rPr>
        <w:t xml:space="preserve">__________ </w:t>
      </w:r>
      <w:r w:rsidRPr="00CA18D2">
        <w:rPr>
          <w:rFonts w:ascii="Times New Roman" w:hAnsi="Times New Roman" w:cs="Times New Roman"/>
          <w:sz w:val="28"/>
        </w:rPr>
        <w:t xml:space="preserve">for </w:t>
      </w:r>
      <w:r w:rsidRPr="00CA18D2">
        <w:rPr>
          <w:rFonts w:ascii="Times New Roman" w:hAnsi="Times New Roman" w:cs="Times New Roman"/>
          <w:sz w:val="28"/>
          <w:u w:val="single"/>
          <w:lang w:eastAsia="zh-HK"/>
        </w:rPr>
        <w:t>[</w:t>
      </w:r>
      <w:r w:rsidRPr="00CA18D2">
        <w:rPr>
          <w:rFonts w:ascii="Times New Roman" w:hAnsi="Times New Roman" w:cs="Times New Roman"/>
          <w:sz w:val="28"/>
          <w:u w:val="single"/>
        </w:rPr>
        <w:t xml:space="preserve">name of </w:t>
      </w:r>
      <w:r w:rsidR="00C73881" w:rsidRPr="00CA18D2">
        <w:rPr>
          <w:rFonts w:ascii="Times New Roman" w:hAnsi="Times New Roman" w:cs="Times New Roman"/>
          <w:sz w:val="28"/>
          <w:u w:val="single"/>
        </w:rPr>
        <w:t>university</w:t>
      </w:r>
      <w:r w:rsidR="00A0387D" w:rsidRPr="00CA18D2">
        <w:rPr>
          <w:rFonts w:ascii="Times New Roman" w:hAnsi="Times New Roman" w:cs="Times New Roman"/>
          <w:sz w:val="28"/>
          <w:u w:val="single"/>
        </w:rPr>
        <w:t xml:space="preserve"> </w:t>
      </w:r>
      <w:r w:rsidR="00C73881" w:rsidRPr="00CA18D2">
        <w:rPr>
          <w:rFonts w:ascii="Times New Roman" w:hAnsi="Times New Roman" w:cs="Times New Roman" w:hint="eastAsia"/>
          <w:sz w:val="28"/>
          <w:u w:val="single"/>
        </w:rPr>
        <w:t>/</w:t>
      </w:r>
      <w:r w:rsidR="00A0387D" w:rsidRPr="00CA18D2">
        <w:rPr>
          <w:rFonts w:ascii="Times New Roman" w:hAnsi="Times New Roman" w:cs="Times New Roman"/>
          <w:sz w:val="28"/>
          <w:u w:val="single"/>
        </w:rPr>
        <w:t xml:space="preserve"> </w:t>
      </w:r>
      <w:r w:rsidRPr="00CA18D2">
        <w:rPr>
          <w:rFonts w:ascii="Times New Roman" w:hAnsi="Times New Roman" w:cs="Times New Roman"/>
          <w:sz w:val="28"/>
          <w:u w:val="single"/>
        </w:rPr>
        <w:t>institution</w:t>
      </w:r>
      <w:r w:rsidRPr="00CA18D2">
        <w:rPr>
          <w:rFonts w:ascii="Times New Roman" w:hAnsi="Times New Roman" w:cs="Times New Roman"/>
          <w:sz w:val="28"/>
          <w:u w:val="single"/>
          <w:lang w:eastAsia="zh-HK"/>
        </w:rPr>
        <w:t>]</w:t>
      </w:r>
      <w:r w:rsidRPr="00CA18D2">
        <w:rPr>
          <w:rFonts w:ascii="Times New Roman" w:hAnsi="Times New Roman" w:cs="Times New Roman"/>
          <w:sz w:val="28"/>
        </w:rPr>
        <w:t xml:space="preserve"> in chronological order of receipt for the</w:t>
      </w:r>
      <w:r w:rsidR="00A91CDE" w:rsidRPr="00CA18D2">
        <w:rPr>
          <w:rFonts w:ascii="Times New Roman" w:hAnsi="Times New Roman" w:cs="Times New Roman" w:hint="eastAsia"/>
          <w:sz w:val="28"/>
        </w:rPr>
        <w:t xml:space="preserve"> period from</w:t>
      </w:r>
      <w:r w:rsidRPr="00CA18D2">
        <w:rPr>
          <w:rFonts w:ascii="Times New Roman" w:hAnsi="Times New Roman" w:cs="Times New Roman"/>
          <w:sz w:val="28"/>
        </w:rPr>
        <w:t xml:space="preserve"> </w:t>
      </w:r>
      <w:r w:rsidR="00C73881" w:rsidRPr="00CA18D2">
        <w:rPr>
          <w:rFonts w:ascii="Times New Roman" w:hAnsi="Times New Roman" w:cs="Times New Roman"/>
          <w:sz w:val="28"/>
          <w:u w:val="single"/>
        </w:rPr>
        <w:t>_</w:t>
      </w:r>
      <w:r w:rsidR="00E90AAC" w:rsidRPr="00CA18D2">
        <w:rPr>
          <w:rFonts w:ascii="Times New Roman" w:hAnsi="Times New Roman" w:cs="Times New Roman" w:hint="eastAsia"/>
          <w:sz w:val="28"/>
          <w:u w:val="single"/>
        </w:rPr>
        <w:t>__[month]</w:t>
      </w:r>
      <w:r w:rsidR="00C8109E" w:rsidRPr="00CA18D2">
        <w:rPr>
          <w:rFonts w:ascii="Times New Roman" w:hAnsi="Times New Roman" w:cs="Times New Roman" w:hint="eastAsia"/>
          <w:sz w:val="28"/>
          <w:u w:val="single"/>
        </w:rPr>
        <w:t>___</w:t>
      </w:r>
      <w:r w:rsidR="00C73881" w:rsidRPr="00CA18D2">
        <w:rPr>
          <w:rFonts w:ascii="Times New Roman" w:hAnsi="Times New Roman" w:cs="Times New Roman" w:hint="eastAsia"/>
          <w:sz w:val="28"/>
        </w:rPr>
        <w:t xml:space="preserve"> </w:t>
      </w:r>
      <w:r w:rsidR="00A91CDE" w:rsidRPr="00CA18D2">
        <w:rPr>
          <w:rFonts w:ascii="Times New Roman" w:hAnsi="Times New Roman" w:cs="Times New Roman" w:hint="eastAsia"/>
          <w:sz w:val="28"/>
        </w:rPr>
        <w:t xml:space="preserve">to </w:t>
      </w:r>
      <w:r w:rsidR="00E90AAC" w:rsidRPr="00CA18D2">
        <w:rPr>
          <w:rFonts w:ascii="Times New Roman" w:hAnsi="Times New Roman" w:cs="Times New Roman"/>
          <w:sz w:val="28"/>
          <w:u w:val="single"/>
        </w:rPr>
        <w:t>_</w:t>
      </w:r>
      <w:r w:rsidR="00E90AAC" w:rsidRPr="00CA18D2">
        <w:rPr>
          <w:rFonts w:ascii="Times New Roman" w:hAnsi="Times New Roman" w:cs="Times New Roman" w:hint="eastAsia"/>
          <w:sz w:val="28"/>
          <w:u w:val="single"/>
        </w:rPr>
        <w:t>__[month]___</w:t>
      </w:r>
      <w:r w:rsidRPr="00CA18D2">
        <w:rPr>
          <w:rFonts w:ascii="Times New Roman" w:hAnsi="Times New Roman" w:cs="Times New Roman"/>
          <w:sz w:val="28"/>
        </w:rPr>
        <w:t xml:space="preserve"> of </w:t>
      </w:r>
      <w:r w:rsidR="00C73881" w:rsidRPr="00CA18D2">
        <w:rPr>
          <w:rFonts w:ascii="Times New Roman" w:hAnsi="Times New Roman" w:cs="Times New Roman" w:hint="eastAsia"/>
          <w:sz w:val="28"/>
        </w:rPr>
        <w:t xml:space="preserve">year </w:t>
      </w:r>
      <w:r w:rsidRPr="00CA18D2">
        <w:rPr>
          <w:rFonts w:ascii="Times New Roman" w:hAnsi="Times New Roman" w:cs="Times New Roman"/>
          <w:sz w:val="28"/>
          <w:u w:val="single"/>
        </w:rPr>
        <w:t>________</w:t>
      </w:r>
      <w:r w:rsidRPr="00CA18D2">
        <w:rPr>
          <w:rFonts w:ascii="Times New Roman" w:hAnsi="Times New Roman" w:cs="Times New Roman"/>
          <w:sz w:val="28"/>
        </w:rPr>
        <w:t xml:space="preserve"> with details as listed in the attached sheet(s).</w:t>
      </w:r>
    </w:p>
    <w:p w14:paraId="39A755AC" w14:textId="77777777" w:rsidR="008F359A" w:rsidRPr="00CA18D2" w:rsidRDefault="008F359A" w:rsidP="00040C95">
      <w:pPr>
        <w:snapToGrid w:val="0"/>
        <w:jc w:val="both"/>
        <w:rPr>
          <w:rFonts w:ascii="Times New Roman" w:hAnsi="Times New Roman" w:cs="Times New Roman"/>
          <w:sz w:val="28"/>
        </w:rPr>
      </w:pPr>
    </w:p>
    <w:p w14:paraId="638E8990" w14:textId="09D18606" w:rsidR="008F359A" w:rsidRPr="00CA18D2" w:rsidRDefault="008F359A" w:rsidP="00040C95">
      <w:pPr>
        <w:snapToGrid w:val="0"/>
        <w:jc w:val="both"/>
        <w:rPr>
          <w:rFonts w:ascii="Times New Roman" w:hAnsi="Times New Roman" w:cs="Times New Roman"/>
          <w:sz w:val="28"/>
        </w:rPr>
      </w:pPr>
      <w:r w:rsidRPr="00CA18D2">
        <w:rPr>
          <w:rFonts w:ascii="Times New Roman" w:hAnsi="Times New Roman" w:cs="Times New Roman"/>
          <w:sz w:val="28"/>
        </w:rPr>
        <w:tab/>
      </w:r>
      <w:r w:rsidRPr="00CA18D2">
        <w:rPr>
          <w:rFonts w:ascii="Times New Roman" w:hAnsi="Times New Roman" w:cs="Times New Roman"/>
          <w:sz w:val="28"/>
        </w:rPr>
        <w:tab/>
      </w:r>
      <w:r w:rsidRPr="00CA18D2">
        <w:rPr>
          <w:rFonts w:ascii="Times New Roman" w:hAnsi="Times New Roman" w:cs="Times New Roman"/>
          <w:sz w:val="28"/>
        </w:rPr>
        <w:tab/>
        <w:t>I confirm that the donation</w:t>
      </w:r>
      <w:r w:rsidR="00925A51" w:rsidRPr="00CA18D2">
        <w:rPr>
          <w:rFonts w:ascii="Times New Roman" w:hAnsi="Times New Roman" w:cs="Times New Roman" w:hint="eastAsia"/>
          <w:sz w:val="28"/>
        </w:rPr>
        <w:t>(</w:t>
      </w:r>
      <w:r w:rsidRPr="00CA18D2">
        <w:rPr>
          <w:rFonts w:ascii="Times New Roman" w:hAnsi="Times New Roman" w:cs="Times New Roman"/>
          <w:sz w:val="28"/>
        </w:rPr>
        <w:t>s</w:t>
      </w:r>
      <w:r w:rsidR="00925A51" w:rsidRPr="00CA18D2">
        <w:rPr>
          <w:rFonts w:ascii="Times New Roman" w:hAnsi="Times New Roman" w:cs="Times New Roman" w:hint="eastAsia"/>
          <w:sz w:val="28"/>
        </w:rPr>
        <w:t>)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grant(s)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A0387D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contract(s)</w:t>
      </w:r>
      <w:r w:rsidRPr="00CA18D2">
        <w:rPr>
          <w:rFonts w:ascii="Times New Roman" w:hAnsi="Times New Roman" w:cs="Times New Roman"/>
          <w:sz w:val="28"/>
        </w:rPr>
        <w:t xml:space="preserve"> </w:t>
      </w:r>
      <w:r w:rsidR="00925A51" w:rsidRPr="00CA18D2">
        <w:rPr>
          <w:rFonts w:ascii="Times New Roman" w:hAnsi="Times New Roman" w:cs="Times New Roman" w:hint="eastAsia"/>
          <w:sz w:val="28"/>
        </w:rPr>
        <w:t>is/</w:t>
      </w:r>
      <w:r w:rsidRPr="00CA18D2">
        <w:rPr>
          <w:rFonts w:ascii="Times New Roman" w:hAnsi="Times New Roman" w:cs="Times New Roman"/>
          <w:sz w:val="28"/>
        </w:rPr>
        <w:t xml:space="preserve">are eligible for matching in accordance with the terms and conditions set out </w:t>
      </w:r>
      <w:r w:rsidR="00403575" w:rsidRPr="00CA18D2">
        <w:rPr>
          <w:rFonts w:ascii="Times New Roman" w:hAnsi="Times New Roman" w:cs="Times New Roman"/>
          <w:sz w:val="28"/>
        </w:rPr>
        <w:t>in the Operati</w:t>
      </w:r>
      <w:r w:rsidR="00403575" w:rsidRPr="00CA18D2">
        <w:rPr>
          <w:rFonts w:ascii="Times New Roman" w:hAnsi="Times New Roman" w:cs="Times New Roman" w:hint="eastAsia"/>
          <w:sz w:val="28"/>
        </w:rPr>
        <w:t>on</w:t>
      </w:r>
      <w:r w:rsidRPr="00CA18D2">
        <w:rPr>
          <w:rFonts w:ascii="Times New Roman" w:hAnsi="Times New Roman" w:cs="Times New Roman"/>
          <w:sz w:val="28"/>
        </w:rPr>
        <w:t xml:space="preserve"> Guide.  I further confirm that the donation</w:t>
      </w:r>
      <w:r w:rsidR="00925A51" w:rsidRPr="00CA18D2">
        <w:rPr>
          <w:rFonts w:ascii="Times New Roman" w:hAnsi="Times New Roman" w:cs="Times New Roman" w:hint="eastAsia"/>
          <w:sz w:val="28"/>
        </w:rPr>
        <w:t>(</w:t>
      </w:r>
      <w:r w:rsidRPr="00CA18D2">
        <w:rPr>
          <w:rFonts w:ascii="Times New Roman" w:hAnsi="Times New Roman" w:cs="Times New Roman"/>
          <w:sz w:val="28"/>
        </w:rPr>
        <w:t>s</w:t>
      </w:r>
      <w:r w:rsidR="00925A51" w:rsidRPr="00CA18D2">
        <w:rPr>
          <w:rFonts w:ascii="Times New Roman" w:hAnsi="Times New Roman" w:cs="Times New Roman" w:hint="eastAsia"/>
          <w:sz w:val="28"/>
        </w:rPr>
        <w:t>)</w:t>
      </w:r>
      <w:r w:rsidRPr="00CA18D2">
        <w:rPr>
          <w:rFonts w:ascii="Times New Roman" w:hAnsi="Times New Roman" w:cs="Times New Roman"/>
          <w:sz w:val="28"/>
        </w:rPr>
        <w:t xml:space="preserve"> and matching grant</w:t>
      </w:r>
      <w:r w:rsidR="00925A51" w:rsidRPr="00CA18D2">
        <w:rPr>
          <w:rFonts w:ascii="Times New Roman" w:hAnsi="Times New Roman" w:cs="Times New Roman" w:hint="eastAsia"/>
          <w:sz w:val="28"/>
        </w:rPr>
        <w:t>(</w:t>
      </w:r>
      <w:r w:rsidRPr="00CA18D2">
        <w:rPr>
          <w:rFonts w:ascii="Times New Roman" w:hAnsi="Times New Roman" w:cs="Times New Roman"/>
          <w:sz w:val="28"/>
        </w:rPr>
        <w:t>s</w:t>
      </w:r>
      <w:r w:rsidR="00925A51" w:rsidRPr="00CA18D2">
        <w:rPr>
          <w:rFonts w:ascii="Times New Roman" w:hAnsi="Times New Roman" w:cs="Times New Roman" w:hint="eastAsia"/>
          <w:sz w:val="28"/>
        </w:rPr>
        <w:t>)</w:t>
      </w:r>
      <w:r w:rsidRPr="00CA18D2">
        <w:rPr>
          <w:rFonts w:ascii="Times New Roman" w:hAnsi="Times New Roman" w:cs="Times New Roman"/>
          <w:sz w:val="28"/>
        </w:rPr>
        <w:t xml:space="preserve"> will be used, reported and subject to audit assurance in ac</w:t>
      </w:r>
      <w:r w:rsidR="00403575" w:rsidRPr="00CA18D2">
        <w:rPr>
          <w:rFonts w:ascii="Times New Roman" w:hAnsi="Times New Roman" w:cs="Times New Roman"/>
          <w:sz w:val="28"/>
        </w:rPr>
        <w:t>cordance with the said Operati</w:t>
      </w:r>
      <w:r w:rsidR="00403575" w:rsidRPr="00CA18D2">
        <w:rPr>
          <w:rFonts w:ascii="Times New Roman" w:hAnsi="Times New Roman" w:cs="Times New Roman" w:hint="eastAsia"/>
          <w:sz w:val="28"/>
        </w:rPr>
        <w:t>on</w:t>
      </w:r>
      <w:r w:rsidRPr="00CA18D2">
        <w:rPr>
          <w:rFonts w:ascii="Times New Roman" w:hAnsi="Times New Roman" w:cs="Times New Roman"/>
          <w:sz w:val="28"/>
        </w:rPr>
        <w:t xml:space="preserve"> Guide and </w:t>
      </w:r>
      <w:r w:rsidR="00093E3A" w:rsidRPr="00CA18D2">
        <w:rPr>
          <w:rFonts w:ascii="Times New Roman" w:hAnsi="Times New Roman" w:cs="Times New Roman" w:hint="eastAsia"/>
          <w:sz w:val="28"/>
        </w:rPr>
        <w:t xml:space="preserve">relevant </w:t>
      </w:r>
      <w:r w:rsidRPr="00CA18D2">
        <w:rPr>
          <w:rFonts w:ascii="Times New Roman" w:hAnsi="Times New Roman" w:cs="Times New Roman"/>
          <w:sz w:val="28"/>
        </w:rPr>
        <w:t>UGC guidelines.</w:t>
      </w:r>
    </w:p>
    <w:p w14:paraId="6E405099" w14:textId="77777777" w:rsidR="00B22719" w:rsidRPr="00CA18D2" w:rsidRDefault="00B22719" w:rsidP="00040C95">
      <w:pPr>
        <w:snapToGrid w:val="0"/>
        <w:jc w:val="both"/>
        <w:rPr>
          <w:rFonts w:ascii="Times New Roman" w:hAnsi="Times New Roman" w:cs="Times New Roman"/>
          <w:sz w:val="28"/>
        </w:rPr>
      </w:pPr>
    </w:p>
    <w:p w14:paraId="3460DE04" w14:textId="4E959C22" w:rsidR="00B22719" w:rsidRPr="00CA18D2" w:rsidRDefault="00B22719" w:rsidP="00040C95">
      <w:pPr>
        <w:snapToGrid w:val="0"/>
        <w:jc w:val="both"/>
        <w:rPr>
          <w:rFonts w:ascii="Times New Roman" w:hAnsi="Times New Roman" w:cs="Times New Roman"/>
          <w:sz w:val="28"/>
        </w:rPr>
      </w:pPr>
      <w:r w:rsidRPr="00CA18D2">
        <w:rPr>
          <w:rFonts w:ascii="Times New Roman" w:hAnsi="Times New Roman" w:cs="Times New Roman" w:hint="eastAsia"/>
          <w:sz w:val="28"/>
        </w:rPr>
        <w:tab/>
      </w:r>
      <w:r w:rsidRPr="00CA18D2">
        <w:rPr>
          <w:rFonts w:ascii="Times New Roman" w:hAnsi="Times New Roman" w:cs="Times New Roman" w:hint="eastAsia"/>
          <w:sz w:val="28"/>
        </w:rPr>
        <w:tab/>
      </w:r>
      <w:r w:rsidRPr="00CA18D2">
        <w:rPr>
          <w:rFonts w:ascii="Times New Roman" w:hAnsi="Times New Roman" w:cs="Times New Roman" w:hint="eastAsia"/>
          <w:sz w:val="28"/>
        </w:rPr>
        <w:tab/>
        <w:t xml:space="preserve">I </w:t>
      </w:r>
      <w:r w:rsidR="00306121" w:rsidRPr="00CA18D2">
        <w:rPr>
          <w:rFonts w:ascii="Times New Roman" w:hAnsi="Times New Roman" w:cs="Times New Roman" w:hint="eastAsia"/>
          <w:sz w:val="28"/>
        </w:rPr>
        <w:t>hereby undertake</w:t>
      </w:r>
      <w:r w:rsidRPr="00CA18D2">
        <w:rPr>
          <w:rFonts w:ascii="Times New Roman" w:hAnsi="Times New Roman" w:cs="Times New Roman" w:hint="eastAsia"/>
          <w:sz w:val="28"/>
        </w:rPr>
        <w:t xml:space="preserve"> that</w:t>
      </w:r>
      <w:r w:rsidR="00FA530E" w:rsidRPr="00CA18D2">
        <w:rPr>
          <w:rFonts w:ascii="Times New Roman" w:hAnsi="Times New Roman" w:cs="Times New Roman" w:hint="eastAsia"/>
          <w:sz w:val="28"/>
        </w:rPr>
        <w:t xml:space="preserve">, </w:t>
      </w:r>
      <w:r w:rsidR="00925A51" w:rsidRPr="00CA18D2">
        <w:rPr>
          <w:rFonts w:ascii="Times New Roman" w:hAnsi="Times New Roman" w:cs="Times New Roman" w:hint="eastAsia"/>
          <w:sz w:val="28"/>
        </w:rPr>
        <w:t>the donation(s)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grant(s)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contract(s)</w:t>
      </w:r>
      <w:r w:rsidR="00925A51" w:rsidRPr="00CA18D2">
        <w:rPr>
          <w:rFonts w:ascii="Times New Roman" w:hAnsi="Times New Roman" w:cs="Times New Roman" w:hint="eastAsia"/>
          <w:sz w:val="28"/>
        </w:rPr>
        <w:t xml:space="preserve"> covered in this application</w:t>
      </w:r>
      <w:r w:rsidR="00925A51" w:rsidRPr="00CA18D2">
        <w:rPr>
          <w:rFonts w:ascii="Times New Roman" w:hAnsi="Times New Roman" w:cs="Times New Roman" w:hint="eastAsia"/>
          <w:bCs/>
          <w:sz w:val="28"/>
        </w:rPr>
        <w:t xml:space="preserve"> will not render </w:t>
      </w:r>
      <w:r w:rsidR="00976639" w:rsidRPr="00CA18D2">
        <w:rPr>
          <w:rFonts w:ascii="Times New Roman" w:hAnsi="Times New Roman" w:cs="Times New Roman"/>
          <w:bCs/>
          <w:sz w:val="28"/>
        </w:rPr>
        <w:t>"</w:t>
      </w:r>
      <w:r w:rsidR="00976639" w:rsidRPr="00CA18D2">
        <w:rPr>
          <w:rFonts w:ascii="Times New Roman" w:hAnsi="Times New Roman" w:cs="Times New Roman" w:hint="eastAsia"/>
          <w:bCs/>
          <w:sz w:val="28"/>
        </w:rPr>
        <w:t>double matching</w:t>
      </w:r>
      <w:r w:rsidR="00976639" w:rsidRPr="00CA18D2">
        <w:rPr>
          <w:rFonts w:ascii="Times New Roman" w:hAnsi="Times New Roman" w:cs="Times New Roman"/>
          <w:bCs/>
          <w:sz w:val="28"/>
        </w:rPr>
        <w:t>"</w:t>
      </w:r>
      <w:r w:rsidR="00976639" w:rsidRPr="00CA18D2">
        <w:rPr>
          <w:rFonts w:ascii="Times New Roman" w:hAnsi="Times New Roman" w:cs="Times New Roman" w:hint="eastAsia"/>
          <w:bCs/>
          <w:sz w:val="28"/>
        </w:rPr>
        <w:t xml:space="preserve"> or </w:t>
      </w:r>
      <w:r w:rsidR="00976639" w:rsidRPr="00CA18D2">
        <w:rPr>
          <w:rFonts w:ascii="Times New Roman" w:hAnsi="Times New Roman" w:cs="Times New Roman"/>
          <w:bCs/>
          <w:sz w:val="28"/>
        </w:rPr>
        <w:t>"</w:t>
      </w:r>
      <w:r w:rsidR="00976639" w:rsidRPr="00CA18D2">
        <w:rPr>
          <w:rFonts w:ascii="Times New Roman" w:hAnsi="Times New Roman" w:cs="Times New Roman" w:hint="eastAsia"/>
          <w:bCs/>
          <w:sz w:val="28"/>
        </w:rPr>
        <w:t>double subsidies</w:t>
      </w:r>
      <w:r w:rsidR="00976639" w:rsidRPr="00CA18D2">
        <w:rPr>
          <w:rFonts w:ascii="Times New Roman" w:hAnsi="Times New Roman" w:cs="Times New Roman"/>
          <w:bCs/>
          <w:sz w:val="28"/>
        </w:rPr>
        <w:t>"</w:t>
      </w:r>
      <w:r w:rsidR="0026538F" w:rsidRPr="00CA18D2">
        <w:rPr>
          <w:rFonts w:ascii="Times New Roman" w:hAnsi="Times New Roman" w:cs="Times New Roman" w:hint="eastAsia"/>
          <w:bCs/>
          <w:sz w:val="28"/>
        </w:rPr>
        <w:t xml:space="preserve"> as illustrated in the said </w:t>
      </w:r>
      <w:r w:rsidR="00403575" w:rsidRPr="00CA18D2">
        <w:rPr>
          <w:rFonts w:ascii="Times New Roman" w:hAnsi="Times New Roman" w:cs="Times New Roman"/>
          <w:bCs/>
          <w:sz w:val="28"/>
        </w:rPr>
        <w:t>Operati</w:t>
      </w:r>
      <w:r w:rsidR="00403575" w:rsidRPr="00CA18D2">
        <w:rPr>
          <w:rFonts w:ascii="Times New Roman" w:hAnsi="Times New Roman" w:cs="Times New Roman" w:hint="eastAsia"/>
          <w:bCs/>
          <w:sz w:val="28"/>
        </w:rPr>
        <w:t>on</w:t>
      </w:r>
      <w:r w:rsidR="0026538F" w:rsidRPr="00CA18D2">
        <w:rPr>
          <w:rFonts w:ascii="Times New Roman" w:hAnsi="Times New Roman" w:cs="Times New Roman"/>
          <w:bCs/>
          <w:sz w:val="28"/>
        </w:rPr>
        <w:t xml:space="preserve"> Guide</w:t>
      </w:r>
      <w:r w:rsidR="00925A51" w:rsidRPr="00CA18D2">
        <w:rPr>
          <w:rFonts w:ascii="Times New Roman" w:hAnsi="Times New Roman" w:cs="Times New Roman" w:hint="eastAsia"/>
          <w:bCs/>
          <w:sz w:val="28"/>
        </w:rPr>
        <w:t xml:space="preserve">.  </w:t>
      </w:r>
      <w:r w:rsidR="00925A51" w:rsidRPr="00CA18D2">
        <w:rPr>
          <w:rFonts w:ascii="Times New Roman" w:hAnsi="Times New Roman" w:cs="Times New Roman" w:hint="eastAsia"/>
          <w:sz w:val="28"/>
        </w:rPr>
        <w:t>If the donation(s)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grant(s)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contract(s)</w:t>
      </w:r>
      <w:r w:rsidR="00925A51" w:rsidRPr="00CA18D2">
        <w:rPr>
          <w:rFonts w:ascii="Times New Roman" w:hAnsi="Times New Roman" w:cs="Times New Roman" w:hint="eastAsia"/>
          <w:sz w:val="28"/>
        </w:rPr>
        <w:t xml:space="preserve"> concerned </w:t>
      </w:r>
      <w:r w:rsidR="0071255A" w:rsidRPr="00CA18D2">
        <w:rPr>
          <w:rFonts w:ascii="Times New Roman" w:hAnsi="Times New Roman" w:cs="Times New Roman" w:hint="eastAsia"/>
          <w:sz w:val="28"/>
        </w:rPr>
        <w:t xml:space="preserve">receive(s) matching grant under </w:t>
      </w:r>
      <w:r w:rsidR="00A65B81" w:rsidRPr="00CA18D2">
        <w:rPr>
          <w:rFonts w:ascii="Times New Roman" w:hAnsi="Times New Roman" w:cs="Times New Roman" w:hint="eastAsia"/>
          <w:bCs/>
          <w:sz w:val="28"/>
        </w:rPr>
        <w:t xml:space="preserve">the Eighth Matching Grant Scheme, </w:t>
      </w:r>
      <w:r w:rsidR="00A65B81" w:rsidRPr="00CA18D2">
        <w:rPr>
          <w:rFonts w:ascii="Times New Roman" w:hAnsi="Times New Roman" w:cs="Times New Roman" w:hint="eastAsia"/>
          <w:sz w:val="28"/>
        </w:rPr>
        <w:t>the donation(s)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grant(s)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/</w:t>
      </w:r>
      <w:r w:rsidR="00B41E6C" w:rsidRPr="00CA18D2">
        <w:rPr>
          <w:rFonts w:ascii="Times New Roman" w:hAnsi="Times New Roman" w:cs="Times New Roman"/>
          <w:sz w:val="28"/>
        </w:rPr>
        <w:t xml:space="preserve"> </w:t>
      </w:r>
      <w:r w:rsidR="00D30013" w:rsidRPr="00CA18D2">
        <w:rPr>
          <w:rFonts w:ascii="Times New Roman" w:hAnsi="Times New Roman" w:cs="Times New Roman" w:hint="eastAsia"/>
          <w:sz w:val="28"/>
        </w:rPr>
        <w:t>research contract(s)</w:t>
      </w:r>
      <w:r w:rsidR="00A65B81" w:rsidRPr="00CA18D2">
        <w:rPr>
          <w:rFonts w:ascii="Times New Roman" w:hAnsi="Times New Roman" w:cs="Times New Roman" w:hint="eastAsia"/>
          <w:sz w:val="28"/>
        </w:rPr>
        <w:t xml:space="preserve"> concerned will not receive matching grant under the Research Matching Grant Scheme.</w:t>
      </w:r>
      <w:r w:rsidR="00384E8F">
        <w:rPr>
          <w:rFonts w:ascii="Times New Roman" w:hAnsi="Times New Roman" w:cs="Times New Roman"/>
          <w:sz w:val="28"/>
        </w:rPr>
        <w:t xml:space="preserve">  I further undertake that the research activit</w:t>
      </w:r>
      <w:r w:rsidR="00384E8F">
        <w:rPr>
          <w:rFonts w:ascii="Times New Roman" w:hAnsi="Times New Roman" w:cs="Times New Roman"/>
          <w:sz w:val="28"/>
          <w:lang w:eastAsia="zh-HK"/>
        </w:rPr>
        <w:t>y(</w:t>
      </w:r>
      <w:proofErr w:type="spellStart"/>
      <w:r w:rsidR="00384E8F">
        <w:rPr>
          <w:rFonts w:ascii="Times New Roman" w:hAnsi="Times New Roman" w:cs="Times New Roman"/>
          <w:sz w:val="28"/>
        </w:rPr>
        <w:t>ies</w:t>
      </w:r>
      <w:proofErr w:type="spellEnd"/>
      <w:r w:rsidR="00384E8F">
        <w:rPr>
          <w:rFonts w:ascii="Times New Roman" w:hAnsi="Times New Roman" w:cs="Times New Roman" w:hint="eastAsia"/>
          <w:sz w:val="28"/>
        </w:rPr>
        <w:t>)</w:t>
      </w:r>
      <w:r w:rsidR="00384E8F">
        <w:rPr>
          <w:rFonts w:ascii="Times New Roman" w:hAnsi="Times New Roman" w:cs="Times New Roman"/>
          <w:sz w:val="28"/>
        </w:rPr>
        <w:t xml:space="preserve"> / expenditure</w:t>
      </w:r>
      <w:r w:rsidR="00384E8F">
        <w:rPr>
          <w:rFonts w:ascii="Times New Roman" w:hAnsi="Times New Roman" w:cs="Times New Roman" w:hint="eastAsia"/>
          <w:sz w:val="28"/>
        </w:rPr>
        <w:t>(</w:t>
      </w:r>
      <w:r w:rsidR="00384E8F">
        <w:rPr>
          <w:rFonts w:ascii="Times New Roman" w:hAnsi="Times New Roman" w:cs="Times New Roman"/>
          <w:sz w:val="28"/>
        </w:rPr>
        <w:t>s</w:t>
      </w:r>
      <w:r w:rsidR="00384E8F">
        <w:rPr>
          <w:rFonts w:ascii="Times New Roman" w:hAnsi="Times New Roman" w:cs="Times New Roman" w:hint="eastAsia"/>
          <w:sz w:val="28"/>
        </w:rPr>
        <w:t>)</w:t>
      </w:r>
      <w:r w:rsidR="00384E8F">
        <w:rPr>
          <w:rFonts w:ascii="Times New Roman" w:hAnsi="Times New Roman" w:cs="Times New Roman"/>
          <w:sz w:val="28"/>
        </w:rPr>
        <w:t xml:space="preserve"> supported by donation(s) and matching grant</w:t>
      </w:r>
      <w:r w:rsidR="00384E8F">
        <w:rPr>
          <w:rFonts w:ascii="Times New Roman" w:hAnsi="Times New Roman" w:cs="Times New Roman" w:hint="eastAsia"/>
          <w:sz w:val="28"/>
        </w:rPr>
        <w:t>(</w:t>
      </w:r>
      <w:r w:rsidR="00384E8F">
        <w:rPr>
          <w:rFonts w:ascii="Times New Roman" w:hAnsi="Times New Roman" w:cs="Times New Roman"/>
          <w:sz w:val="28"/>
          <w:lang w:eastAsia="zh-HK"/>
        </w:rPr>
        <w:t>s) will be carefully monitored for its / their compliance with applicable laws</w:t>
      </w:r>
      <w:r w:rsidR="00950CDE">
        <w:rPr>
          <w:rFonts w:ascii="Times New Roman" w:hAnsi="Times New Roman" w:cs="Times New Roman"/>
          <w:sz w:val="28"/>
          <w:lang w:eastAsia="zh-HK"/>
        </w:rPr>
        <w:t>, health and safety guidelines and ethical standards</w:t>
      </w:r>
      <w:r w:rsidR="00384E8F">
        <w:rPr>
          <w:rFonts w:ascii="Times New Roman" w:hAnsi="Times New Roman" w:cs="Times New Roman"/>
          <w:sz w:val="28"/>
          <w:lang w:eastAsia="zh-HK"/>
        </w:rPr>
        <w:t>.</w:t>
      </w:r>
      <w:r w:rsidR="00D172F8">
        <w:rPr>
          <w:rFonts w:ascii="Times New Roman" w:hAnsi="Times New Roman" w:cs="Times New Roman"/>
          <w:sz w:val="28"/>
        </w:rPr>
        <w:t xml:space="preserve">  </w:t>
      </w:r>
      <w:r w:rsidR="00FA530E" w:rsidRPr="00CA18D2">
        <w:rPr>
          <w:rFonts w:ascii="Times New Roman" w:hAnsi="Times New Roman" w:cs="Times New Roman" w:hint="eastAsia"/>
          <w:sz w:val="28"/>
        </w:rPr>
        <w:t xml:space="preserve"> </w:t>
      </w:r>
    </w:p>
    <w:p w14:paraId="0332109B" w14:textId="77777777" w:rsidR="008F359A" w:rsidRPr="00CA18D2" w:rsidRDefault="008F359A" w:rsidP="00040C95">
      <w:pPr>
        <w:snapToGrid w:val="0"/>
        <w:jc w:val="both"/>
        <w:rPr>
          <w:rFonts w:ascii="Times New Roman" w:hAnsi="Times New Roman" w:cs="Times New Roman"/>
          <w:sz w:val="28"/>
        </w:rPr>
      </w:pPr>
    </w:p>
    <w:p w14:paraId="32B3B2EC" w14:textId="77777777" w:rsidR="008F359A" w:rsidRPr="00CA18D2" w:rsidRDefault="008F359A" w:rsidP="00040C95">
      <w:pPr>
        <w:pStyle w:val="a3"/>
        <w:snapToGrid w:val="0"/>
        <w:ind w:left="0" w:firstLineChars="506" w:firstLine="1417"/>
        <w:jc w:val="both"/>
      </w:pPr>
      <w:r w:rsidRPr="00CA18D2">
        <w:tab/>
        <w:t xml:space="preserve">Donors are aware of and have no objection to this application for matching under the </w:t>
      </w:r>
      <w:r w:rsidR="00CA27D8" w:rsidRPr="00CA18D2">
        <w:t xml:space="preserve">Research </w:t>
      </w:r>
      <w:r w:rsidRPr="00CA18D2">
        <w:t>Matching Grant Scheme.</w:t>
      </w:r>
    </w:p>
    <w:p w14:paraId="6827118C" w14:textId="77777777" w:rsidR="008F359A" w:rsidRPr="00CA18D2" w:rsidRDefault="008F359A" w:rsidP="00040C95">
      <w:pPr>
        <w:snapToGrid w:val="0"/>
        <w:jc w:val="both"/>
        <w:rPr>
          <w:rFonts w:ascii="Times New Roman" w:hAnsi="Times New Roman" w:cs="Times New Roman"/>
          <w:sz w:val="28"/>
        </w:rPr>
      </w:pPr>
    </w:p>
    <w:tbl>
      <w:tblPr>
        <w:tblW w:w="2215" w:type="pct"/>
        <w:tblInd w:w="4219" w:type="dxa"/>
        <w:tblLook w:val="04A0" w:firstRow="1" w:lastRow="0" w:firstColumn="1" w:lastColumn="0" w:noHBand="0" w:noVBand="1"/>
      </w:tblPr>
      <w:tblGrid>
        <w:gridCol w:w="4596"/>
      </w:tblGrid>
      <w:tr w:rsidR="008F359A" w:rsidRPr="00CA18D2" w14:paraId="2B2250C3" w14:textId="77777777" w:rsidTr="009C44BB"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3DD9036C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  <w:r w:rsidRPr="00CA18D2"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  <w:t>Signature:</w:t>
            </w:r>
          </w:p>
          <w:p w14:paraId="49651EB9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  <w:p w14:paraId="47588CE7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</w:tc>
      </w:tr>
      <w:tr w:rsidR="008F359A" w:rsidRPr="00CA18D2" w14:paraId="61878359" w14:textId="77777777" w:rsidTr="009C44BB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811052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  <w:p w14:paraId="185BFE92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  <w:r w:rsidRPr="00CA18D2"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  <w:t>Name:</w:t>
            </w:r>
          </w:p>
          <w:p w14:paraId="1C41E648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  <w:p w14:paraId="272C1753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</w:tc>
      </w:tr>
      <w:tr w:rsidR="008F359A" w:rsidRPr="00CA18D2" w14:paraId="6C62E329" w14:textId="77777777" w:rsidTr="009C44BB"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C6D004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  <w:p w14:paraId="3426E566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  <w:r w:rsidRPr="00CA18D2"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  <w:t>Post Title:</w:t>
            </w:r>
          </w:p>
          <w:p w14:paraId="533B3985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  <w:p w14:paraId="221A7763" w14:textId="77777777" w:rsidR="008F359A" w:rsidRPr="00CA18D2" w:rsidRDefault="008F359A" w:rsidP="002E155B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/>
                <w:kern w:val="0"/>
                <w:sz w:val="28"/>
                <w:szCs w:val="28"/>
                <w:lang w:eastAsia="zh-HK"/>
              </w:rPr>
            </w:pPr>
          </w:p>
        </w:tc>
      </w:tr>
      <w:tr w:rsidR="008F359A" w:rsidRPr="00CA18D2" w14:paraId="3C7CCDC5" w14:textId="77777777" w:rsidTr="009C44BB">
        <w:tc>
          <w:tcPr>
            <w:tcW w:w="5000" w:type="pct"/>
            <w:tcBorders>
              <w:top w:val="single" w:sz="4" w:space="0" w:color="auto"/>
            </w:tcBorders>
            <w:shd w:val="clear" w:color="auto" w:fill="auto"/>
          </w:tcPr>
          <w:p w14:paraId="1E3882F8" w14:textId="2848CB6B" w:rsidR="008F359A" w:rsidRPr="00F256D5" w:rsidRDefault="008F359A" w:rsidP="00F256D5">
            <w:pPr>
              <w:autoSpaceDE w:val="0"/>
              <w:autoSpaceDN w:val="0"/>
              <w:adjustRightInd w:val="0"/>
              <w:snapToGrid w:val="0"/>
              <w:ind w:leftChars="-45" w:left="-108"/>
              <w:jc w:val="both"/>
              <w:rPr>
                <w:rFonts w:ascii="Times New Roman" w:hAnsi="Times New Roman" w:cs="Times New Roman" w:hint="eastAsia"/>
                <w:kern w:val="0"/>
                <w:sz w:val="26"/>
                <w:szCs w:val="26"/>
                <w:lang w:eastAsia="zh-HK"/>
              </w:rPr>
            </w:pPr>
            <w:r w:rsidRPr="00CA18D2">
              <w:rPr>
                <w:rFonts w:ascii="Times New Roman" w:hAnsi="Times New Roman" w:cs="Times New Roman"/>
                <w:kern w:val="0"/>
                <w:sz w:val="26"/>
                <w:szCs w:val="26"/>
                <w:lang w:eastAsia="zh-HK"/>
              </w:rPr>
              <w:t>(</w:t>
            </w:r>
            <w:proofErr w:type="spellStart"/>
            <w:r w:rsidRPr="00CA18D2">
              <w:rPr>
                <w:rFonts w:ascii="Times New Roman" w:hAnsi="Times New Roman" w:cs="Times New Roman"/>
                <w:kern w:val="0"/>
                <w:sz w:val="26"/>
                <w:szCs w:val="26"/>
                <w:lang w:eastAsia="zh-HK"/>
              </w:rPr>
              <w:t>Authorised</w:t>
            </w:r>
            <w:proofErr w:type="spellEnd"/>
            <w:r w:rsidRPr="00CA18D2">
              <w:rPr>
                <w:rFonts w:ascii="Times New Roman" w:hAnsi="Times New Roman" w:cs="Times New Roman"/>
                <w:kern w:val="0"/>
                <w:sz w:val="26"/>
                <w:szCs w:val="26"/>
                <w:lang w:eastAsia="zh-HK"/>
              </w:rPr>
              <w:t xml:space="preserve"> person of the </w:t>
            </w:r>
            <w:r w:rsidR="00FF7CBD" w:rsidRPr="00CA18D2">
              <w:rPr>
                <w:rFonts w:ascii="Times New Roman" w:hAnsi="Times New Roman" w:cs="Times New Roman" w:hint="eastAsia"/>
                <w:kern w:val="0"/>
                <w:sz w:val="26"/>
                <w:szCs w:val="26"/>
                <w:lang w:eastAsia="zh-HK"/>
              </w:rPr>
              <w:t>university</w:t>
            </w:r>
            <w:r w:rsidR="00D53DBC" w:rsidRPr="00CA18D2">
              <w:rPr>
                <w:rFonts w:ascii="Times New Roman" w:hAnsi="Times New Roman" w:cs="Times New Roman"/>
                <w:kern w:val="0"/>
                <w:sz w:val="26"/>
                <w:szCs w:val="26"/>
                <w:lang w:eastAsia="zh-HK"/>
              </w:rPr>
              <w:t xml:space="preserve"> </w:t>
            </w:r>
            <w:r w:rsidR="00FF7CBD" w:rsidRPr="00CA18D2">
              <w:rPr>
                <w:rFonts w:ascii="Times New Roman" w:hAnsi="Times New Roman" w:cs="Times New Roman" w:hint="eastAsia"/>
                <w:kern w:val="0"/>
                <w:sz w:val="26"/>
                <w:szCs w:val="26"/>
                <w:lang w:eastAsia="zh-HK"/>
              </w:rPr>
              <w:t>/</w:t>
            </w:r>
            <w:r w:rsidR="006948A4" w:rsidRPr="00CA18D2">
              <w:rPr>
                <w:rFonts w:ascii="Times New Roman" w:hAnsi="Times New Roman" w:cs="Times New Roman" w:hint="eastAsia"/>
                <w:kern w:val="0"/>
                <w:sz w:val="26"/>
                <w:szCs w:val="26"/>
                <w:lang w:eastAsia="zh-HK"/>
              </w:rPr>
              <w:t xml:space="preserve"> </w:t>
            </w:r>
            <w:r w:rsidRPr="00CA18D2">
              <w:rPr>
                <w:rFonts w:ascii="Times New Roman" w:hAnsi="Times New Roman" w:cs="Times New Roman"/>
                <w:kern w:val="0"/>
                <w:sz w:val="26"/>
                <w:szCs w:val="26"/>
                <w:lang w:eastAsia="zh-HK"/>
              </w:rPr>
              <w:t>institution, including its extension arm(s))</w:t>
            </w:r>
            <w:bookmarkStart w:id="0" w:name="_GoBack"/>
            <w:bookmarkEnd w:id="0"/>
          </w:p>
        </w:tc>
      </w:tr>
    </w:tbl>
    <w:p w14:paraId="686382B8" w14:textId="3228CD53" w:rsidR="005B2811" w:rsidRPr="0053598F" w:rsidRDefault="005B2811" w:rsidP="00ED2CF6">
      <w:pPr>
        <w:adjustRightInd w:val="0"/>
        <w:snapToGrid w:val="0"/>
        <w:spacing w:line="257" w:lineRule="auto"/>
        <w:rPr>
          <w:rFonts w:ascii="Times New Roman" w:hAnsi="Times New Roman" w:cs="Times New Roman"/>
          <w:spacing w:val="-1"/>
          <w:szCs w:val="24"/>
        </w:rPr>
      </w:pPr>
    </w:p>
    <w:sectPr w:rsidR="005B2811" w:rsidRPr="0053598F" w:rsidSect="00ED2CF6">
      <w:headerReference w:type="default" r:id="rId8"/>
      <w:footerReference w:type="default" r:id="rId9"/>
      <w:type w:val="continuous"/>
      <w:pgSz w:w="11906" w:h="16838"/>
      <w:pgMar w:top="851" w:right="680" w:bottom="1134" w:left="851" w:header="454" w:footer="3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99C55" w14:textId="77777777" w:rsidR="00C07FA9" w:rsidRDefault="00C07FA9" w:rsidP="003A3A19">
      <w:r>
        <w:separator/>
      </w:r>
    </w:p>
  </w:endnote>
  <w:endnote w:type="continuationSeparator" w:id="0">
    <w:p w14:paraId="124BEBA4" w14:textId="77777777" w:rsidR="00C07FA9" w:rsidRDefault="00C07FA9" w:rsidP="003A3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E60A8" w14:textId="3C445BE3" w:rsidR="00471D23" w:rsidRPr="00A4105A" w:rsidRDefault="00471D23" w:rsidP="00ED2CF6">
    <w:pPr>
      <w:pStyle w:val="a8"/>
      <w:jc w:val="center"/>
      <w:rPr>
        <w:rFonts w:ascii="Times New Roman" w:hAnsi="Times New Roman" w:cs="Times New Roman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F5E53" w14:textId="77777777" w:rsidR="00C07FA9" w:rsidRDefault="00C07FA9" w:rsidP="003A3A19">
      <w:r>
        <w:separator/>
      </w:r>
    </w:p>
  </w:footnote>
  <w:footnote w:type="continuationSeparator" w:id="0">
    <w:p w14:paraId="5F2488DC" w14:textId="77777777" w:rsidR="00C07FA9" w:rsidRDefault="00C07FA9" w:rsidP="003A3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47A66" w14:textId="5329218F" w:rsidR="00471D23" w:rsidRPr="00CD7826" w:rsidRDefault="00471D23" w:rsidP="00E75414">
    <w:pPr>
      <w:pStyle w:val="a6"/>
      <w:tabs>
        <w:tab w:val="clear" w:pos="4153"/>
        <w:tab w:val="clear" w:pos="8306"/>
      </w:tabs>
      <w:jc w:val="center"/>
      <w:rPr>
        <w:rFonts w:ascii="Arial Black" w:hAnsi="Arial Black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95186"/>
    <w:multiLevelType w:val="hybridMultilevel"/>
    <w:tmpl w:val="A80429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967A37"/>
    <w:multiLevelType w:val="hybridMultilevel"/>
    <w:tmpl w:val="AA96A98C"/>
    <w:lvl w:ilvl="0" w:tplc="1E0E6304">
      <w:start w:val="21"/>
      <w:numFmt w:val="decimal"/>
      <w:lvlText w:val="%1."/>
      <w:lvlJc w:val="left"/>
      <w:pPr>
        <w:ind w:left="2628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2C2719"/>
    <w:multiLevelType w:val="hybridMultilevel"/>
    <w:tmpl w:val="36DE3CDC"/>
    <w:lvl w:ilvl="0" w:tplc="CC00A8CC">
      <w:start w:val="16"/>
      <w:numFmt w:val="decimal"/>
      <w:lvlText w:val="%1."/>
      <w:lvlJc w:val="left"/>
      <w:pPr>
        <w:ind w:left="190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1A941C5"/>
    <w:multiLevelType w:val="hybridMultilevel"/>
    <w:tmpl w:val="C6D45638"/>
    <w:lvl w:ilvl="0" w:tplc="60E6C77A">
      <w:start w:val="19"/>
      <w:numFmt w:val="decimal"/>
      <w:lvlText w:val="%1."/>
      <w:lvlJc w:val="left"/>
      <w:pPr>
        <w:ind w:left="2628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EB544C3"/>
    <w:multiLevelType w:val="hybridMultilevel"/>
    <w:tmpl w:val="545CDB10"/>
    <w:lvl w:ilvl="0" w:tplc="71842F06">
      <w:start w:val="20"/>
      <w:numFmt w:val="decimal"/>
      <w:lvlText w:val="%1."/>
      <w:lvlJc w:val="left"/>
      <w:pPr>
        <w:ind w:left="2628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F1C286E"/>
    <w:multiLevelType w:val="hybridMultilevel"/>
    <w:tmpl w:val="5A8C07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1A74A45"/>
    <w:multiLevelType w:val="hybridMultilevel"/>
    <w:tmpl w:val="08B6ACC4"/>
    <w:lvl w:ilvl="0" w:tplc="FE20C2B6">
      <w:start w:val="17"/>
      <w:numFmt w:val="decimal"/>
      <w:lvlText w:val="%1."/>
      <w:lvlJc w:val="left"/>
      <w:pPr>
        <w:ind w:left="190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42D0D12"/>
    <w:multiLevelType w:val="hybridMultilevel"/>
    <w:tmpl w:val="2A78A4BE"/>
    <w:lvl w:ilvl="0" w:tplc="02DC19BA">
      <w:start w:val="1"/>
      <w:numFmt w:val="bullet"/>
      <w:lvlText w:val="•"/>
      <w:lvlJc w:val="left"/>
      <w:pPr>
        <w:ind w:left="592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07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2" w:hanging="480"/>
      </w:pPr>
      <w:rPr>
        <w:rFonts w:ascii="Wingdings" w:hAnsi="Wingdings" w:hint="default"/>
      </w:rPr>
    </w:lvl>
  </w:abstractNum>
  <w:abstractNum w:abstractNumId="8" w15:restartNumberingAfterBreak="0">
    <w:nsid w:val="299A46A9"/>
    <w:multiLevelType w:val="hybridMultilevel"/>
    <w:tmpl w:val="8338811C"/>
    <w:lvl w:ilvl="0" w:tplc="0A084340">
      <w:start w:val="2"/>
      <w:numFmt w:val="bullet"/>
      <w:lvlText w:val="-"/>
      <w:lvlJc w:val="left"/>
      <w:pPr>
        <w:ind w:left="840" w:hanging="360"/>
      </w:pPr>
      <w:rPr>
        <w:rFonts w:ascii="Times New Roman" w:eastAsia="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318171B3"/>
    <w:multiLevelType w:val="hybridMultilevel"/>
    <w:tmpl w:val="1ADA981A"/>
    <w:lvl w:ilvl="0" w:tplc="037C01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BE87958"/>
    <w:multiLevelType w:val="hybridMultilevel"/>
    <w:tmpl w:val="8C146742"/>
    <w:lvl w:ilvl="0" w:tplc="E3781FCE">
      <w:start w:val="17"/>
      <w:numFmt w:val="decimal"/>
      <w:lvlText w:val="%1."/>
      <w:lvlJc w:val="left"/>
      <w:pPr>
        <w:ind w:left="190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112046B"/>
    <w:multiLevelType w:val="hybridMultilevel"/>
    <w:tmpl w:val="72A21F6C"/>
    <w:lvl w:ilvl="0" w:tplc="02DC19BA">
      <w:start w:val="1"/>
      <w:numFmt w:val="bullet"/>
      <w:lvlText w:val="•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2DC3BD7"/>
    <w:multiLevelType w:val="hybridMultilevel"/>
    <w:tmpl w:val="A8904028"/>
    <w:lvl w:ilvl="0" w:tplc="359A9B5C">
      <w:start w:val="1"/>
      <w:numFmt w:val="lowerRoman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90747B0"/>
    <w:multiLevelType w:val="hybridMultilevel"/>
    <w:tmpl w:val="A06255C2"/>
    <w:lvl w:ilvl="0" w:tplc="C4CC6DFA">
      <w:start w:val="20"/>
      <w:numFmt w:val="decimal"/>
      <w:lvlText w:val="%1."/>
      <w:lvlJc w:val="left"/>
      <w:pPr>
        <w:ind w:left="994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359A9B5C">
      <w:start w:val="1"/>
      <w:numFmt w:val="lowerRoman"/>
      <w:lvlText w:val="(%3)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1C9464D"/>
    <w:multiLevelType w:val="hybridMultilevel"/>
    <w:tmpl w:val="708869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20E3863"/>
    <w:multiLevelType w:val="hybridMultilevel"/>
    <w:tmpl w:val="C23E630A"/>
    <w:lvl w:ilvl="0" w:tplc="DD548C2A">
      <w:start w:val="16"/>
      <w:numFmt w:val="decimal"/>
      <w:lvlText w:val="%1."/>
      <w:lvlJc w:val="left"/>
      <w:pPr>
        <w:ind w:left="190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4766F76"/>
    <w:multiLevelType w:val="hybridMultilevel"/>
    <w:tmpl w:val="3C62DFAC"/>
    <w:lvl w:ilvl="0" w:tplc="EAB48DAC">
      <w:start w:val="15"/>
      <w:numFmt w:val="decimal"/>
      <w:lvlText w:val="%1.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-183" w:hanging="480"/>
      </w:pPr>
    </w:lvl>
    <w:lvl w:ilvl="2" w:tplc="0409001B" w:tentative="1">
      <w:start w:val="1"/>
      <w:numFmt w:val="lowerRoman"/>
      <w:lvlText w:val="%3."/>
      <w:lvlJc w:val="right"/>
      <w:pPr>
        <w:ind w:left="297" w:hanging="480"/>
      </w:pPr>
    </w:lvl>
    <w:lvl w:ilvl="3" w:tplc="0409000F" w:tentative="1">
      <w:start w:val="1"/>
      <w:numFmt w:val="decimal"/>
      <w:lvlText w:val="%4."/>
      <w:lvlJc w:val="left"/>
      <w:pPr>
        <w:ind w:left="7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257" w:hanging="480"/>
      </w:pPr>
    </w:lvl>
    <w:lvl w:ilvl="5" w:tplc="0409001B" w:tentative="1">
      <w:start w:val="1"/>
      <w:numFmt w:val="lowerRoman"/>
      <w:lvlText w:val="%6."/>
      <w:lvlJc w:val="right"/>
      <w:pPr>
        <w:ind w:left="1737" w:hanging="480"/>
      </w:pPr>
    </w:lvl>
    <w:lvl w:ilvl="6" w:tplc="0409000F" w:tentative="1">
      <w:start w:val="1"/>
      <w:numFmt w:val="decimal"/>
      <w:lvlText w:val="%7."/>
      <w:lvlJc w:val="left"/>
      <w:pPr>
        <w:ind w:left="22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697" w:hanging="480"/>
      </w:pPr>
    </w:lvl>
    <w:lvl w:ilvl="8" w:tplc="0409001B" w:tentative="1">
      <w:start w:val="1"/>
      <w:numFmt w:val="lowerRoman"/>
      <w:lvlText w:val="%9."/>
      <w:lvlJc w:val="right"/>
      <w:pPr>
        <w:ind w:left="3177" w:hanging="480"/>
      </w:pPr>
    </w:lvl>
  </w:abstractNum>
  <w:abstractNum w:abstractNumId="17" w15:restartNumberingAfterBreak="0">
    <w:nsid w:val="57DC5127"/>
    <w:multiLevelType w:val="hybridMultilevel"/>
    <w:tmpl w:val="1E867850"/>
    <w:lvl w:ilvl="0" w:tplc="A1CC9A80">
      <w:start w:val="20"/>
      <w:numFmt w:val="decimal"/>
      <w:lvlText w:val="%1."/>
      <w:lvlJc w:val="left"/>
      <w:pPr>
        <w:ind w:left="2628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8004D80"/>
    <w:multiLevelType w:val="hybridMultilevel"/>
    <w:tmpl w:val="D64CD8C0"/>
    <w:lvl w:ilvl="0" w:tplc="359A9B5C">
      <w:start w:val="1"/>
      <w:numFmt w:val="lowerRoman"/>
      <w:lvlText w:val="(%1)"/>
      <w:lvlJc w:val="left"/>
      <w:pPr>
        <w:tabs>
          <w:tab w:val="num" w:pos="1907"/>
        </w:tabs>
        <w:ind w:left="190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387"/>
        </w:tabs>
        <w:ind w:left="2387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7"/>
        </w:tabs>
        <w:ind w:left="2867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47"/>
        </w:tabs>
        <w:ind w:left="334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27"/>
        </w:tabs>
        <w:ind w:left="3827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7"/>
        </w:tabs>
        <w:ind w:left="430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87"/>
        </w:tabs>
        <w:ind w:left="478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67"/>
        </w:tabs>
        <w:ind w:left="526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47"/>
        </w:tabs>
        <w:ind w:left="5747" w:hanging="480"/>
      </w:pPr>
    </w:lvl>
  </w:abstractNum>
  <w:abstractNum w:abstractNumId="19" w15:restartNumberingAfterBreak="0">
    <w:nsid w:val="5CA43AB4"/>
    <w:multiLevelType w:val="hybridMultilevel"/>
    <w:tmpl w:val="7CD8E508"/>
    <w:lvl w:ilvl="0" w:tplc="2C80984E">
      <w:start w:val="2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DCD4471"/>
    <w:multiLevelType w:val="hybridMultilevel"/>
    <w:tmpl w:val="F16AF49E"/>
    <w:lvl w:ilvl="0" w:tplc="3182B352">
      <w:start w:val="1"/>
      <w:numFmt w:val="lowerRoman"/>
      <w:lvlText w:val="(%1)"/>
      <w:lvlJc w:val="left"/>
      <w:pPr>
        <w:ind w:left="2047" w:hanging="629"/>
      </w:pPr>
      <w:rPr>
        <w:rFonts w:ascii="Times New Roman" w:eastAsia="Times New Roman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E6B7179"/>
    <w:multiLevelType w:val="hybridMultilevel"/>
    <w:tmpl w:val="768AFB5A"/>
    <w:lvl w:ilvl="0" w:tplc="06B80FC0">
      <w:start w:val="14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ED971EB"/>
    <w:multiLevelType w:val="hybridMultilevel"/>
    <w:tmpl w:val="B5B43464"/>
    <w:lvl w:ilvl="0" w:tplc="FAB0DA34">
      <w:start w:val="26"/>
      <w:numFmt w:val="decimal"/>
      <w:lvlText w:val="%1."/>
      <w:lvlJc w:val="left"/>
      <w:pPr>
        <w:ind w:left="1136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-532" w:hanging="480"/>
      </w:pPr>
    </w:lvl>
    <w:lvl w:ilvl="2" w:tplc="359A9B5C">
      <w:start w:val="1"/>
      <w:numFmt w:val="lowerRoman"/>
      <w:lvlText w:val="(%3)"/>
      <w:lvlJc w:val="left"/>
      <w:pPr>
        <w:ind w:left="-52" w:hanging="480"/>
      </w:pPr>
      <w:rPr>
        <w:rFonts w:hint="eastAsia"/>
      </w:rPr>
    </w:lvl>
    <w:lvl w:ilvl="3" w:tplc="6F6CF0C2">
      <w:start w:val="1"/>
      <w:numFmt w:val="decimal"/>
      <w:lvlText w:val="%4."/>
      <w:lvlJc w:val="left"/>
      <w:pPr>
        <w:ind w:left="308" w:hanging="360"/>
      </w:pPr>
      <w:rPr>
        <w:rFonts w:hint="default"/>
        <w:sz w:val="22"/>
      </w:rPr>
    </w:lvl>
    <w:lvl w:ilvl="4" w:tplc="04090019" w:tentative="1">
      <w:start w:val="1"/>
      <w:numFmt w:val="ideographTraditional"/>
      <w:lvlText w:val="%5、"/>
      <w:lvlJc w:val="left"/>
      <w:pPr>
        <w:ind w:left="908" w:hanging="480"/>
      </w:pPr>
    </w:lvl>
    <w:lvl w:ilvl="5" w:tplc="0409001B" w:tentative="1">
      <w:start w:val="1"/>
      <w:numFmt w:val="lowerRoman"/>
      <w:lvlText w:val="%6."/>
      <w:lvlJc w:val="right"/>
      <w:pPr>
        <w:ind w:left="1388" w:hanging="480"/>
      </w:pPr>
    </w:lvl>
    <w:lvl w:ilvl="6" w:tplc="0409000F" w:tentative="1">
      <w:start w:val="1"/>
      <w:numFmt w:val="decimal"/>
      <w:lvlText w:val="%7."/>
      <w:lvlJc w:val="left"/>
      <w:pPr>
        <w:ind w:left="18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348" w:hanging="480"/>
      </w:pPr>
    </w:lvl>
    <w:lvl w:ilvl="8" w:tplc="0409001B" w:tentative="1">
      <w:start w:val="1"/>
      <w:numFmt w:val="lowerRoman"/>
      <w:lvlText w:val="%9."/>
      <w:lvlJc w:val="right"/>
      <w:pPr>
        <w:ind w:left="2828" w:hanging="480"/>
      </w:pPr>
    </w:lvl>
  </w:abstractNum>
  <w:abstractNum w:abstractNumId="23" w15:restartNumberingAfterBreak="0">
    <w:nsid w:val="626A3F96"/>
    <w:multiLevelType w:val="hybridMultilevel"/>
    <w:tmpl w:val="8EB2EE0A"/>
    <w:lvl w:ilvl="0" w:tplc="359A9B5C">
      <w:start w:val="1"/>
      <w:numFmt w:val="lowerRoman"/>
      <w:lvlText w:val="(%1)"/>
      <w:lvlJc w:val="left"/>
      <w:pPr>
        <w:ind w:left="1994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00"/>
        </w:tabs>
        <w:ind w:left="20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80"/>
        </w:tabs>
        <w:ind w:left="24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60"/>
        </w:tabs>
        <w:ind w:left="29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40"/>
        </w:tabs>
        <w:ind w:left="34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20"/>
        </w:tabs>
        <w:ind w:left="39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00"/>
        </w:tabs>
        <w:ind w:left="44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80"/>
        </w:tabs>
        <w:ind w:left="48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60"/>
        </w:tabs>
        <w:ind w:left="5360" w:hanging="480"/>
      </w:pPr>
    </w:lvl>
  </w:abstractNum>
  <w:abstractNum w:abstractNumId="24" w15:restartNumberingAfterBreak="0">
    <w:nsid w:val="6312638A"/>
    <w:multiLevelType w:val="hybridMultilevel"/>
    <w:tmpl w:val="EF2C13E8"/>
    <w:lvl w:ilvl="0" w:tplc="3182B352">
      <w:start w:val="1"/>
      <w:numFmt w:val="lowerRoman"/>
      <w:lvlText w:val="(%1)"/>
      <w:lvlJc w:val="left"/>
      <w:pPr>
        <w:ind w:left="2047" w:hanging="629"/>
      </w:pPr>
      <w:rPr>
        <w:rFonts w:ascii="Times New Roman" w:eastAsia="Times New Roman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59974BC"/>
    <w:multiLevelType w:val="hybridMultilevel"/>
    <w:tmpl w:val="63368934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6" w15:restartNumberingAfterBreak="0">
    <w:nsid w:val="66011204"/>
    <w:multiLevelType w:val="hybridMultilevel"/>
    <w:tmpl w:val="BBFC46B2"/>
    <w:lvl w:ilvl="0" w:tplc="5FF813FA">
      <w:start w:val="19"/>
      <w:numFmt w:val="decimal"/>
      <w:lvlText w:val="%1."/>
      <w:lvlJc w:val="left"/>
      <w:pPr>
        <w:ind w:left="2628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D073FF"/>
    <w:multiLevelType w:val="hybridMultilevel"/>
    <w:tmpl w:val="554E0BA0"/>
    <w:lvl w:ilvl="0" w:tplc="0122CA06">
      <w:start w:val="1"/>
      <w:numFmt w:val="bullet"/>
      <w:lvlText w:val="-"/>
      <w:lvlJc w:val="left"/>
      <w:pPr>
        <w:tabs>
          <w:tab w:val="num" w:pos="1907"/>
        </w:tabs>
        <w:ind w:left="1907" w:hanging="480"/>
      </w:pPr>
      <w:rPr>
        <w:rFonts w:ascii="新細明體" w:eastAsia="新細明體" w:hAnsi="新細明體" w:hint="eastAsia"/>
      </w:rPr>
    </w:lvl>
    <w:lvl w:ilvl="1" w:tplc="41EC7A1C">
      <w:start w:val="22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eastAsia="新細明體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AEE72D1"/>
    <w:multiLevelType w:val="hybridMultilevel"/>
    <w:tmpl w:val="6BE6B826"/>
    <w:lvl w:ilvl="0" w:tplc="1E32C480">
      <w:start w:val="25"/>
      <w:numFmt w:val="decimal"/>
      <w:lvlText w:val="%1."/>
      <w:lvlJc w:val="left"/>
      <w:pPr>
        <w:ind w:left="2628" w:hanging="994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359A9B5C">
      <w:start w:val="1"/>
      <w:numFmt w:val="lowerRoman"/>
      <w:lvlText w:val="(%3)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CD87288"/>
    <w:multiLevelType w:val="hybridMultilevel"/>
    <w:tmpl w:val="27A2CE6C"/>
    <w:lvl w:ilvl="0" w:tplc="0409000F">
      <w:start w:val="1"/>
      <w:numFmt w:val="decimal"/>
      <w:lvlText w:val="%1."/>
      <w:lvlJc w:val="left"/>
      <w:pPr>
        <w:ind w:left="47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58" w:hanging="480"/>
      </w:pPr>
    </w:lvl>
    <w:lvl w:ilvl="2" w:tplc="0409001B" w:tentative="1">
      <w:start w:val="1"/>
      <w:numFmt w:val="lowerRoman"/>
      <w:lvlText w:val="%3."/>
      <w:lvlJc w:val="right"/>
      <w:pPr>
        <w:ind w:left="1438" w:hanging="480"/>
      </w:pPr>
    </w:lvl>
    <w:lvl w:ilvl="3" w:tplc="0409000F" w:tentative="1">
      <w:start w:val="1"/>
      <w:numFmt w:val="decimal"/>
      <w:lvlText w:val="%4."/>
      <w:lvlJc w:val="left"/>
      <w:pPr>
        <w:ind w:left="19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8" w:hanging="480"/>
      </w:pPr>
    </w:lvl>
    <w:lvl w:ilvl="5" w:tplc="0409001B" w:tentative="1">
      <w:start w:val="1"/>
      <w:numFmt w:val="lowerRoman"/>
      <w:lvlText w:val="%6."/>
      <w:lvlJc w:val="right"/>
      <w:pPr>
        <w:ind w:left="2878" w:hanging="480"/>
      </w:pPr>
    </w:lvl>
    <w:lvl w:ilvl="6" w:tplc="0409000F" w:tentative="1">
      <w:start w:val="1"/>
      <w:numFmt w:val="decimal"/>
      <w:lvlText w:val="%7."/>
      <w:lvlJc w:val="left"/>
      <w:pPr>
        <w:ind w:left="33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8" w:hanging="480"/>
      </w:pPr>
    </w:lvl>
    <w:lvl w:ilvl="8" w:tplc="0409001B" w:tentative="1">
      <w:start w:val="1"/>
      <w:numFmt w:val="lowerRoman"/>
      <w:lvlText w:val="%9."/>
      <w:lvlJc w:val="right"/>
      <w:pPr>
        <w:ind w:left="4318" w:hanging="480"/>
      </w:pPr>
    </w:lvl>
  </w:abstractNum>
  <w:abstractNum w:abstractNumId="30" w15:restartNumberingAfterBreak="0">
    <w:nsid w:val="70745297"/>
    <w:multiLevelType w:val="hybridMultilevel"/>
    <w:tmpl w:val="64941D08"/>
    <w:lvl w:ilvl="0" w:tplc="F4062968">
      <w:start w:val="2"/>
      <w:numFmt w:val="decimal"/>
      <w:lvlText w:val="%1."/>
      <w:lvlJc w:val="left"/>
      <w:pPr>
        <w:ind w:left="994" w:hanging="994"/>
        <w:jc w:val="right"/>
      </w:pPr>
      <w:rPr>
        <w:rFonts w:ascii="Times New Roman" w:eastAsia="新細明體" w:hAnsi="Times New Roman" w:hint="default"/>
        <w:b w:val="0"/>
        <w:i w:val="0"/>
        <w:spacing w:val="1"/>
        <w:sz w:val="28"/>
        <w:szCs w:val="28"/>
      </w:rPr>
    </w:lvl>
    <w:lvl w:ilvl="1" w:tplc="476093F2">
      <w:start w:val="1"/>
      <w:numFmt w:val="lowerLetter"/>
      <w:lvlText w:val="(%2)"/>
      <w:lvlJc w:val="left"/>
      <w:pPr>
        <w:ind w:left="1102" w:hanging="541"/>
      </w:pPr>
      <w:rPr>
        <w:rFonts w:ascii="Times New Roman" w:eastAsia="Times New Roman" w:hAnsi="Times New Roman" w:hint="default"/>
        <w:sz w:val="28"/>
        <w:szCs w:val="28"/>
      </w:rPr>
    </w:lvl>
    <w:lvl w:ilvl="2" w:tplc="3182B352">
      <w:start w:val="1"/>
      <w:numFmt w:val="lowerRoman"/>
      <w:lvlText w:val="(%3)"/>
      <w:lvlJc w:val="left"/>
      <w:pPr>
        <w:ind w:left="2047" w:hanging="629"/>
      </w:pPr>
      <w:rPr>
        <w:rFonts w:ascii="Times New Roman" w:eastAsia="Times New Roman" w:hAnsi="Times New Roman" w:hint="default"/>
        <w:sz w:val="28"/>
        <w:szCs w:val="28"/>
      </w:rPr>
    </w:lvl>
    <w:lvl w:ilvl="3" w:tplc="02DC19BA">
      <w:start w:val="1"/>
      <w:numFmt w:val="bullet"/>
      <w:lvlText w:val="•"/>
      <w:lvlJc w:val="left"/>
      <w:pPr>
        <w:ind w:left="1102" w:hanging="629"/>
      </w:pPr>
      <w:rPr>
        <w:rFonts w:hint="default"/>
      </w:rPr>
    </w:lvl>
    <w:lvl w:ilvl="4" w:tplc="3FDADF76">
      <w:start w:val="1"/>
      <w:numFmt w:val="bullet"/>
      <w:lvlText w:val="•"/>
      <w:lvlJc w:val="left"/>
      <w:pPr>
        <w:ind w:left="1102" w:hanging="629"/>
      </w:pPr>
      <w:rPr>
        <w:rFonts w:hint="default"/>
      </w:rPr>
    </w:lvl>
    <w:lvl w:ilvl="5" w:tplc="5AEA36C6">
      <w:start w:val="1"/>
      <w:numFmt w:val="bullet"/>
      <w:lvlText w:val="•"/>
      <w:lvlJc w:val="left"/>
      <w:pPr>
        <w:ind w:left="1102" w:hanging="629"/>
      </w:pPr>
      <w:rPr>
        <w:rFonts w:hint="default"/>
      </w:rPr>
    </w:lvl>
    <w:lvl w:ilvl="6" w:tplc="D3F862C2">
      <w:start w:val="1"/>
      <w:numFmt w:val="bullet"/>
      <w:lvlText w:val="•"/>
      <w:lvlJc w:val="left"/>
      <w:pPr>
        <w:ind w:left="1103" w:hanging="629"/>
      </w:pPr>
      <w:rPr>
        <w:rFonts w:hint="default"/>
      </w:rPr>
    </w:lvl>
    <w:lvl w:ilvl="7" w:tplc="229657E8">
      <w:start w:val="1"/>
      <w:numFmt w:val="bullet"/>
      <w:lvlText w:val="•"/>
      <w:lvlJc w:val="left"/>
      <w:pPr>
        <w:ind w:left="1104" w:hanging="629"/>
      </w:pPr>
      <w:rPr>
        <w:rFonts w:hint="default"/>
      </w:rPr>
    </w:lvl>
    <w:lvl w:ilvl="8" w:tplc="DBE0E2A8">
      <w:start w:val="1"/>
      <w:numFmt w:val="bullet"/>
      <w:lvlText w:val="•"/>
      <w:lvlJc w:val="left"/>
      <w:pPr>
        <w:ind w:left="1732" w:hanging="629"/>
      </w:pPr>
      <w:rPr>
        <w:rFonts w:hint="default"/>
      </w:rPr>
    </w:lvl>
  </w:abstractNum>
  <w:abstractNum w:abstractNumId="31" w15:restartNumberingAfterBreak="0">
    <w:nsid w:val="709F4200"/>
    <w:multiLevelType w:val="hybridMultilevel"/>
    <w:tmpl w:val="25FA6054"/>
    <w:lvl w:ilvl="0" w:tplc="02DC19BA">
      <w:start w:val="1"/>
      <w:numFmt w:val="bullet"/>
      <w:lvlText w:val="•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3D21F4D"/>
    <w:multiLevelType w:val="hybridMultilevel"/>
    <w:tmpl w:val="04322CBC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33" w15:restartNumberingAfterBreak="0">
    <w:nsid w:val="74250E58"/>
    <w:multiLevelType w:val="hybridMultilevel"/>
    <w:tmpl w:val="4080EB6A"/>
    <w:lvl w:ilvl="0" w:tplc="8EDC2D04">
      <w:start w:val="10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73463E2"/>
    <w:multiLevelType w:val="hybridMultilevel"/>
    <w:tmpl w:val="51E071FC"/>
    <w:lvl w:ilvl="0" w:tplc="0122CA06">
      <w:start w:val="1"/>
      <w:numFmt w:val="bullet"/>
      <w:lvlText w:val="-"/>
      <w:lvlJc w:val="left"/>
      <w:pPr>
        <w:tabs>
          <w:tab w:val="num" w:pos="1907"/>
        </w:tabs>
        <w:ind w:left="1907" w:hanging="480"/>
      </w:pPr>
      <w:rPr>
        <w:rFonts w:ascii="新細明體" w:eastAsia="新細明體" w:hAnsi="新細明體" w:hint="eastAsia"/>
      </w:rPr>
    </w:lvl>
    <w:lvl w:ilvl="1" w:tplc="91525A80">
      <w:start w:val="1"/>
      <w:numFmt w:val="bullet"/>
      <w:lvlText w:val=""/>
      <w:lvlJc w:val="left"/>
      <w:pPr>
        <w:tabs>
          <w:tab w:val="num" w:pos="934"/>
        </w:tabs>
        <w:ind w:left="837" w:hanging="357"/>
      </w:pPr>
      <w:rPr>
        <w:rFonts w:ascii="Wingdings" w:hAnsi="Wingdings" w:hint="default"/>
        <w:sz w:val="28"/>
        <w:szCs w:val="28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F6B0D18"/>
    <w:multiLevelType w:val="hybridMultilevel"/>
    <w:tmpl w:val="69D0E44A"/>
    <w:lvl w:ilvl="0" w:tplc="359A9B5C">
      <w:start w:val="1"/>
      <w:numFmt w:val="lowerRoman"/>
      <w:lvlText w:val="(%1)"/>
      <w:lvlJc w:val="left"/>
      <w:pPr>
        <w:ind w:left="1994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000"/>
        </w:tabs>
        <w:ind w:left="20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80"/>
        </w:tabs>
        <w:ind w:left="24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60"/>
        </w:tabs>
        <w:ind w:left="29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440"/>
        </w:tabs>
        <w:ind w:left="34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20"/>
        </w:tabs>
        <w:ind w:left="39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00"/>
        </w:tabs>
        <w:ind w:left="44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80"/>
        </w:tabs>
        <w:ind w:left="48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60"/>
        </w:tabs>
        <w:ind w:left="5360" w:hanging="480"/>
      </w:pPr>
    </w:lvl>
  </w:abstractNum>
  <w:num w:numId="1">
    <w:abstractNumId w:val="30"/>
  </w:num>
  <w:num w:numId="2">
    <w:abstractNumId w:val="7"/>
  </w:num>
  <w:num w:numId="3">
    <w:abstractNumId w:val="31"/>
  </w:num>
  <w:num w:numId="4">
    <w:abstractNumId w:val="11"/>
  </w:num>
  <w:num w:numId="5">
    <w:abstractNumId w:val="8"/>
  </w:num>
  <w:num w:numId="6">
    <w:abstractNumId w:val="2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34"/>
  </w:num>
  <w:num w:numId="10">
    <w:abstractNumId w:val="27"/>
  </w:num>
  <w:num w:numId="11">
    <w:abstractNumId w:val="18"/>
  </w:num>
  <w:num w:numId="12">
    <w:abstractNumId w:val="35"/>
  </w:num>
  <w:num w:numId="13">
    <w:abstractNumId w:val="23"/>
  </w:num>
  <w:num w:numId="14">
    <w:abstractNumId w:val="24"/>
  </w:num>
  <w:num w:numId="15">
    <w:abstractNumId w:val="13"/>
  </w:num>
  <w:num w:numId="16">
    <w:abstractNumId w:val="26"/>
  </w:num>
  <w:num w:numId="17">
    <w:abstractNumId w:val="28"/>
  </w:num>
  <w:num w:numId="18">
    <w:abstractNumId w:val="17"/>
  </w:num>
  <w:num w:numId="19">
    <w:abstractNumId w:val="22"/>
  </w:num>
  <w:num w:numId="20">
    <w:abstractNumId w:val="3"/>
  </w:num>
  <w:num w:numId="21">
    <w:abstractNumId w:val="19"/>
  </w:num>
  <w:num w:numId="22">
    <w:abstractNumId w:val="33"/>
  </w:num>
  <w:num w:numId="23">
    <w:abstractNumId w:val="21"/>
  </w:num>
  <w:num w:numId="24">
    <w:abstractNumId w:val="0"/>
  </w:num>
  <w:num w:numId="25">
    <w:abstractNumId w:val="16"/>
  </w:num>
  <w:num w:numId="26">
    <w:abstractNumId w:val="5"/>
  </w:num>
  <w:num w:numId="27">
    <w:abstractNumId w:val="29"/>
  </w:num>
  <w:num w:numId="28">
    <w:abstractNumId w:val="32"/>
  </w:num>
  <w:num w:numId="29">
    <w:abstractNumId w:val="4"/>
  </w:num>
  <w:num w:numId="30">
    <w:abstractNumId w:val="25"/>
  </w:num>
  <w:num w:numId="31">
    <w:abstractNumId w:val="14"/>
  </w:num>
  <w:num w:numId="32">
    <w:abstractNumId w:val="12"/>
  </w:num>
  <w:num w:numId="33">
    <w:abstractNumId w:val="15"/>
  </w:num>
  <w:num w:numId="34">
    <w:abstractNumId w:val="1"/>
  </w:num>
  <w:num w:numId="35">
    <w:abstractNumId w:val="10"/>
  </w:num>
  <w:num w:numId="36">
    <w:abstractNumId w:val="2"/>
  </w:num>
  <w:num w:numId="3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zsDAytTS3MLSwNDVS0lEKTi0uzszPAykwrAUA/itbFywAAAA="/>
  </w:docVars>
  <w:rsids>
    <w:rsidRoot w:val="00E94199"/>
    <w:rsid w:val="00000264"/>
    <w:rsid w:val="00000D82"/>
    <w:rsid w:val="00000F26"/>
    <w:rsid w:val="00002602"/>
    <w:rsid w:val="00002DFE"/>
    <w:rsid w:val="00003643"/>
    <w:rsid w:val="00003CD7"/>
    <w:rsid w:val="00004426"/>
    <w:rsid w:val="000053D2"/>
    <w:rsid w:val="0000565D"/>
    <w:rsid w:val="00005844"/>
    <w:rsid w:val="00005C2F"/>
    <w:rsid w:val="00006976"/>
    <w:rsid w:val="000071E7"/>
    <w:rsid w:val="00010075"/>
    <w:rsid w:val="00011130"/>
    <w:rsid w:val="00012815"/>
    <w:rsid w:val="00013805"/>
    <w:rsid w:val="00013B61"/>
    <w:rsid w:val="00014133"/>
    <w:rsid w:val="00015361"/>
    <w:rsid w:val="00015785"/>
    <w:rsid w:val="00015C90"/>
    <w:rsid w:val="00016162"/>
    <w:rsid w:val="00016E56"/>
    <w:rsid w:val="000209DD"/>
    <w:rsid w:val="00021226"/>
    <w:rsid w:val="00021580"/>
    <w:rsid w:val="0002210B"/>
    <w:rsid w:val="000222F2"/>
    <w:rsid w:val="000245B2"/>
    <w:rsid w:val="00024E19"/>
    <w:rsid w:val="00026530"/>
    <w:rsid w:val="000269D5"/>
    <w:rsid w:val="00030088"/>
    <w:rsid w:val="00030DF7"/>
    <w:rsid w:val="000310CA"/>
    <w:rsid w:val="000319EB"/>
    <w:rsid w:val="00032474"/>
    <w:rsid w:val="00032BBE"/>
    <w:rsid w:val="00032D08"/>
    <w:rsid w:val="00032DB9"/>
    <w:rsid w:val="00033C54"/>
    <w:rsid w:val="00033D7C"/>
    <w:rsid w:val="000344D1"/>
    <w:rsid w:val="000348D8"/>
    <w:rsid w:val="000371F3"/>
    <w:rsid w:val="00040B99"/>
    <w:rsid w:val="00040C95"/>
    <w:rsid w:val="0004302E"/>
    <w:rsid w:val="00043A9D"/>
    <w:rsid w:val="00043FE4"/>
    <w:rsid w:val="00044AD1"/>
    <w:rsid w:val="00044CD7"/>
    <w:rsid w:val="00045438"/>
    <w:rsid w:val="00045D6F"/>
    <w:rsid w:val="000470A8"/>
    <w:rsid w:val="00050B2B"/>
    <w:rsid w:val="00052DA6"/>
    <w:rsid w:val="0005480A"/>
    <w:rsid w:val="00055F03"/>
    <w:rsid w:val="00057BF1"/>
    <w:rsid w:val="00060E2C"/>
    <w:rsid w:val="00061728"/>
    <w:rsid w:val="000619A7"/>
    <w:rsid w:val="00062670"/>
    <w:rsid w:val="000631BC"/>
    <w:rsid w:val="000636A9"/>
    <w:rsid w:val="00063D91"/>
    <w:rsid w:val="00063EA1"/>
    <w:rsid w:val="00064C01"/>
    <w:rsid w:val="00070A84"/>
    <w:rsid w:val="0007282D"/>
    <w:rsid w:val="00072A97"/>
    <w:rsid w:val="00072BEE"/>
    <w:rsid w:val="00074B89"/>
    <w:rsid w:val="00075569"/>
    <w:rsid w:val="00076C5A"/>
    <w:rsid w:val="00076CB3"/>
    <w:rsid w:val="00077656"/>
    <w:rsid w:val="00077686"/>
    <w:rsid w:val="0008128A"/>
    <w:rsid w:val="00082395"/>
    <w:rsid w:val="0008544E"/>
    <w:rsid w:val="00086A29"/>
    <w:rsid w:val="00086FE6"/>
    <w:rsid w:val="00087FBD"/>
    <w:rsid w:val="000913C4"/>
    <w:rsid w:val="00091AC0"/>
    <w:rsid w:val="00091FEF"/>
    <w:rsid w:val="000932CA"/>
    <w:rsid w:val="00093E3A"/>
    <w:rsid w:val="0009430B"/>
    <w:rsid w:val="00095699"/>
    <w:rsid w:val="00095AF0"/>
    <w:rsid w:val="00096265"/>
    <w:rsid w:val="00097390"/>
    <w:rsid w:val="000A0F91"/>
    <w:rsid w:val="000A1CD3"/>
    <w:rsid w:val="000A2027"/>
    <w:rsid w:val="000A4C6A"/>
    <w:rsid w:val="000A4FB8"/>
    <w:rsid w:val="000A530A"/>
    <w:rsid w:val="000A6F21"/>
    <w:rsid w:val="000B1434"/>
    <w:rsid w:val="000B1468"/>
    <w:rsid w:val="000B17D1"/>
    <w:rsid w:val="000B22D1"/>
    <w:rsid w:val="000B2C25"/>
    <w:rsid w:val="000B3004"/>
    <w:rsid w:val="000B41CD"/>
    <w:rsid w:val="000B440E"/>
    <w:rsid w:val="000B4EF4"/>
    <w:rsid w:val="000B4FC3"/>
    <w:rsid w:val="000B6905"/>
    <w:rsid w:val="000B69B1"/>
    <w:rsid w:val="000B6C50"/>
    <w:rsid w:val="000B6E95"/>
    <w:rsid w:val="000B6FF7"/>
    <w:rsid w:val="000B757C"/>
    <w:rsid w:val="000B7B47"/>
    <w:rsid w:val="000C0A26"/>
    <w:rsid w:val="000C2CD2"/>
    <w:rsid w:val="000C4B20"/>
    <w:rsid w:val="000C5B24"/>
    <w:rsid w:val="000C6673"/>
    <w:rsid w:val="000C708D"/>
    <w:rsid w:val="000D1A4E"/>
    <w:rsid w:val="000D223A"/>
    <w:rsid w:val="000D34F4"/>
    <w:rsid w:val="000D3C47"/>
    <w:rsid w:val="000D4C91"/>
    <w:rsid w:val="000D74D8"/>
    <w:rsid w:val="000D7597"/>
    <w:rsid w:val="000D7964"/>
    <w:rsid w:val="000D7C1F"/>
    <w:rsid w:val="000E09CD"/>
    <w:rsid w:val="000E1B5D"/>
    <w:rsid w:val="000E2B31"/>
    <w:rsid w:val="000E36B3"/>
    <w:rsid w:val="000E3E72"/>
    <w:rsid w:val="000E438D"/>
    <w:rsid w:val="000E48DA"/>
    <w:rsid w:val="000E593B"/>
    <w:rsid w:val="000E61E0"/>
    <w:rsid w:val="000E7513"/>
    <w:rsid w:val="000E7E83"/>
    <w:rsid w:val="000F0793"/>
    <w:rsid w:val="000F0DB6"/>
    <w:rsid w:val="000F11BF"/>
    <w:rsid w:val="000F1F21"/>
    <w:rsid w:val="000F3316"/>
    <w:rsid w:val="000F3EBB"/>
    <w:rsid w:val="000F4481"/>
    <w:rsid w:val="000F4522"/>
    <w:rsid w:val="000F69FF"/>
    <w:rsid w:val="00100F19"/>
    <w:rsid w:val="001012BF"/>
    <w:rsid w:val="001017D4"/>
    <w:rsid w:val="001034F0"/>
    <w:rsid w:val="00103605"/>
    <w:rsid w:val="00104255"/>
    <w:rsid w:val="00106535"/>
    <w:rsid w:val="00106583"/>
    <w:rsid w:val="0010692A"/>
    <w:rsid w:val="00106B3A"/>
    <w:rsid w:val="00106FE6"/>
    <w:rsid w:val="001074DB"/>
    <w:rsid w:val="00110E7A"/>
    <w:rsid w:val="0011257B"/>
    <w:rsid w:val="00112693"/>
    <w:rsid w:val="001133B7"/>
    <w:rsid w:val="00113439"/>
    <w:rsid w:val="001138ED"/>
    <w:rsid w:val="00113C86"/>
    <w:rsid w:val="00114130"/>
    <w:rsid w:val="001142E4"/>
    <w:rsid w:val="00114B8A"/>
    <w:rsid w:val="00115652"/>
    <w:rsid w:val="001205BF"/>
    <w:rsid w:val="001214E2"/>
    <w:rsid w:val="00121C25"/>
    <w:rsid w:val="001228A1"/>
    <w:rsid w:val="00123AD2"/>
    <w:rsid w:val="00123D66"/>
    <w:rsid w:val="00124D18"/>
    <w:rsid w:val="00125F5C"/>
    <w:rsid w:val="001261B4"/>
    <w:rsid w:val="00127E05"/>
    <w:rsid w:val="001310FE"/>
    <w:rsid w:val="001314AE"/>
    <w:rsid w:val="00131681"/>
    <w:rsid w:val="001319C3"/>
    <w:rsid w:val="001323A5"/>
    <w:rsid w:val="00133762"/>
    <w:rsid w:val="00135960"/>
    <w:rsid w:val="0013716C"/>
    <w:rsid w:val="0013732B"/>
    <w:rsid w:val="0014010F"/>
    <w:rsid w:val="001410A4"/>
    <w:rsid w:val="0014110C"/>
    <w:rsid w:val="00141512"/>
    <w:rsid w:val="001429F1"/>
    <w:rsid w:val="00142F9C"/>
    <w:rsid w:val="00143001"/>
    <w:rsid w:val="0014310C"/>
    <w:rsid w:val="00143B86"/>
    <w:rsid w:val="0014422A"/>
    <w:rsid w:val="0014468A"/>
    <w:rsid w:val="00144695"/>
    <w:rsid w:val="001453D0"/>
    <w:rsid w:val="00146FEF"/>
    <w:rsid w:val="001472F0"/>
    <w:rsid w:val="00150958"/>
    <w:rsid w:val="00150C99"/>
    <w:rsid w:val="0015112C"/>
    <w:rsid w:val="00153260"/>
    <w:rsid w:val="0015437A"/>
    <w:rsid w:val="00154879"/>
    <w:rsid w:val="00154A3A"/>
    <w:rsid w:val="00154D33"/>
    <w:rsid w:val="00155835"/>
    <w:rsid w:val="00155F93"/>
    <w:rsid w:val="00157B2F"/>
    <w:rsid w:val="00160E50"/>
    <w:rsid w:val="001615A6"/>
    <w:rsid w:val="00161CB3"/>
    <w:rsid w:val="001623A4"/>
    <w:rsid w:val="001626A2"/>
    <w:rsid w:val="00162F6E"/>
    <w:rsid w:val="00163F38"/>
    <w:rsid w:val="00165706"/>
    <w:rsid w:val="00166608"/>
    <w:rsid w:val="00166C74"/>
    <w:rsid w:val="00167F9E"/>
    <w:rsid w:val="00171434"/>
    <w:rsid w:val="00171B66"/>
    <w:rsid w:val="0017396E"/>
    <w:rsid w:val="00174947"/>
    <w:rsid w:val="00177129"/>
    <w:rsid w:val="00177B72"/>
    <w:rsid w:val="0018021A"/>
    <w:rsid w:val="00180426"/>
    <w:rsid w:val="00180A0B"/>
    <w:rsid w:val="00180C33"/>
    <w:rsid w:val="001810F1"/>
    <w:rsid w:val="00181FEE"/>
    <w:rsid w:val="001829B1"/>
    <w:rsid w:val="0018321A"/>
    <w:rsid w:val="00185109"/>
    <w:rsid w:val="00185DD9"/>
    <w:rsid w:val="001864FE"/>
    <w:rsid w:val="001866E6"/>
    <w:rsid w:val="00187AC8"/>
    <w:rsid w:val="00187B8F"/>
    <w:rsid w:val="00187EC6"/>
    <w:rsid w:val="00190948"/>
    <w:rsid w:val="00191E0C"/>
    <w:rsid w:val="00192D09"/>
    <w:rsid w:val="00193EF3"/>
    <w:rsid w:val="0019493D"/>
    <w:rsid w:val="00194A59"/>
    <w:rsid w:val="00196752"/>
    <w:rsid w:val="00196CE3"/>
    <w:rsid w:val="001973F1"/>
    <w:rsid w:val="00197C4C"/>
    <w:rsid w:val="001A0625"/>
    <w:rsid w:val="001A53A1"/>
    <w:rsid w:val="001A72D5"/>
    <w:rsid w:val="001A77C8"/>
    <w:rsid w:val="001B04BD"/>
    <w:rsid w:val="001B0574"/>
    <w:rsid w:val="001B0C39"/>
    <w:rsid w:val="001B1162"/>
    <w:rsid w:val="001B153A"/>
    <w:rsid w:val="001B2EF9"/>
    <w:rsid w:val="001B3BB2"/>
    <w:rsid w:val="001B4660"/>
    <w:rsid w:val="001B5439"/>
    <w:rsid w:val="001B5E69"/>
    <w:rsid w:val="001B6E90"/>
    <w:rsid w:val="001B74C8"/>
    <w:rsid w:val="001C04D1"/>
    <w:rsid w:val="001C14E1"/>
    <w:rsid w:val="001C1D08"/>
    <w:rsid w:val="001C216F"/>
    <w:rsid w:val="001C2BEF"/>
    <w:rsid w:val="001C2E13"/>
    <w:rsid w:val="001C31EE"/>
    <w:rsid w:val="001C34CC"/>
    <w:rsid w:val="001C37B9"/>
    <w:rsid w:val="001C4260"/>
    <w:rsid w:val="001C59C4"/>
    <w:rsid w:val="001C5AFD"/>
    <w:rsid w:val="001C5BEC"/>
    <w:rsid w:val="001C5FF8"/>
    <w:rsid w:val="001C6034"/>
    <w:rsid w:val="001C74AF"/>
    <w:rsid w:val="001D4703"/>
    <w:rsid w:val="001D4FA7"/>
    <w:rsid w:val="001D5686"/>
    <w:rsid w:val="001D58BE"/>
    <w:rsid w:val="001D5D50"/>
    <w:rsid w:val="001D5FC5"/>
    <w:rsid w:val="001D6424"/>
    <w:rsid w:val="001D6472"/>
    <w:rsid w:val="001D66F3"/>
    <w:rsid w:val="001D7277"/>
    <w:rsid w:val="001D7DD9"/>
    <w:rsid w:val="001E41BA"/>
    <w:rsid w:val="001E4FD8"/>
    <w:rsid w:val="001E5500"/>
    <w:rsid w:val="001E5649"/>
    <w:rsid w:val="001E61C8"/>
    <w:rsid w:val="001E6431"/>
    <w:rsid w:val="001F0A8E"/>
    <w:rsid w:val="001F2A78"/>
    <w:rsid w:val="001F35C2"/>
    <w:rsid w:val="001F3A3F"/>
    <w:rsid w:val="001F63E9"/>
    <w:rsid w:val="001F6C58"/>
    <w:rsid w:val="00200288"/>
    <w:rsid w:val="00201DA5"/>
    <w:rsid w:val="002021D6"/>
    <w:rsid w:val="002023FC"/>
    <w:rsid w:val="00202BA5"/>
    <w:rsid w:val="00203A1C"/>
    <w:rsid w:val="00203E47"/>
    <w:rsid w:val="002046A6"/>
    <w:rsid w:val="002048F3"/>
    <w:rsid w:val="00205AF7"/>
    <w:rsid w:val="002064C3"/>
    <w:rsid w:val="00206550"/>
    <w:rsid w:val="0020720D"/>
    <w:rsid w:val="00207371"/>
    <w:rsid w:val="002079F3"/>
    <w:rsid w:val="00207AFD"/>
    <w:rsid w:val="00210DA5"/>
    <w:rsid w:val="002110E7"/>
    <w:rsid w:val="00211A76"/>
    <w:rsid w:val="002148E9"/>
    <w:rsid w:val="00214E52"/>
    <w:rsid w:val="0021520C"/>
    <w:rsid w:val="0021642E"/>
    <w:rsid w:val="00216BDC"/>
    <w:rsid w:val="00222268"/>
    <w:rsid w:val="002226FC"/>
    <w:rsid w:val="00224EF6"/>
    <w:rsid w:val="00225C47"/>
    <w:rsid w:val="00226896"/>
    <w:rsid w:val="0022779F"/>
    <w:rsid w:val="00230D6C"/>
    <w:rsid w:val="002318EA"/>
    <w:rsid w:val="00231F58"/>
    <w:rsid w:val="0023309D"/>
    <w:rsid w:val="00234412"/>
    <w:rsid w:val="002345CF"/>
    <w:rsid w:val="002357C8"/>
    <w:rsid w:val="0023647C"/>
    <w:rsid w:val="00236C79"/>
    <w:rsid w:val="00241701"/>
    <w:rsid w:val="00241885"/>
    <w:rsid w:val="00241D8D"/>
    <w:rsid w:val="00241DC7"/>
    <w:rsid w:val="00241E25"/>
    <w:rsid w:val="0024249A"/>
    <w:rsid w:val="00243FED"/>
    <w:rsid w:val="00245247"/>
    <w:rsid w:val="0024590C"/>
    <w:rsid w:val="002463A7"/>
    <w:rsid w:val="00246482"/>
    <w:rsid w:val="00246A93"/>
    <w:rsid w:val="00246C09"/>
    <w:rsid w:val="00246D01"/>
    <w:rsid w:val="0025006E"/>
    <w:rsid w:val="0025049C"/>
    <w:rsid w:val="002525A3"/>
    <w:rsid w:val="00253ED8"/>
    <w:rsid w:val="00254A67"/>
    <w:rsid w:val="00255DDB"/>
    <w:rsid w:val="00256979"/>
    <w:rsid w:val="00257C51"/>
    <w:rsid w:val="00260432"/>
    <w:rsid w:val="00260894"/>
    <w:rsid w:val="00261A14"/>
    <w:rsid w:val="0026200F"/>
    <w:rsid w:val="002622A4"/>
    <w:rsid w:val="00263335"/>
    <w:rsid w:val="0026538F"/>
    <w:rsid w:val="002662A6"/>
    <w:rsid w:val="00272D69"/>
    <w:rsid w:val="002737C5"/>
    <w:rsid w:val="00273B33"/>
    <w:rsid w:val="00274FE0"/>
    <w:rsid w:val="0027506E"/>
    <w:rsid w:val="0027519A"/>
    <w:rsid w:val="00275F8D"/>
    <w:rsid w:val="00277470"/>
    <w:rsid w:val="0027771A"/>
    <w:rsid w:val="00280895"/>
    <w:rsid w:val="00280E0B"/>
    <w:rsid w:val="00281CCE"/>
    <w:rsid w:val="00281D89"/>
    <w:rsid w:val="00282D55"/>
    <w:rsid w:val="00284C84"/>
    <w:rsid w:val="00286119"/>
    <w:rsid w:val="0028636C"/>
    <w:rsid w:val="002864A2"/>
    <w:rsid w:val="002866F6"/>
    <w:rsid w:val="002869EF"/>
    <w:rsid w:val="00286E8A"/>
    <w:rsid w:val="0028718B"/>
    <w:rsid w:val="0028760B"/>
    <w:rsid w:val="00290420"/>
    <w:rsid w:val="00291761"/>
    <w:rsid w:val="00292407"/>
    <w:rsid w:val="002938FD"/>
    <w:rsid w:val="00294BD7"/>
    <w:rsid w:val="00297789"/>
    <w:rsid w:val="002A1059"/>
    <w:rsid w:val="002A1918"/>
    <w:rsid w:val="002A2539"/>
    <w:rsid w:val="002A2E1B"/>
    <w:rsid w:val="002A3D6F"/>
    <w:rsid w:val="002A53DA"/>
    <w:rsid w:val="002A7344"/>
    <w:rsid w:val="002A773E"/>
    <w:rsid w:val="002A7829"/>
    <w:rsid w:val="002A78FE"/>
    <w:rsid w:val="002A7C17"/>
    <w:rsid w:val="002A7D5C"/>
    <w:rsid w:val="002B2865"/>
    <w:rsid w:val="002B2DA4"/>
    <w:rsid w:val="002B3240"/>
    <w:rsid w:val="002B5A37"/>
    <w:rsid w:val="002B5D62"/>
    <w:rsid w:val="002B6C6D"/>
    <w:rsid w:val="002B6E59"/>
    <w:rsid w:val="002C1A42"/>
    <w:rsid w:val="002C276D"/>
    <w:rsid w:val="002C3BB7"/>
    <w:rsid w:val="002C42AF"/>
    <w:rsid w:val="002C587D"/>
    <w:rsid w:val="002C6339"/>
    <w:rsid w:val="002C6513"/>
    <w:rsid w:val="002C6B96"/>
    <w:rsid w:val="002C74BE"/>
    <w:rsid w:val="002C76A1"/>
    <w:rsid w:val="002D256E"/>
    <w:rsid w:val="002D36FE"/>
    <w:rsid w:val="002D4BB2"/>
    <w:rsid w:val="002D6B0F"/>
    <w:rsid w:val="002D7016"/>
    <w:rsid w:val="002E0D4A"/>
    <w:rsid w:val="002E1012"/>
    <w:rsid w:val="002E155B"/>
    <w:rsid w:val="002E20DB"/>
    <w:rsid w:val="002E2B9B"/>
    <w:rsid w:val="002E2C79"/>
    <w:rsid w:val="002E2D7E"/>
    <w:rsid w:val="002E2FA9"/>
    <w:rsid w:val="002E4F81"/>
    <w:rsid w:val="002E6040"/>
    <w:rsid w:val="002F00A3"/>
    <w:rsid w:val="002F0605"/>
    <w:rsid w:val="002F0BD7"/>
    <w:rsid w:val="002F1227"/>
    <w:rsid w:val="002F17EC"/>
    <w:rsid w:val="002F206C"/>
    <w:rsid w:val="002F2AE0"/>
    <w:rsid w:val="002F2CC0"/>
    <w:rsid w:val="002F3B2D"/>
    <w:rsid w:val="002F4BAF"/>
    <w:rsid w:val="002F5259"/>
    <w:rsid w:val="002F579B"/>
    <w:rsid w:val="002F6DF9"/>
    <w:rsid w:val="002F7702"/>
    <w:rsid w:val="002F7E77"/>
    <w:rsid w:val="0030069F"/>
    <w:rsid w:val="00300F15"/>
    <w:rsid w:val="00300FD7"/>
    <w:rsid w:val="003014EB"/>
    <w:rsid w:val="00301D2C"/>
    <w:rsid w:val="003029F8"/>
    <w:rsid w:val="00303091"/>
    <w:rsid w:val="0030353F"/>
    <w:rsid w:val="00304311"/>
    <w:rsid w:val="0030449E"/>
    <w:rsid w:val="003058F2"/>
    <w:rsid w:val="00306121"/>
    <w:rsid w:val="00306AFB"/>
    <w:rsid w:val="00306B79"/>
    <w:rsid w:val="003079BA"/>
    <w:rsid w:val="00307BCF"/>
    <w:rsid w:val="00307D0A"/>
    <w:rsid w:val="00307E44"/>
    <w:rsid w:val="00310BC0"/>
    <w:rsid w:val="0031161F"/>
    <w:rsid w:val="003118E7"/>
    <w:rsid w:val="00312405"/>
    <w:rsid w:val="00312DD3"/>
    <w:rsid w:val="003130F6"/>
    <w:rsid w:val="003141F1"/>
    <w:rsid w:val="0031560D"/>
    <w:rsid w:val="00315A98"/>
    <w:rsid w:val="00316150"/>
    <w:rsid w:val="0031652E"/>
    <w:rsid w:val="0031654A"/>
    <w:rsid w:val="00317449"/>
    <w:rsid w:val="00317F11"/>
    <w:rsid w:val="0032011F"/>
    <w:rsid w:val="0032015E"/>
    <w:rsid w:val="003202E5"/>
    <w:rsid w:val="00320562"/>
    <w:rsid w:val="003208FD"/>
    <w:rsid w:val="00320F52"/>
    <w:rsid w:val="003210EB"/>
    <w:rsid w:val="00321880"/>
    <w:rsid w:val="00321FFE"/>
    <w:rsid w:val="00322D1B"/>
    <w:rsid w:val="00324463"/>
    <w:rsid w:val="00324947"/>
    <w:rsid w:val="0032683E"/>
    <w:rsid w:val="00326C02"/>
    <w:rsid w:val="00327DC6"/>
    <w:rsid w:val="00330545"/>
    <w:rsid w:val="0033164A"/>
    <w:rsid w:val="00335332"/>
    <w:rsid w:val="00335E45"/>
    <w:rsid w:val="003364F3"/>
    <w:rsid w:val="0033665B"/>
    <w:rsid w:val="00337D2A"/>
    <w:rsid w:val="00337DDB"/>
    <w:rsid w:val="00340060"/>
    <w:rsid w:val="00340096"/>
    <w:rsid w:val="003402F8"/>
    <w:rsid w:val="00341859"/>
    <w:rsid w:val="00341FAE"/>
    <w:rsid w:val="00342E15"/>
    <w:rsid w:val="00343A41"/>
    <w:rsid w:val="003441F5"/>
    <w:rsid w:val="0034424E"/>
    <w:rsid w:val="00345777"/>
    <w:rsid w:val="00346AA7"/>
    <w:rsid w:val="00347972"/>
    <w:rsid w:val="00350A63"/>
    <w:rsid w:val="00351FE8"/>
    <w:rsid w:val="00353624"/>
    <w:rsid w:val="00353699"/>
    <w:rsid w:val="00353959"/>
    <w:rsid w:val="00354EA9"/>
    <w:rsid w:val="0035532C"/>
    <w:rsid w:val="0035606D"/>
    <w:rsid w:val="0035629C"/>
    <w:rsid w:val="0035672C"/>
    <w:rsid w:val="00356A7B"/>
    <w:rsid w:val="00360049"/>
    <w:rsid w:val="00360AAF"/>
    <w:rsid w:val="00360B29"/>
    <w:rsid w:val="00361273"/>
    <w:rsid w:val="003615B6"/>
    <w:rsid w:val="00363CED"/>
    <w:rsid w:val="00364AC7"/>
    <w:rsid w:val="00364BBC"/>
    <w:rsid w:val="00365118"/>
    <w:rsid w:val="0036529C"/>
    <w:rsid w:val="003660EE"/>
    <w:rsid w:val="00366ADB"/>
    <w:rsid w:val="003670B3"/>
    <w:rsid w:val="00370168"/>
    <w:rsid w:val="003709EB"/>
    <w:rsid w:val="0037182A"/>
    <w:rsid w:val="00372C0C"/>
    <w:rsid w:val="003733CE"/>
    <w:rsid w:val="0037408F"/>
    <w:rsid w:val="00375D93"/>
    <w:rsid w:val="00380B6C"/>
    <w:rsid w:val="003812BE"/>
    <w:rsid w:val="003818F2"/>
    <w:rsid w:val="00382478"/>
    <w:rsid w:val="00382778"/>
    <w:rsid w:val="00383609"/>
    <w:rsid w:val="00384011"/>
    <w:rsid w:val="00384D8D"/>
    <w:rsid w:val="00384E8F"/>
    <w:rsid w:val="0038569C"/>
    <w:rsid w:val="00385BFA"/>
    <w:rsid w:val="00385C29"/>
    <w:rsid w:val="00385CAC"/>
    <w:rsid w:val="00385E75"/>
    <w:rsid w:val="003861D6"/>
    <w:rsid w:val="0038684C"/>
    <w:rsid w:val="00387774"/>
    <w:rsid w:val="003908DC"/>
    <w:rsid w:val="0039232C"/>
    <w:rsid w:val="00392560"/>
    <w:rsid w:val="003928C1"/>
    <w:rsid w:val="003933DA"/>
    <w:rsid w:val="00393AAA"/>
    <w:rsid w:val="00394A62"/>
    <w:rsid w:val="003A125D"/>
    <w:rsid w:val="003A1C58"/>
    <w:rsid w:val="003A1CF8"/>
    <w:rsid w:val="003A2532"/>
    <w:rsid w:val="003A294D"/>
    <w:rsid w:val="003A2D84"/>
    <w:rsid w:val="003A2E66"/>
    <w:rsid w:val="003A3A19"/>
    <w:rsid w:val="003A3FFF"/>
    <w:rsid w:val="003A509F"/>
    <w:rsid w:val="003A6CB2"/>
    <w:rsid w:val="003A6EC2"/>
    <w:rsid w:val="003A764A"/>
    <w:rsid w:val="003A7D35"/>
    <w:rsid w:val="003B0214"/>
    <w:rsid w:val="003B0669"/>
    <w:rsid w:val="003B0A1C"/>
    <w:rsid w:val="003B18C8"/>
    <w:rsid w:val="003B255B"/>
    <w:rsid w:val="003B260C"/>
    <w:rsid w:val="003B2B12"/>
    <w:rsid w:val="003B2D9C"/>
    <w:rsid w:val="003B3CA3"/>
    <w:rsid w:val="003B40BC"/>
    <w:rsid w:val="003B4178"/>
    <w:rsid w:val="003B5654"/>
    <w:rsid w:val="003B6278"/>
    <w:rsid w:val="003B66D2"/>
    <w:rsid w:val="003B7B89"/>
    <w:rsid w:val="003B7FCA"/>
    <w:rsid w:val="003C0915"/>
    <w:rsid w:val="003C1DB8"/>
    <w:rsid w:val="003C216B"/>
    <w:rsid w:val="003C224A"/>
    <w:rsid w:val="003C2742"/>
    <w:rsid w:val="003C2AAA"/>
    <w:rsid w:val="003C3AEA"/>
    <w:rsid w:val="003C473A"/>
    <w:rsid w:val="003C5720"/>
    <w:rsid w:val="003C5F8B"/>
    <w:rsid w:val="003C67F9"/>
    <w:rsid w:val="003C6A4D"/>
    <w:rsid w:val="003C6E07"/>
    <w:rsid w:val="003C6FF7"/>
    <w:rsid w:val="003D1AFD"/>
    <w:rsid w:val="003D204C"/>
    <w:rsid w:val="003D4053"/>
    <w:rsid w:val="003D44CE"/>
    <w:rsid w:val="003E0D5C"/>
    <w:rsid w:val="003E10F7"/>
    <w:rsid w:val="003E12B5"/>
    <w:rsid w:val="003E1FD7"/>
    <w:rsid w:val="003E316E"/>
    <w:rsid w:val="003E4B12"/>
    <w:rsid w:val="003E5C94"/>
    <w:rsid w:val="003E73AF"/>
    <w:rsid w:val="003E7989"/>
    <w:rsid w:val="003F0F29"/>
    <w:rsid w:val="003F1496"/>
    <w:rsid w:val="003F16C6"/>
    <w:rsid w:val="003F1721"/>
    <w:rsid w:val="003F18BF"/>
    <w:rsid w:val="003F1904"/>
    <w:rsid w:val="003F26BB"/>
    <w:rsid w:val="003F33FD"/>
    <w:rsid w:val="003F46A5"/>
    <w:rsid w:val="003F5DCE"/>
    <w:rsid w:val="003F7116"/>
    <w:rsid w:val="003F786A"/>
    <w:rsid w:val="003F797E"/>
    <w:rsid w:val="003F7B08"/>
    <w:rsid w:val="00400D98"/>
    <w:rsid w:val="00402117"/>
    <w:rsid w:val="00403575"/>
    <w:rsid w:val="00407358"/>
    <w:rsid w:val="004073F8"/>
    <w:rsid w:val="00407470"/>
    <w:rsid w:val="00407E04"/>
    <w:rsid w:val="00410F5D"/>
    <w:rsid w:val="004110A3"/>
    <w:rsid w:val="004115DA"/>
    <w:rsid w:val="00411EB5"/>
    <w:rsid w:val="00412F3A"/>
    <w:rsid w:val="0041311C"/>
    <w:rsid w:val="00413BEF"/>
    <w:rsid w:val="004149C1"/>
    <w:rsid w:val="00414BDA"/>
    <w:rsid w:val="00414E79"/>
    <w:rsid w:val="004152C0"/>
    <w:rsid w:val="004163D1"/>
    <w:rsid w:val="00416A2A"/>
    <w:rsid w:val="004201D7"/>
    <w:rsid w:val="004201E1"/>
    <w:rsid w:val="00420668"/>
    <w:rsid w:val="00420B98"/>
    <w:rsid w:val="00420EFC"/>
    <w:rsid w:val="00422030"/>
    <w:rsid w:val="00422D17"/>
    <w:rsid w:val="00424DE4"/>
    <w:rsid w:val="0042599B"/>
    <w:rsid w:val="00425DD8"/>
    <w:rsid w:val="00426D58"/>
    <w:rsid w:val="004271C5"/>
    <w:rsid w:val="0042755D"/>
    <w:rsid w:val="00430A36"/>
    <w:rsid w:val="0043110B"/>
    <w:rsid w:val="00432D65"/>
    <w:rsid w:val="00434DAC"/>
    <w:rsid w:val="00434DC6"/>
    <w:rsid w:val="0043521A"/>
    <w:rsid w:val="00435E95"/>
    <w:rsid w:val="004362A0"/>
    <w:rsid w:val="004401BD"/>
    <w:rsid w:val="0044291C"/>
    <w:rsid w:val="0044306E"/>
    <w:rsid w:val="00443E5D"/>
    <w:rsid w:val="00444438"/>
    <w:rsid w:val="004454DD"/>
    <w:rsid w:val="004459DF"/>
    <w:rsid w:val="00447E6C"/>
    <w:rsid w:val="00450BA3"/>
    <w:rsid w:val="00450CED"/>
    <w:rsid w:val="004510BC"/>
    <w:rsid w:val="0045140E"/>
    <w:rsid w:val="004515E1"/>
    <w:rsid w:val="00451A14"/>
    <w:rsid w:val="00451FDF"/>
    <w:rsid w:val="004533B1"/>
    <w:rsid w:val="004538BD"/>
    <w:rsid w:val="00454295"/>
    <w:rsid w:val="004543BB"/>
    <w:rsid w:val="00456A03"/>
    <w:rsid w:val="00457C8A"/>
    <w:rsid w:val="0046053E"/>
    <w:rsid w:val="00461030"/>
    <w:rsid w:val="004611FC"/>
    <w:rsid w:val="004643E2"/>
    <w:rsid w:val="00465EC6"/>
    <w:rsid w:val="00466886"/>
    <w:rsid w:val="0046713A"/>
    <w:rsid w:val="00471D23"/>
    <w:rsid w:val="00473044"/>
    <w:rsid w:val="00473514"/>
    <w:rsid w:val="00473C59"/>
    <w:rsid w:val="00473EF4"/>
    <w:rsid w:val="00474AE4"/>
    <w:rsid w:val="00474C9F"/>
    <w:rsid w:val="004750D2"/>
    <w:rsid w:val="004765EF"/>
    <w:rsid w:val="00476B99"/>
    <w:rsid w:val="00477074"/>
    <w:rsid w:val="00480393"/>
    <w:rsid w:val="00480C71"/>
    <w:rsid w:val="0048213A"/>
    <w:rsid w:val="0048239D"/>
    <w:rsid w:val="00483537"/>
    <w:rsid w:val="00484831"/>
    <w:rsid w:val="004851AC"/>
    <w:rsid w:val="004876F8"/>
    <w:rsid w:val="0049091D"/>
    <w:rsid w:val="00490B12"/>
    <w:rsid w:val="00490CC9"/>
    <w:rsid w:val="00491BBF"/>
    <w:rsid w:val="004923D7"/>
    <w:rsid w:val="004924B2"/>
    <w:rsid w:val="0049453A"/>
    <w:rsid w:val="0049489D"/>
    <w:rsid w:val="00495CF2"/>
    <w:rsid w:val="00496758"/>
    <w:rsid w:val="00496BFE"/>
    <w:rsid w:val="00496E14"/>
    <w:rsid w:val="0049798E"/>
    <w:rsid w:val="004A041E"/>
    <w:rsid w:val="004A0A53"/>
    <w:rsid w:val="004A1071"/>
    <w:rsid w:val="004A15F3"/>
    <w:rsid w:val="004A2067"/>
    <w:rsid w:val="004A500D"/>
    <w:rsid w:val="004A5B3B"/>
    <w:rsid w:val="004A5CAA"/>
    <w:rsid w:val="004A637A"/>
    <w:rsid w:val="004A65C1"/>
    <w:rsid w:val="004A7B08"/>
    <w:rsid w:val="004B02D1"/>
    <w:rsid w:val="004B0B38"/>
    <w:rsid w:val="004B3043"/>
    <w:rsid w:val="004B3C37"/>
    <w:rsid w:val="004B548B"/>
    <w:rsid w:val="004B7255"/>
    <w:rsid w:val="004C1819"/>
    <w:rsid w:val="004C2C54"/>
    <w:rsid w:val="004C2E13"/>
    <w:rsid w:val="004C5102"/>
    <w:rsid w:val="004C56F8"/>
    <w:rsid w:val="004C5B88"/>
    <w:rsid w:val="004C6096"/>
    <w:rsid w:val="004C7115"/>
    <w:rsid w:val="004D0065"/>
    <w:rsid w:val="004D203F"/>
    <w:rsid w:val="004D32F0"/>
    <w:rsid w:val="004D47D0"/>
    <w:rsid w:val="004D4E37"/>
    <w:rsid w:val="004D6C92"/>
    <w:rsid w:val="004D6CFA"/>
    <w:rsid w:val="004D7904"/>
    <w:rsid w:val="004E0D1F"/>
    <w:rsid w:val="004E166D"/>
    <w:rsid w:val="004E2027"/>
    <w:rsid w:val="004E2CB2"/>
    <w:rsid w:val="004E5488"/>
    <w:rsid w:val="004E5EF1"/>
    <w:rsid w:val="004E6227"/>
    <w:rsid w:val="004E6BAF"/>
    <w:rsid w:val="004E6DE6"/>
    <w:rsid w:val="004F040B"/>
    <w:rsid w:val="004F0787"/>
    <w:rsid w:val="004F1812"/>
    <w:rsid w:val="004F4B50"/>
    <w:rsid w:val="004F4D68"/>
    <w:rsid w:val="004F4ED8"/>
    <w:rsid w:val="004F51CC"/>
    <w:rsid w:val="004F523B"/>
    <w:rsid w:val="004F5D76"/>
    <w:rsid w:val="004F5E1A"/>
    <w:rsid w:val="00500017"/>
    <w:rsid w:val="0050045E"/>
    <w:rsid w:val="0050265C"/>
    <w:rsid w:val="005035F0"/>
    <w:rsid w:val="00505285"/>
    <w:rsid w:val="0050546D"/>
    <w:rsid w:val="00505626"/>
    <w:rsid w:val="005069F9"/>
    <w:rsid w:val="00510718"/>
    <w:rsid w:val="0051084F"/>
    <w:rsid w:val="0051119C"/>
    <w:rsid w:val="00511489"/>
    <w:rsid w:val="00511CD8"/>
    <w:rsid w:val="00511EFD"/>
    <w:rsid w:val="00511F79"/>
    <w:rsid w:val="00512902"/>
    <w:rsid w:val="00513D46"/>
    <w:rsid w:val="005164B7"/>
    <w:rsid w:val="00517115"/>
    <w:rsid w:val="00517124"/>
    <w:rsid w:val="00517EA4"/>
    <w:rsid w:val="00517F32"/>
    <w:rsid w:val="005205E4"/>
    <w:rsid w:val="00521CEE"/>
    <w:rsid w:val="005229AC"/>
    <w:rsid w:val="00523188"/>
    <w:rsid w:val="00524DAC"/>
    <w:rsid w:val="005250BB"/>
    <w:rsid w:val="00525C26"/>
    <w:rsid w:val="005263A6"/>
    <w:rsid w:val="00527544"/>
    <w:rsid w:val="0053049D"/>
    <w:rsid w:val="00530A6F"/>
    <w:rsid w:val="00531AC2"/>
    <w:rsid w:val="00532363"/>
    <w:rsid w:val="005326CB"/>
    <w:rsid w:val="0053454E"/>
    <w:rsid w:val="00534E8C"/>
    <w:rsid w:val="00535397"/>
    <w:rsid w:val="0053598F"/>
    <w:rsid w:val="00536C73"/>
    <w:rsid w:val="00540E2D"/>
    <w:rsid w:val="0054104B"/>
    <w:rsid w:val="00541E02"/>
    <w:rsid w:val="00544751"/>
    <w:rsid w:val="00544B53"/>
    <w:rsid w:val="00545BAA"/>
    <w:rsid w:val="00545DBF"/>
    <w:rsid w:val="00546844"/>
    <w:rsid w:val="00550282"/>
    <w:rsid w:val="00552C4C"/>
    <w:rsid w:val="0055361B"/>
    <w:rsid w:val="00553C41"/>
    <w:rsid w:val="00553C65"/>
    <w:rsid w:val="00553D14"/>
    <w:rsid w:val="00553DA1"/>
    <w:rsid w:val="00555739"/>
    <w:rsid w:val="00555A8B"/>
    <w:rsid w:val="00556650"/>
    <w:rsid w:val="00556F07"/>
    <w:rsid w:val="00560001"/>
    <w:rsid w:val="00561C26"/>
    <w:rsid w:val="00563C67"/>
    <w:rsid w:val="00563E08"/>
    <w:rsid w:val="005648FD"/>
    <w:rsid w:val="00565990"/>
    <w:rsid w:val="00565999"/>
    <w:rsid w:val="00565AD3"/>
    <w:rsid w:val="005667D1"/>
    <w:rsid w:val="00567EC4"/>
    <w:rsid w:val="00571ABF"/>
    <w:rsid w:val="005723C2"/>
    <w:rsid w:val="005728CE"/>
    <w:rsid w:val="00572B0A"/>
    <w:rsid w:val="005730D3"/>
    <w:rsid w:val="005738DD"/>
    <w:rsid w:val="005747D9"/>
    <w:rsid w:val="00577B5A"/>
    <w:rsid w:val="00580834"/>
    <w:rsid w:val="00580917"/>
    <w:rsid w:val="005817CF"/>
    <w:rsid w:val="00581D54"/>
    <w:rsid w:val="00581EBE"/>
    <w:rsid w:val="00582B7B"/>
    <w:rsid w:val="005834E4"/>
    <w:rsid w:val="00585194"/>
    <w:rsid w:val="005855A2"/>
    <w:rsid w:val="00585BFA"/>
    <w:rsid w:val="005867EE"/>
    <w:rsid w:val="0058759A"/>
    <w:rsid w:val="00587E12"/>
    <w:rsid w:val="005902C0"/>
    <w:rsid w:val="00590BC5"/>
    <w:rsid w:val="00592010"/>
    <w:rsid w:val="0059279E"/>
    <w:rsid w:val="00592E63"/>
    <w:rsid w:val="00593377"/>
    <w:rsid w:val="00593494"/>
    <w:rsid w:val="00593862"/>
    <w:rsid w:val="0059422C"/>
    <w:rsid w:val="00594296"/>
    <w:rsid w:val="005949D8"/>
    <w:rsid w:val="00595916"/>
    <w:rsid w:val="00595F99"/>
    <w:rsid w:val="00596783"/>
    <w:rsid w:val="0059730C"/>
    <w:rsid w:val="00597F0E"/>
    <w:rsid w:val="005A1951"/>
    <w:rsid w:val="005A31EF"/>
    <w:rsid w:val="005A4369"/>
    <w:rsid w:val="005A590F"/>
    <w:rsid w:val="005A61E0"/>
    <w:rsid w:val="005A7D31"/>
    <w:rsid w:val="005A7D4C"/>
    <w:rsid w:val="005A7D91"/>
    <w:rsid w:val="005B05A1"/>
    <w:rsid w:val="005B0ADF"/>
    <w:rsid w:val="005B0D48"/>
    <w:rsid w:val="005B1705"/>
    <w:rsid w:val="005B1DA5"/>
    <w:rsid w:val="005B2009"/>
    <w:rsid w:val="005B213A"/>
    <w:rsid w:val="005B2811"/>
    <w:rsid w:val="005B4E33"/>
    <w:rsid w:val="005B5599"/>
    <w:rsid w:val="005B6C73"/>
    <w:rsid w:val="005C079F"/>
    <w:rsid w:val="005C0DEB"/>
    <w:rsid w:val="005C16E5"/>
    <w:rsid w:val="005C1A06"/>
    <w:rsid w:val="005C3B8E"/>
    <w:rsid w:val="005C6619"/>
    <w:rsid w:val="005C665C"/>
    <w:rsid w:val="005D07A6"/>
    <w:rsid w:val="005D0B5A"/>
    <w:rsid w:val="005D129A"/>
    <w:rsid w:val="005D2004"/>
    <w:rsid w:val="005D2103"/>
    <w:rsid w:val="005D3188"/>
    <w:rsid w:val="005D4ECC"/>
    <w:rsid w:val="005D57FE"/>
    <w:rsid w:val="005D6DD0"/>
    <w:rsid w:val="005D72C0"/>
    <w:rsid w:val="005E1953"/>
    <w:rsid w:val="005E373B"/>
    <w:rsid w:val="005E5A79"/>
    <w:rsid w:val="005E69C5"/>
    <w:rsid w:val="005F08A4"/>
    <w:rsid w:val="005F27A5"/>
    <w:rsid w:val="005F32E7"/>
    <w:rsid w:val="005F3C1E"/>
    <w:rsid w:val="005F4399"/>
    <w:rsid w:val="005F5079"/>
    <w:rsid w:val="005F5536"/>
    <w:rsid w:val="005F641F"/>
    <w:rsid w:val="005F7B47"/>
    <w:rsid w:val="006005E1"/>
    <w:rsid w:val="00601FC9"/>
    <w:rsid w:val="00602807"/>
    <w:rsid w:val="0060316C"/>
    <w:rsid w:val="00603C6B"/>
    <w:rsid w:val="0060497A"/>
    <w:rsid w:val="00605125"/>
    <w:rsid w:val="00606116"/>
    <w:rsid w:val="006074EB"/>
    <w:rsid w:val="00607619"/>
    <w:rsid w:val="006078EA"/>
    <w:rsid w:val="00607D28"/>
    <w:rsid w:val="00611046"/>
    <w:rsid w:val="00611101"/>
    <w:rsid w:val="006119C4"/>
    <w:rsid w:val="006126CF"/>
    <w:rsid w:val="00612D12"/>
    <w:rsid w:val="00612DFD"/>
    <w:rsid w:val="0061403A"/>
    <w:rsid w:val="0061538F"/>
    <w:rsid w:val="006164B8"/>
    <w:rsid w:val="00616808"/>
    <w:rsid w:val="00616CFF"/>
    <w:rsid w:val="006237E9"/>
    <w:rsid w:val="00623E59"/>
    <w:rsid w:val="0062403F"/>
    <w:rsid w:val="006249EF"/>
    <w:rsid w:val="00626012"/>
    <w:rsid w:val="00626EC6"/>
    <w:rsid w:val="006271B9"/>
    <w:rsid w:val="00627F4E"/>
    <w:rsid w:val="00627F9A"/>
    <w:rsid w:val="006307BE"/>
    <w:rsid w:val="00631427"/>
    <w:rsid w:val="00633989"/>
    <w:rsid w:val="00633F3B"/>
    <w:rsid w:val="0063447B"/>
    <w:rsid w:val="00634A3A"/>
    <w:rsid w:val="00635EB0"/>
    <w:rsid w:val="00636266"/>
    <w:rsid w:val="006373A3"/>
    <w:rsid w:val="00637AE4"/>
    <w:rsid w:val="00637FE5"/>
    <w:rsid w:val="006405D3"/>
    <w:rsid w:val="00641F67"/>
    <w:rsid w:val="00643382"/>
    <w:rsid w:val="006439B3"/>
    <w:rsid w:val="006449C1"/>
    <w:rsid w:val="00644B02"/>
    <w:rsid w:val="006456A8"/>
    <w:rsid w:val="00645783"/>
    <w:rsid w:val="00645C25"/>
    <w:rsid w:val="00646E06"/>
    <w:rsid w:val="006477A0"/>
    <w:rsid w:val="0064792A"/>
    <w:rsid w:val="00647B07"/>
    <w:rsid w:val="00647CE9"/>
    <w:rsid w:val="00647D55"/>
    <w:rsid w:val="00651F19"/>
    <w:rsid w:val="00651F89"/>
    <w:rsid w:val="00652F13"/>
    <w:rsid w:val="0065317D"/>
    <w:rsid w:val="0065511B"/>
    <w:rsid w:val="006576F5"/>
    <w:rsid w:val="00657D3F"/>
    <w:rsid w:val="00660C4B"/>
    <w:rsid w:val="00662096"/>
    <w:rsid w:val="006628BA"/>
    <w:rsid w:val="00662AB2"/>
    <w:rsid w:val="00662B27"/>
    <w:rsid w:val="00662D0B"/>
    <w:rsid w:val="00663D09"/>
    <w:rsid w:val="0066471A"/>
    <w:rsid w:val="00664EBA"/>
    <w:rsid w:val="00665EBB"/>
    <w:rsid w:val="006662B4"/>
    <w:rsid w:val="006664A8"/>
    <w:rsid w:val="006665C1"/>
    <w:rsid w:val="00667796"/>
    <w:rsid w:val="006700F1"/>
    <w:rsid w:val="00670231"/>
    <w:rsid w:val="00670C07"/>
    <w:rsid w:val="006712CA"/>
    <w:rsid w:val="006713BB"/>
    <w:rsid w:val="00671F17"/>
    <w:rsid w:val="00672C5C"/>
    <w:rsid w:val="00676530"/>
    <w:rsid w:val="00676A75"/>
    <w:rsid w:val="00676B9B"/>
    <w:rsid w:val="00676CF5"/>
    <w:rsid w:val="00676F4C"/>
    <w:rsid w:val="00681243"/>
    <w:rsid w:val="00681E90"/>
    <w:rsid w:val="00682148"/>
    <w:rsid w:val="00683B93"/>
    <w:rsid w:val="0068573E"/>
    <w:rsid w:val="00686085"/>
    <w:rsid w:val="006869FD"/>
    <w:rsid w:val="00687887"/>
    <w:rsid w:val="00687FD7"/>
    <w:rsid w:val="00691DFA"/>
    <w:rsid w:val="0069212A"/>
    <w:rsid w:val="00692C32"/>
    <w:rsid w:val="00692F1F"/>
    <w:rsid w:val="006943D0"/>
    <w:rsid w:val="00694889"/>
    <w:rsid w:val="006948A4"/>
    <w:rsid w:val="00694C94"/>
    <w:rsid w:val="00695877"/>
    <w:rsid w:val="006962B2"/>
    <w:rsid w:val="00696A32"/>
    <w:rsid w:val="006970C0"/>
    <w:rsid w:val="0069721B"/>
    <w:rsid w:val="00697A4D"/>
    <w:rsid w:val="006A0D8F"/>
    <w:rsid w:val="006A2539"/>
    <w:rsid w:val="006A2A52"/>
    <w:rsid w:val="006A3142"/>
    <w:rsid w:val="006A33DF"/>
    <w:rsid w:val="006A4014"/>
    <w:rsid w:val="006A4027"/>
    <w:rsid w:val="006A438D"/>
    <w:rsid w:val="006A4CBC"/>
    <w:rsid w:val="006A5F24"/>
    <w:rsid w:val="006A67B7"/>
    <w:rsid w:val="006A6DF5"/>
    <w:rsid w:val="006B0671"/>
    <w:rsid w:val="006B15DA"/>
    <w:rsid w:val="006B2526"/>
    <w:rsid w:val="006B3E1B"/>
    <w:rsid w:val="006B4988"/>
    <w:rsid w:val="006B553F"/>
    <w:rsid w:val="006B5C5D"/>
    <w:rsid w:val="006B66A8"/>
    <w:rsid w:val="006B6C66"/>
    <w:rsid w:val="006B7073"/>
    <w:rsid w:val="006B75AE"/>
    <w:rsid w:val="006C0CA0"/>
    <w:rsid w:val="006C0DC1"/>
    <w:rsid w:val="006C0E1B"/>
    <w:rsid w:val="006C1019"/>
    <w:rsid w:val="006C12A0"/>
    <w:rsid w:val="006C133E"/>
    <w:rsid w:val="006C1D8B"/>
    <w:rsid w:val="006C2F59"/>
    <w:rsid w:val="006C3508"/>
    <w:rsid w:val="006C3FB2"/>
    <w:rsid w:val="006C5CD7"/>
    <w:rsid w:val="006C6332"/>
    <w:rsid w:val="006C65D1"/>
    <w:rsid w:val="006C6904"/>
    <w:rsid w:val="006C79F7"/>
    <w:rsid w:val="006D009F"/>
    <w:rsid w:val="006D0357"/>
    <w:rsid w:val="006D11FD"/>
    <w:rsid w:val="006D144B"/>
    <w:rsid w:val="006D15D4"/>
    <w:rsid w:val="006D24E9"/>
    <w:rsid w:val="006D287C"/>
    <w:rsid w:val="006D3533"/>
    <w:rsid w:val="006D4BDC"/>
    <w:rsid w:val="006D50C0"/>
    <w:rsid w:val="006D5FC9"/>
    <w:rsid w:val="006D759B"/>
    <w:rsid w:val="006E0355"/>
    <w:rsid w:val="006E0521"/>
    <w:rsid w:val="006E143D"/>
    <w:rsid w:val="006E1F69"/>
    <w:rsid w:val="006E321D"/>
    <w:rsid w:val="006E35E9"/>
    <w:rsid w:val="006E3A11"/>
    <w:rsid w:val="006E403C"/>
    <w:rsid w:val="006E522A"/>
    <w:rsid w:val="006E5522"/>
    <w:rsid w:val="006E623E"/>
    <w:rsid w:val="006E64A0"/>
    <w:rsid w:val="006E6DC4"/>
    <w:rsid w:val="006E7B00"/>
    <w:rsid w:val="006F0D18"/>
    <w:rsid w:val="006F2437"/>
    <w:rsid w:val="006F2B2B"/>
    <w:rsid w:val="006F39DB"/>
    <w:rsid w:val="006F46BB"/>
    <w:rsid w:val="006F56B2"/>
    <w:rsid w:val="006F5A71"/>
    <w:rsid w:val="006F5B6A"/>
    <w:rsid w:val="006F5E9E"/>
    <w:rsid w:val="006F6EFA"/>
    <w:rsid w:val="007012EC"/>
    <w:rsid w:val="00703104"/>
    <w:rsid w:val="00703967"/>
    <w:rsid w:val="007039E7"/>
    <w:rsid w:val="00703EFF"/>
    <w:rsid w:val="0070409D"/>
    <w:rsid w:val="00704D34"/>
    <w:rsid w:val="00705F65"/>
    <w:rsid w:val="0070692D"/>
    <w:rsid w:val="00706D1B"/>
    <w:rsid w:val="00706F58"/>
    <w:rsid w:val="00707686"/>
    <w:rsid w:val="00710B8F"/>
    <w:rsid w:val="0071253D"/>
    <w:rsid w:val="0071255A"/>
    <w:rsid w:val="00713BCB"/>
    <w:rsid w:val="00715040"/>
    <w:rsid w:val="00715475"/>
    <w:rsid w:val="0071683D"/>
    <w:rsid w:val="00721DA0"/>
    <w:rsid w:val="007248D2"/>
    <w:rsid w:val="00724B69"/>
    <w:rsid w:val="007254E4"/>
    <w:rsid w:val="00725755"/>
    <w:rsid w:val="00725E02"/>
    <w:rsid w:val="0072739E"/>
    <w:rsid w:val="00730B76"/>
    <w:rsid w:val="00730D33"/>
    <w:rsid w:val="00731A27"/>
    <w:rsid w:val="007329C3"/>
    <w:rsid w:val="0073379E"/>
    <w:rsid w:val="00734586"/>
    <w:rsid w:val="0073569A"/>
    <w:rsid w:val="007359EA"/>
    <w:rsid w:val="00736610"/>
    <w:rsid w:val="00736D14"/>
    <w:rsid w:val="00737229"/>
    <w:rsid w:val="00737B2A"/>
    <w:rsid w:val="00740089"/>
    <w:rsid w:val="00740691"/>
    <w:rsid w:val="00741B3A"/>
    <w:rsid w:val="0074378E"/>
    <w:rsid w:val="007467B2"/>
    <w:rsid w:val="00747082"/>
    <w:rsid w:val="00747F53"/>
    <w:rsid w:val="00750741"/>
    <w:rsid w:val="00750E29"/>
    <w:rsid w:val="00752751"/>
    <w:rsid w:val="00753FE0"/>
    <w:rsid w:val="007557AB"/>
    <w:rsid w:val="00756F3E"/>
    <w:rsid w:val="007571B9"/>
    <w:rsid w:val="007574BF"/>
    <w:rsid w:val="007579AD"/>
    <w:rsid w:val="007627E7"/>
    <w:rsid w:val="007632BE"/>
    <w:rsid w:val="00763655"/>
    <w:rsid w:val="007647DD"/>
    <w:rsid w:val="0076546A"/>
    <w:rsid w:val="007672AE"/>
    <w:rsid w:val="0077014F"/>
    <w:rsid w:val="0077144F"/>
    <w:rsid w:val="00771774"/>
    <w:rsid w:val="00771B02"/>
    <w:rsid w:val="00772174"/>
    <w:rsid w:val="0077459B"/>
    <w:rsid w:val="007762D8"/>
    <w:rsid w:val="00776C9C"/>
    <w:rsid w:val="00780C22"/>
    <w:rsid w:val="00780C59"/>
    <w:rsid w:val="00782A99"/>
    <w:rsid w:val="00782E86"/>
    <w:rsid w:val="00784A5F"/>
    <w:rsid w:val="00784CBC"/>
    <w:rsid w:val="00785296"/>
    <w:rsid w:val="0078539F"/>
    <w:rsid w:val="0078619F"/>
    <w:rsid w:val="00786C05"/>
    <w:rsid w:val="007873FA"/>
    <w:rsid w:val="007877B1"/>
    <w:rsid w:val="007878DF"/>
    <w:rsid w:val="00787E46"/>
    <w:rsid w:val="00790259"/>
    <w:rsid w:val="00790284"/>
    <w:rsid w:val="00790A9F"/>
    <w:rsid w:val="00791D72"/>
    <w:rsid w:val="0079402A"/>
    <w:rsid w:val="007942C5"/>
    <w:rsid w:val="00794766"/>
    <w:rsid w:val="00795527"/>
    <w:rsid w:val="00795E71"/>
    <w:rsid w:val="00797600"/>
    <w:rsid w:val="007977B8"/>
    <w:rsid w:val="007A0246"/>
    <w:rsid w:val="007A05DF"/>
    <w:rsid w:val="007A20F4"/>
    <w:rsid w:val="007A230D"/>
    <w:rsid w:val="007A30B7"/>
    <w:rsid w:val="007A31DF"/>
    <w:rsid w:val="007A46CC"/>
    <w:rsid w:val="007A5274"/>
    <w:rsid w:val="007A5CD8"/>
    <w:rsid w:val="007A5E83"/>
    <w:rsid w:val="007A65C9"/>
    <w:rsid w:val="007A7B17"/>
    <w:rsid w:val="007A7D25"/>
    <w:rsid w:val="007B1623"/>
    <w:rsid w:val="007B1BAB"/>
    <w:rsid w:val="007B2B49"/>
    <w:rsid w:val="007B3619"/>
    <w:rsid w:val="007B4EB8"/>
    <w:rsid w:val="007B5372"/>
    <w:rsid w:val="007B61CB"/>
    <w:rsid w:val="007B6614"/>
    <w:rsid w:val="007B6F9E"/>
    <w:rsid w:val="007B7288"/>
    <w:rsid w:val="007B7C39"/>
    <w:rsid w:val="007B7CAF"/>
    <w:rsid w:val="007C0564"/>
    <w:rsid w:val="007C067B"/>
    <w:rsid w:val="007C1F14"/>
    <w:rsid w:val="007C1F93"/>
    <w:rsid w:val="007C257E"/>
    <w:rsid w:val="007C2BEE"/>
    <w:rsid w:val="007C307B"/>
    <w:rsid w:val="007C435D"/>
    <w:rsid w:val="007C46C6"/>
    <w:rsid w:val="007C5C12"/>
    <w:rsid w:val="007C67AD"/>
    <w:rsid w:val="007C7DE9"/>
    <w:rsid w:val="007D013B"/>
    <w:rsid w:val="007D0C1A"/>
    <w:rsid w:val="007D0F60"/>
    <w:rsid w:val="007D1EEE"/>
    <w:rsid w:val="007D30E8"/>
    <w:rsid w:val="007D5C78"/>
    <w:rsid w:val="007D5D57"/>
    <w:rsid w:val="007D71BB"/>
    <w:rsid w:val="007E0789"/>
    <w:rsid w:val="007E0D59"/>
    <w:rsid w:val="007E0DE7"/>
    <w:rsid w:val="007E1BAF"/>
    <w:rsid w:val="007E333A"/>
    <w:rsid w:val="007E4F22"/>
    <w:rsid w:val="007E5A09"/>
    <w:rsid w:val="007E6433"/>
    <w:rsid w:val="007E6822"/>
    <w:rsid w:val="007E7DF2"/>
    <w:rsid w:val="007F0B8F"/>
    <w:rsid w:val="007F0F9E"/>
    <w:rsid w:val="007F4156"/>
    <w:rsid w:val="007F45B3"/>
    <w:rsid w:val="007F5677"/>
    <w:rsid w:val="007F619A"/>
    <w:rsid w:val="007F681C"/>
    <w:rsid w:val="007F7995"/>
    <w:rsid w:val="007F7DF8"/>
    <w:rsid w:val="007F7E9B"/>
    <w:rsid w:val="0080185A"/>
    <w:rsid w:val="008033B0"/>
    <w:rsid w:val="00804BB6"/>
    <w:rsid w:val="00805DD7"/>
    <w:rsid w:val="008063F5"/>
    <w:rsid w:val="00811D2C"/>
    <w:rsid w:val="00813133"/>
    <w:rsid w:val="00813C30"/>
    <w:rsid w:val="00815260"/>
    <w:rsid w:val="00815CDF"/>
    <w:rsid w:val="00817534"/>
    <w:rsid w:val="0081767A"/>
    <w:rsid w:val="008202C7"/>
    <w:rsid w:val="0082147C"/>
    <w:rsid w:val="00822279"/>
    <w:rsid w:val="0082302B"/>
    <w:rsid w:val="008257AF"/>
    <w:rsid w:val="00826887"/>
    <w:rsid w:val="008308A6"/>
    <w:rsid w:val="008313C3"/>
    <w:rsid w:val="00834015"/>
    <w:rsid w:val="00834724"/>
    <w:rsid w:val="00834A01"/>
    <w:rsid w:val="00834BDD"/>
    <w:rsid w:val="00834D80"/>
    <w:rsid w:val="00834F37"/>
    <w:rsid w:val="008351E4"/>
    <w:rsid w:val="008366D8"/>
    <w:rsid w:val="008377B6"/>
    <w:rsid w:val="00837ECD"/>
    <w:rsid w:val="0084034D"/>
    <w:rsid w:val="00842746"/>
    <w:rsid w:val="00843670"/>
    <w:rsid w:val="00843DC0"/>
    <w:rsid w:val="00844F7D"/>
    <w:rsid w:val="008451F6"/>
    <w:rsid w:val="00845F01"/>
    <w:rsid w:val="0084769B"/>
    <w:rsid w:val="00847E8B"/>
    <w:rsid w:val="00850112"/>
    <w:rsid w:val="00851DB1"/>
    <w:rsid w:val="00853198"/>
    <w:rsid w:val="00853AAB"/>
    <w:rsid w:val="00853AB9"/>
    <w:rsid w:val="00854766"/>
    <w:rsid w:val="0085551E"/>
    <w:rsid w:val="0085623D"/>
    <w:rsid w:val="00856820"/>
    <w:rsid w:val="00856B3A"/>
    <w:rsid w:val="00860058"/>
    <w:rsid w:val="00860DA5"/>
    <w:rsid w:val="00861C8E"/>
    <w:rsid w:val="008622C3"/>
    <w:rsid w:val="008622F1"/>
    <w:rsid w:val="00862375"/>
    <w:rsid w:val="00862820"/>
    <w:rsid w:val="008650E8"/>
    <w:rsid w:val="0086550F"/>
    <w:rsid w:val="00865844"/>
    <w:rsid w:val="00865D3F"/>
    <w:rsid w:val="008673DE"/>
    <w:rsid w:val="0087044D"/>
    <w:rsid w:val="00870977"/>
    <w:rsid w:val="0087206F"/>
    <w:rsid w:val="00872D7E"/>
    <w:rsid w:val="008829EC"/>
    <w:rsid w:val="0088433E"/>
    <w:rsid w:val="00884CC8"/>
    <w:rsid w:val="00884E45"/>
    <w:rsid w:val="0088575B"/>
    <w:rsid w:val="00886D70"/>
    <w:rsid w:val="00887916"/>
    <w:rsid w:val="00890B17"/>
    <w:rsid w:val="0089120B"/>
    <w:rsid w:val="0089198E"/>
    <w:rsid w:val="00891CDF"/>
    <w:rsid w:val="00891E84"/>
    <w:rsid w:val="0089317E"/>
    <w:rsid w:val="008932E9"/>
    <w:rsid w:val="00894288"/>
    <w:rsid w:val="008943AE"/>
    <w:rsid w:val="00894AF5"/>
    <w:rsid w:val="008959FA"/>
    <w:rsid w:val="008965D3"/>
    <w:rsid w:val="00896823"/>
    <w:rsid w:val="00897352"/>
    <w:rsid w:val="0089793D"/>
    <w:rsid w:val="008A2B1B"/>
    <w:rsid w:val="008A401F"/>
    <w:rsid w:val="008A45E1"/>
    <w:rsid w:val="008A47B2"/>
    <w:rsid w:val="008A63A8"/>
    <w:rsid w:val="008A69A4"/>
    <w:rsid w:val="008B29CA"/>
    <w:rsid w:val="008B420C"/>
    <w:rsid w:val="008B44CA"/>
    <w:rsid w:val="008B7AC5"/>
    <w:rsid w:val="008C0BB2"/>
    <w:rsid w:val="008C2D41"/>
    <w:rsid w:val="008C543B"/>
    <w:rsid w:val="008C565E"/>
    <w:rsid w:val="008C56DC"/>
    <w:rsid w:val="008C61A4"/>
    <w:rsid w:val="008C6872"/>
    <w:rsid w:val="008C6F21"/>
    <w:rsid w:val="008C70C8"/>
    <w:rsid w:val="008C7EAF"/>
    <w:rsid w:val="008D128C"/>
    <w:rsid w:val="008D2CA2"/>
    <w:rsid w:val="008D3DF2"/>
    <w:rsid w:val="008D50C5"/>
    <w:rsid w:val="008D673D"/>
    <w:rsid w:val="008D7469"/>
    <w:rsid w:val="008D784A"/>
    <w:rsid w:val="008D78E3"/>
    <w:rsid w:val="008E039A"/>
    <w:rsid w:val="008E0731"/>
    <w:rsid w:val="008E0957"/>
    <w:rsid w:val="008E17A0"/>
    <w:rsid w:val="008E1E59"/>
    <w:rsid w:val="008E22F4"/>
    <w:rsid w:val="008E3456"/>
    <w:rsid w:val="008E4FB1"/>
    <w:rsid w:val="008E5057"/>
    <w:rsid w:val="008E53AC"/>
    <w:rsid w:val="008E54A1"/>
    <w:rsid w:val="008E7879"/>
    <w:rsid w:val="008F1FA8"/>
    <w:rsid w:val="008F216D"/>
    <w:rsid w:val="008F359A"/>
    <w:rsid w:val="008F3AEC"/>
    <w:rsid w:val="00902A83"/>
    <w:rsid w:val="00904851"/>
    <w:rsid w:val="00904D04"/>
    <w:rsid w:val="00904FC9"/>
    <w:rsid w:val="009055DE"/>
    <w:rsid w:val="009057C5"/>
    <w:rsid w:val="0090621E"/>
    <w:rsid w:val="009067B1"/>
    <w:rsid w:val="00907A49"/>
    <w:rsid w:val="0091029C"/>
    <w:rsid w:val="00911688"/>
    <w:rsid w:val="00911B04"/>
    <w:rsid w:val="009129C9"/>
    <w:rsid w:val="0091385D"/>
    <w:rsid w:val="00913B0A"/>
    <w:rsid w:val="00914381"/>
    <w:rsid w:val="00916FAC"/>
    <w:rsid w:val="009171A8"/>
    <w:rsid w:val="009203F6"/>
    <w:rsid w:val="00920CDB"/>
    <w:rsid w:val="00922EAD"/>
    <w:rsid w:val="009238AB"/>
    <w:rsid w:val="00924139"/>
    <w:rsid w:val="00924CA6"/>
    <w:rsid w:val="00925A51"/>
    <w:rsid w:val="00926090"/>
    <w:rsid w:val="00926251"/>
    <w:rsid w:val="0092674C"/>
    <w:rsid w:val="00926BCC"/>
    <w:rsid w:val="00927059"/>
    <w:rsid w:val="00927EC6"/>
    <w:rsid w:val="0093063D"/>
    <w:rsid w:val="00930B35"/>
    <w:rsid w:val="0093320C"/>
    <w:rsid w:val="00934318"/>
    <w:rsid w:val="00934396"/>
    <w:rsid w:val="00934A66"/>
    <w:rsid w:val="00934E2D"/>
    <w:rsid w:val="00935128"/>
    <w:rsid w:val="00935B83"/>
    <w:rsid w:val="00935FE4"/>
    <w:rsid w:val="00936804"/>
    <w:rsid w:val="009373FB"/>
    <w:rsid w:val="00937AE3"/>
    <w:rsid w:val="00940200"/>
    <w:rsid w:val="00941A17"/>
    <w:rsid w:val="0094205A"/>
    <w:rsid w:val="009436CD"/>
    <w:rsid w:val="009437DB"/>
    <w:rsid w:val="0094550C"/>
    <w:rsid w:val="00945FBA"/>
    <w:rsid w:val="009466DF"/>
    <w:rsid w:val="00947286"/>
    <w:rsid w:val="00947B85"/>
    <w:rsid w:val="0095025A"/>
    <w:rsid w:val="00950ACD"/>
    <w:rsid w:val="00950CDE"/>
    <w:rsid w:val="0095114E"/>
    <w:rsid w:val="00951799"/>
    <w:rsid w:val="00953503"/>
    <w:rsid w:val="00953F6A"/>
    <w:rsid w:val="00954DFD"/>
    <w:rsid w:val="00955010"/>
    <w:rsid w:val="009554B2"/>
    <w:rsid w:val="00955BF4"/>
    <w:rsid w:val="00956B7C"/>
    <w:rsid w:val="00957B90"/>
    <w:rsid w:val="00961ED5"/>
    <w:rsid w:val="00964048"/>
    <w:rsid w:val="00964483"/>
    <w:rsid w:val="00964A7C"/>
    <w:rsid w:val="00966536"/>
    <w:rsid w:val="009665A1"/>
    <w:rsid w:val="00967E8E"/>
    <w:rsid w:val="00967F26"/>
    <w:rsid w:val="00967F60"/>
    <w:rsid w:val="0097174B"/>
    <w:rsid w:val="0097175B"/>
    <w:rsid w:val="0097199B"/>
    <w:rsid w:val="00971CC0"/>
    <w:rsid w:val="00971E8C"/>
    <w:rsid w:val="00972DD3"/>
    <w:rsid w:val="009732C9"/>
    <w:rsid w:val="009733C3"/>
    <w:rsid w:val="00973516"/>
    <w:rsid w:val="00974999"/>
    <w:rsid w:val="00974B64"/>
    <w:rsid w:val="00976639"/>
    <w:rsid w:val="009773C0"/>
    <w:rsid w:val="00977E7F"/>
    <w:rsid w:val="00980B24"/>
    <w:rsid w:val="0098222F"/>
    <w:rsid w:val="0098244A"/>
    <w:rsid w:val="009827FE"/>
    <w:rsid w:val="00982D71"/>
    <w:rsid w:val="0098383E"/>
    <w:rsid w:val="00983A97"/>
    <w:rsid w:val="00983D4C"/>
    <w:rsid w:val="0098443D"/>
    <w:rsid w:val="009849C2"/>
    <w:rsid w:val="0098564A"/>
    <w:rsid w:val="00985993"/>
    <w:rsid w:val="0098605D"/>
    <w:rsid w:val="0099138F"/>
    <w:rsid w:val="00991511"/>
    <w:rsid w:val="00992D0E"/>
    <w:rsid w:val="00993F14"/>
    <w:rsid w:val="00995A71"/>
    <w:rsid w:val="009967C3"/>
    <w:rsid w:val="009A1447"/>
    <w:rsid w:val="009A186F"/>
    <w:rsid w:val="009A279D"/>
    <w:rsid w:val="009A2947"/>
    <w:rsid w:val="009A4169"/>
    <w:rsid w:val="009A5481"/>
    <w:rsid w:val="009A5D8E"/>
    <w:rsid w:val="009A7984"/>
    <w:rsid w:val="009B001A"/>
    <w:rsid w:val="009B0174"/>
    <w:rsid w:val="009B0703"/>
    <w:rsid w:val="009B0EE9"/>
    <w:rsid w:val="009B1A7E"/>
    <w:rsid w:val="009B2F26"/>
    <w:rsid w:val="009B47C9"/>
    <w:rsid w:val="009B55F1"/>
    <w:rsid w:val="009B6771"/>
    <w:rsid w:val="009C0120"/>
    <w:rsid w:val="009C1C7B"/>
    <w:rsid w:val="009C28FC"/>
    <w:rsid w:val="009C2ABB"/>
    <w:rsid w:val="009C3C54"/>
    <w:rsid w:val="009C44BB"/>
    <w:rsid w:val="009C4DD1"/>
    <w:rsid w:val="009C4E6D"/>
    <w:rsid w:val="009C5163"/>
    <w:rsid w:val="009D05F6"/>
    <w:rsid w:val="009D0F5E"/>
    <w:rsid w:val="009D1681"/>
    <w:rsid w:val="009D2618"/>
    <w:rsid w:val="009D4473"/>
    <w:rsid w:val="009D4A9D"/>
    <w:rsid w:val="009D5D4E"/>
    <w:rsid w:val="009E18C7"/>
    <w:rsid w:val="009E270B"/>
    <w:rsid w:val="009E3A5D"/>
    <w:rsid w:val="009E4A5D"/>
    <w:rsid w:val="009E53C8"/>
    <w:rsid w:val="009E610D"/>
    <w:rsid w:val="009E6874"/>
    <w:rsid w:val="009E7259"/>
    <w:rsid w:val="009E78F4"/>
    <w:rsid w:val="009E7981"/>
    <w:rsid w:val="009E7FB8"/>
    <w:rsid w:val="009F0843"/>
    <w:rsid w:val="009F1CF1"/>
    <w:rsid w:val="009F2296"/>
    <w:rsid w:val="009F2434"/>
    <w:rsid w:val="009F3279"/>
    <w:rsid w:val="009F3593"/>
    <w:rsid w:val="009F3872"/>
    <w:rsid w:val="009F4553"/>
    <w:rsid w:val="009F4B46"/>
    <w:rsid w:val="009F4EBE"/>
    <w:rsid w:val="009F5B9C"/>
    <w:rsid w:val="009F7002"/>
    <w:rsid w:val="009F75A6"/>
    <w:rsid w:val="00A00BC0"/>
    <w:rsid w:val="00A01397"/>
    <w:rsid w:val="00A0387D"/>
    <w:rsid w:val="00A03A1A"/>
    <w:rsid w:val="00A03C82"/>
    <w:rsid w:val="00A04E0D"/>
    <w:rsid w:val="00A06303"/>
    <w:rsid w:val="00A06E75"/>
    <w:rsid w:val="00A07AFB"/>
    <w:rsid w:val="00A10035"/>
    <w:rsid w:val="00A1058B"/>
    <w:rsid w:val="00A10BFE"/>
    <w:rsid w:val="00A1152A"/>
    <w:rsid w:val="00A122C3"/>
    <w:rsid w:val="00A1388F"/>
    <w:rsid w:val="00A14975"/>
    <w:rsid w:val="00A14F99"/>
    <w:rsid w:val="00A16905"/>
    <w:rsid w:val="00A17994"/>
    <w:rsid w:val="00A206C4"/>
    <w:rsid w:val="00A211EF"/>
    <w:rsid w:val="00A213DC"/>
    <w:rsid w:val="00A237FD"/>
    <w:rsid w:val="00A23E2A"/>
    <w:rsid w:val="00A24AFE"/>
    <w:rsid w:val="00A256D0"/>
    <w:rsid w:val="00A260FE"/>
    <w:rsid w:val="00A26809"/>
    <w:rsid w:val="00A26B4D"/>
    <w:rsid w:val="00A26CA1"/>
    <w:rsid w:val="00A277B3"/>
    <w:rsid w:val="00A30A2B"/>
    <w:rsid w:val="00A30F9C"/>
    <w:rsid w:val="00A3234D"/>
    <w:rsid w:val="00A33AE8"/>
    <w:rsid w:val="00A34D1F"/>
    <w:rsid w:val="00A350A7"/>
    <w:rsid w:val="00A3556C"/>
    <w:rsid w:val="00A3595C"/>
    <w:rsid w:val="00A367B4"/>
    <w:rsid w:val="00A36F9A"/>
    <w:rsid w:val="00A3742A"/>
    <w:rsid w:val="00A4079B"/>
    <w:rsid w:val="00A40D5C"/>
    <w:rsid w:val="00A40E59"/>
    <w:rsid w:val="00A41014"/>
    <w:rsid w:val="00A4105A"/>
    <w:rsid w:val="00A41856"/>
    <w:rsid w:val="00A430B3"/>
    <w:rsid w:val="00A4407A"/>
    <w:rsid w:val="00A45E3E"/>
    <w:rsid w:val="00A4616B"/>
    <w:rsid w:val="00A46213"/>
    <w:rsid w:val="00A4655B"/>
    <w:rsid w:val="00A46B49"/>
    <w:rsid w:val="00A46C1C"/>
    <w:rsid w:val="00A47908"/>
    <w:rsid w:val="00A51911"/>
    <w:rsid w:val="00A54369"/>
    <w:rsid w:val="00A54CEA"/>
    <w:rsid w:val="00A551F5"/>
    <w:rsid w:val="00A55F95"/>
    <w:rsid w:val="00A577F9"/>
    <w:rsid w:val="00A57819"/>
    <w:rsid w:val="00A57F60"/>
    <w:rsid w:val="00A60BC8"/>
    <w:rsid w:val="00A61BEB"/>
    <w:rsid w:val="00A624A2"/>
    <w:rsid w:val="00A625E2"/>
    <w:rsid w:val="00A62DDA"/>
    <w:rsid w:val="00A6353D"/>
    <w:rsid w:val="00A6381E"/>
    <w:rsid w:val="00A63904"/>
    <w:rsid w:val="00A63D1F"/>
    <w:rsid w:val="00A64CBD"/>
    <w:rsid w:val="00A64F5D"/>
    <w:rsid w:val="00A65181"/>
    <w:rsid w:val="00A657AF"/>
    <w:rsid w:val="00A65B81"/>
    <w:rsid w:val="00A65C2A"/>
    <w:rsid w:val="00A66264"/>
    <w:rsid w:val="00A6673B"/>
    <w:rsid w:val="00A66D87"/>
    <w:rsid w:val="00A6709C"/>
    <w:rsid w:val="00A67A4F"/>
    <w:rsid w:val="00A70203"/>
    <w:rsid w:val="00A71646"/>
    <w:rsid w:val="00A72557"/>
    <w:rsid w:val="00A72E96"/>
    <w:rsid w:val="00A72ED3"/>
    <w:rsid w:val="00A72F3F"/>
    <w:rsid w:val="00A72F6F"/>
    <w:rsid w:val="00A73049"/>
    <w:rsid w:val="00A7403E"/>
    <w:rsid w:val="00A76588"/>
    <w:rsid w:val="00A76D7C"/>
    <w:rsid w:val="00A773DD"/>
    <w:rsid w:val="00A80E2D"/>
    <w:rsid w:val="00A81988"/>
    <w:rsid w:val="00A81CD2"/>
    <w:rsid w:val="00A8384A"/>
    <w:rsid w:val="00A85B49"/>
    <w:rsid w:val="00A865F5"/>
    <w:rsid w:val="00A87007"/>
    <w:rsid w:val="00A876C0"/>
    <w:rsid w:val="00A9042D"/>
    <w:rsid w:val="00A9094C"/>
    <w:rsid w:val="00A91CDE"/>
    <w:rsid w:val="00A93430"/>
    <w:rsid w:val="00A93B1E"/>
    <w:rsid w:val="00A948EB"/>
    <w:rsid w:val="00A950F3"/>
    <w:rsid w:val="00A96CDD"/>
    <w:rsid w:val="00A97422"/>
    <w:rsid w:val="00AA2C8F"/>
    <w:rsid w:val="00AA2F54"/>
    <w:rsid w:val="00AA4034"/>
    <w:rsid w:val="00AA534E"/>
    <w:rsid w:val="00AA5517"/>
    <w:rsid w:val="00AA619D"/>
    <w:rsid w:val="00AA634F"/>
    <w:rsid w:val="00AA685B"/>
    <w:rsid w:val="00AA7B75"/>
    <w:rsid w:val="00AB1265"/>
    <w:rsid w:val="00AB189E"/>
    <w:rsid w:val="00AB3B27"/>
    <w:rsid w:val="00AB4D3D"/>
    <w:rsid w:val="00AB551C"/>
    <w:rsid w:val="00AB5884"/>
    <w:rsid w:val="00AB6837"/>
    <w:rsid w:val="00AB69AA"/>
    <w:rsid w:val="00AB70E2"/>
    <w:rsid w:val="00AC1058"/>
    <w:rsid w:val="00AC1ADD"/>
    <w:rsid w:val="00AC2FD0"/>
    <w:rsid w:val="00AC31BD"/>
    <w:rsid w:val="00AC4308"/>
    <w:rsid w:val="00AC48DC"/>
    <w:rsid w:val="00AC4D77"/>
    <w:rsid w:val="00AC690B"/>
    <w:rsid w:val="00AD1A7F"/>
    <w:rsid w:val="00AD211C"/>
    <w:rsid w:val="00AD2336"/>
    <w:rsid w:val="00AD286B"/>
    <w:rsid w:val="00AD2CFF"/>
    <w:rsid w:val="00AD3EFA"/>
    <w:rsid w:val="00AD428E"/>
    <w:rsid w:val="00AD4535"/>
    <w:rsid w:val="00AD6B1A"/>
    <w:rsid w:val="00AD6DE4"/>
    <w:rsid w:val="00AD714D"/>
    <w:rsid w:val="00AD75D9"/>
    <w:rsid w:val="00AE09A9"/>
    <w:rsid w:val="00AE0A32"/>
    <w:rsid w:val="00AE11B5"/>
    <w:rsid w:val="00AE2CE4"/>
    <w:rsid w:val="00AE3DA5"/>
    <w:rsid w:val="00AE45F3"/>
    <w:rsid w:val="00AE54F6"/>
    <w:rsid w:val="00AE55EE"/>
    <w:rsid w:val="00AE692B"/>
    <w:rsid w:val="00AE7A44"/>
    <w:rsid w:val="00AF0690"/>
    <w:rsid w:val="00AF0A25"/>
    <w:rsid w:val="00AF0BC7"/>
    <w:rsid w:val="00AF1CFB"/>
    <w:rsid w:val="00AF1EA0"/>
    <w:rsid w:val="00AF2643"/>
    <w:rsid w:val="00AF314E"/>
    <w:rsid w:val="00AF4478"/>
    <w:rsid w:val="00AF48D2"/>
    <w:rsid w:val="00AF49AE"/>
    <w:rsid w:val="00AF4FFE"/>
    <w:rsid w:val="00AF60CF"/>
    <w:rsid w:val="00AF79B2"/>
    <w:rsid w:val="00AF7AA7"/>
    <w:rsid w:val="00B00282"/>
    <w:rsid w:val="00B007DF"/>
    <w:rsid w:val="00B01112"/>
    <w:rsid w:val="00B01174"/>
    <w:rsid w:val="00B01611"/>
    <w:rsid w:val="00B03907"/>
    <w:rsid w:val="00B03BBC"/>
    <w:rsid w:val="00B0648A"/>
    <w:rsid w:val="00B06999"/>
    <w:rsid w:val="00B07BDA"/>
    <w:rsid w:val="00B11398"/>
    <w:rsid w:val="00B131D1"/>
    <w:rsid w:val="00B13582"/>
    <w:rsid w:val="00B13774"/>
    <w:rsid w:val="00B13DF5"/>
    <w:rsid w:val="00B14188"/>
    <w:rsid w:val="00B1482D"/>
    <w:rsid w:val="00B16391"/>
    <w:rsid w:val="00B163F5"/>
    <w:rsid w:val="00B164F2"/>
    <w:rsid w:val="00B16917"/>
    <w:rsid w:val="00B16EF5"/>
    <w:rsid w:val="00B20448"/>
    <w:rsid w:val="00B205A0"/>
    <w:rsid w:val="00B2237D"/>
    <w:rsid w:val="00B22719"/>
    <w:rsid w:val="00B22769"/>
    <w:rsid w:val="00B22967"/>
    <w:rsid w:val="00B23000"/>
    <w:rsid w:val="00B23005"/>
    <w:rsid w:val="00B2322F"/>
    <w:rsid w:val="00B2443A"/>
    <w:rsid w:val="00B2537D"/>
    <w:rsid w:val="00B26600"/>
    <w:rsid w:val="00B26A0C"/>
    <w:rsid w:val="00B26C7E"/>
    <w:rsid w:val="00B304A8"/>
    <w:rsid w:val="00B305DB"/>
    <w:rsid w:val="00B30680"/>
    <w:rsid w:val="00B307F4"/>
    <w:rsid w:val="00B30B71"/>
    <w:rsid w:val="00B3132F"/>
    <w:rsid w:val="00B32508"/>
    <w:rsid w:val="00B32E38"/>
    <w:rsid w:val="00B333E5"/>
    <w:rsid w:val="00B3344D"/>
    <w:rsid w:val="00B34570"/>
    <w:rsid w:val="00B348CB"/>
    <w:rsid w:val="00B34F77"/>
    <w:rsid w:val="00B35249"/>
    <w:rsid w:val="00B366B2"/>
    <w:rsid w:val="00B37DAD"/>
    <w:rsid w:val="00B407DA"/>
    <w:rsid w:val="00B41E6C"/>
    <w:rsid w:val="00B4259C"/>
    <w:rsid w:val="00B46BA0"/>
    <w:rsid w:val="00B46CE1"/>
    <w:rsid w:val="00B50238"/>
    <w:rsid w:val="00B5025D"/>
    <w:rsid w:val="00B50691"/>
    <w:rsid w:val="00B50806"/>
    <w:rsid w:val="00B50D10"/>
    <w:rsid w:val="00B53280"/>
    <w:rsid w:val="00B53C68"/>
    <w:rsid w:val="00B54FDA"/>
    <w:rsid w:val="00B56B54"/>
    <w:rsid w:val="00B57405"/>
    <w:rsid w:val="00B57D79"/>
    <w:rsid w:val="00B60208"/>
    <w:rsid w:val="00B610DB"/>
    <w:rsid w:val="00B6153C"/>
    <w:rsid w:val="00B61798"/>
    <w:rsid w:val="00B61E0D"/>
    <w:rsid w:val="00B625AD"/>
    <w:rsid w:val="00B6289D"/>
    <w:rsid w:val="00B63729"/>
    <w:rsid w:val="00B63E26"/>
    <w:rsid w:val="00B64942"/>
    <w:rsid w:val="00B663B8"/>
    <w:rsid w:val="00B669B0"/>
    <w:rsid w:val="00B66B13"/>
    <w:rsid w:val="00B67249"/>
    <w:rsid w:val="00B67544"/>
    <w:rsid w:val="00B70645"/>
    <w:rsid w:val="00B7106F"/>
    <w:rsid w:val="00B72A97"/>
    <w:rsid w:val="00B73549"/>
    <w:rsid w:val="00B73626"/>
    <w:rsid w:val="00B73636"/>
    <w:rsid w:val="00B7393F"/>
    <w:rsid w:val="00B74FE1"/>
    <w:rsid w:val="00B7530A"/>
    <w:rsid w:val="00B77D50"/>
    <w:rsid w:val="00B80B1B"/>
    <w:rsid w:val="00B814F5"/>
    <w:rsid w:val="00B8237A"/>
    <w:rsid w:val="00B82545"/>
    <w:rsid w:val="00B8337D"/>
    <w:rsid w:val="00B845E1"/>
    <w:rsid w:val="00B85258"/>
    <w:rsid w:val="00B867F7"/>
    <w:rsid w:val="00B86B3A"/>
    <w:rsid w:val="00B87546"/>
    <w:rsid w:val="00B90F6D"/>
    <w:rsid w:val="00B92203"/>
    <w:rsid w:val="00B9295B"/>
    <w:rsid w:val="00B9381E"/>
    <w:rsid w:val="00B96115"/>
    <w:rsid w:val="00B96AAA"/>
    <w:rsid w:val="00BA0021"/>
    <w:rsid w:val="00BA1272"/>
    <w:rsid w:val="00BA1F51"/>
    <w:rsid w:val="00BA2D44"/>
    <w:rsid w:val="00BA3489"/>
    <w:rsid w:val="00BA507B"/>
    <w:rsid w:val="00BA5546"/>
    <w:rsid w:val="00BA6455"/>
    <w:rsid w:val="00BA6473"/>
    <w:rsid w:val="00BA7764"/>
    <w:rsid w:val="00BA7C81"/>
    <w:rsid w:val="00BB006D"/>
    <w:rsid w:val="00BB03FA"/>
    <w:rsid w:val="00BB101B"/>
    <w:rsid w:val="00BB17B9"/>
    <w:rsid w:val="00BB3BD4"/>
    <w:rsid w:val="00BB4B65"/>
    <w:rsid w:val="00BB53A9"/>
    <w:rsid w:val="00BB55F7"/>
    <w:rsid w:val="00BB568D"/>
    <w:rsid w:val="00BB68B8"/>
    <w:rsid w:val="00BB7B32"/>
    <w:rsid w:val="00BC3494"/>
    <w:rsid w:val="00BD0CA6"/>
    <w:rsid w:val="00BD0F6A"/>
    <w:rsid w:val="00BD0FB9"/>
    <w:rsid w:val="00BD1D71"/>
    <w:rsid w:val="00BD25CD"/>
    <w:rsid w:val="00BD3F11"/>
    <w:rsid w:val="00BD3F73"/>
    <w:rsid w:val="00BD43A1"/>
    <w:rsid w:val="00BD4753"/>
    <w:rsid w:val="00BD652C"/>
    <w:rsid w:val="00BD678F"/>
    <w:rsid w:val="00BD76D0"/>
    <w:rsid w:val="00BE08A5"/>
    <w:rsid w:val="00BE0C11"/>
    <w:rsid w:val="00BE1321"/>
    <w:rsid w:val="00BE295E"/>
    <w:rsid w:val="00BE2F32"/>
    <w:rsid w:val="00BE3CA4"/>
    <w:rsid w:val="00BE4061"/>
    <w:rsid w:val="00BE539D"/>
    <w:rsid w:val="00BE5469"/>
    <w:rsid w:val="00BE585B"/>
    <w:rsid w:val="00BE6233"/>
    <w:rsid w:val="00BE63FE"/>
    <w:rsid w:val="00BF0E3C"/>
    <w:rsid w:val="00BF1050"/>
    <w:rsid w:val="00BF2E4F"/>
    <w:rsid w:val="00BF30E8"/>
    <w:rsid w:val="00BF3BA5"/>
    <w:rsid w:val="00BF49E1"/>
    <w:rsid w:val="00BF6787"/>
    <w:rsid w:val="00C037D0"/>
    <w:rsid w:val="00C052CA"/>
    <w:rsid w:val="00C07009"/>
    <w:rsid w:val="00C07025"/>
    <w:rsid w:val="00C072A0"/>
    <w:rsid w:val="00C07FA9"/>
    <w:rsid w:val="00C121AE"/>
    <w:rsid w:val="00C12EDC"/>
    <w:rsid w:val="00C15391"/>
    <w:rsid w:val="00C15A06"/>
    <w:rsid w:val="00C16412"/>
    <w:rsid w:val="00C16BAC"/>
    <w:rsid w:val="00C17451"/>
    <w:rsid w:val="00C206BE"/>
    <w:rsid w:val="00C20B31"/>
    <w:rsid w:val="00C22417"/>
    <w:rsid w:val="00C232FA"/>
    <w:rsid w:val="00C2494C"/>
    <w:rsid w:val="00C24BFB"/>
    <w:rsid w:val="00C258D4"/>
    <w:rsid w:val="00C26796"/>
    <w:rsid w:val="00C26E36"/>
    <w:rsid w:val="00C27028"/>
    <w:rsid w:val="00C27F59"/>
    <w:rsid w:val="00C3226C"/>
    <w:rsid w:val="00C339E6"/>
    <w:rsid w:val="00C3434B"/>
    <w:rsid w:val="00C35AB6"/>
    <w:rsid w:val="00C364DC"/>
    <w:rsid w:val="00C376D2"/>
    <w:rsid w:val="00C41C1B"/>
    <w:rsid w:val="00C42DC1"/>
    <w:rsid w:val="00C42E8D"/>
    <w:rsid w:val="00C43C1D"/>
    <w:rsid w:val="00C44A69"/>
    <w:rsid w:val="00C45EF0"/>
    <w:rsid w:val="00C45FB3"/>
    <w:rsid w:val="00C46163"/>
    <w:rsid w:val="00C47CD8"/>
    <w:rsid w:val="00C503C1"/>
    <w:rsid w:val="00C50C9A"/>
    <w:rsid w:val="00C50FA6"/>
    <w:rsid w:val="00C51255"/>
    <w:rsid w:val="00C51AD1"/>
    <w:rsid w:val="00C51B85"/>
    <w:rsid w:val="00C52FAF"/>
    <w:rsid w:val="00C538DA"/>
    <w:rsid w:val="00C53BAE"/>
    <w:rsid w:val="00C53EDC"/>
    <w:rsid w:val="00C53EEC"/>
    <w:rsid w:val="00C55047"/>
    <w:rsid w:val="00C55097"/>
    <w:rsid w:val="00C55DEE"/>
    <w:rsid w:val="00C55E74"/>
    <w:rsid w:val="00C57812"/>
    <w:rsid w:val="00C579B7"/>
    <w:rsid w:val="00C60818"/>
    <w:rsid w:val="00C61AB3"/>
    <w:rsid w:val="00C6227E"/>
    <w:rsid w:val="00C6228D"/>
    <w:rsid w:val="00C635B5"/>
    <w:rsid w:val="00C640AA"/>
    <w:rsid w:val="00C6440E"/>
    <w:rsid w:val="00C65247"/>
    <w:rsid w:val="00C657A6"/>
    <w:rsid w:val="00C663C6"/>
    <w:rsid w:val="00C66FC3"/>
    <w:rsid w:val="00C67173"/>
    <w:rsid w:val="00C70D12"/>
    <w:rsid w:val="00C717BB"/>
    <w:rsid w:val="00C72CBB"/>
    <w:rsid w:val="00C7387B"/>
    <w:rsid w:val="00C73881"/>
    <w:rsid w:val="00C740A0"/>
    <w:rsid w:val="00C746C2"/>
    <w:rsid w:val="00C75FA2"/>
    <w:rsid w:val="00C77150"/>
    <w:rsid w:val="00C77634"/>
    <w:rsid w:val="00C80826"/>
    <w:rsid w:val="00C8109E"/>
    <w:rsid w:val="00C81B1D"/>
    <w:rsid w:val="00C81F22"/>
    <w:rsid w:val="00C82B5F"/>
    <w:rsid w:val="00C84D7B"/>
    <w:rsid w:val="00C8500E"/>
    <w:rsid w:val="00C850E8"/>
    <w:rsid w:val="00C85A72"/>
    <w:rsid w:val="00C85AF1"/>
    <w:rsid w:val="00C876BF"/>
    <w:rsid w:val="00C87E3E"/>
    <w:rsid w:val="00C9208D"/>
    <w:rsid w:val="00C92839"/>
    <w:rsid w:val="00C92F65"/>
    <w:rsid w:val="00C932E6"/>
    <w:rsid w:val="00C93D86"/>
    <w:rsid w:val="00C94B53"/>
    <w:rsid w:val="00C94EFA"/>
    <w:rsid w:val="00C95073"/>
    <w:rsid w:val="00C95ACD"/>
    <w:rsid w:val="00C96078"/>
    <w:rsid w:val="00C960E5"/>
    <w:rsid w:val="00C971C2"/>
    <w:rsid w:val="00C977F7"/>
    <w:rsid w:val="00C97A86"/>
    <w:rsid w:val="00CA078F"/>
    <w:rsid w:val="00CA0C20"/>
    <w:rsid w:val="00CA0C89"/>
    <w:rsid w:val="00CA1739"/>
    <w:rsid w:val="00CA18D2"/>
    <w:rsid w:val="00CA1FF4"/>
    <w:rsid w:val="00CA27D8"/>
    <w:rsid w:val="00CA2B32"/>
    <w:rsid w:val="00CA2D09"/>
    <w:rsid w:val="00CA387D"/>
    <w:rsid w:val="00CA412C"/>
    <w:rsid w:val="00CA4B9A"/>
    <w:rsid w:val="00CA55A4"/>
    <w:rsid w:val="00CA5D42"/>
    <w:rsid w:val="00CA666D"/>
    <w:rsid w:val="00CA6B50"/>
    <w:rsid w:val="00CB1B1B"/>
    <w:rsid w:val="00CB33BF"/>
    <w:rsid w:val="00CB3508"/>
    <w:rsid w:val="00CB4351"/>
    <w:rsid w:val="00CB4D07"/>
    <w:rsid w:val="00CB558A"/>
    <w:rsid w:val="00CB5C77"/>
    <w:rsid w:val="00CB6CE8"/>
    <w:rsid w:val="00CB767D"/>
    <w:rsid w:val="00CB79FF"/>
    <w:rsid w:val="00CC0862"/>
    <w:rsid w:val="00CC0F40"/>
    <w:rsid w:val="00CC1388"/>
    <w:rsid w:val="00CC1DA0"/>
    <w:rsid w:val="00CC225A"/>
    <w:rsid w:val="00CC2305"/>
    <w:rsid w:val="00CC389F"/>
    <w:rsid w:val="00CC4DD1"/>
    <w:rsid w:val="00CC67FA"/>
    <w:rsid w:val="00CC6FD9"/>
    <w:rsid w:val="00CD00F0"/>
    <w:rsid w:val="00CD0F97"/>
    <w:rsid w:val="00CD1D40"/>
    <w:rsid w:val="00CD2502"/>
    <w:rsid w:val="00CD2D88"/>
    <w:rsid w:val="00CD3FC9"/>
    <w:rsid w:val="00CD4D04"/>
    <w:rsid w:val="00CD594D"/>
    <w:rsid w:val="00CD5F5F"/>
    <w:rsid w:val="00CD6B34"/>
    <w:rsid w:val="00CD7025"/>
    <w:rsid w:val="00CD7826"/>
    <w:rsid w:val="00CE13BC"/>
    <w:rsid w:val="00CE144E"/>
    <w:rsid w:val="00CE16C5"/>
    <w:rsid w:val="00CE239E"/>
    <w:rsid w:val="00CE2A99"/>
    <w:rsid w:val="00CE2C3C"/>
    <w:rsid w:val="00CE3C8C"/>
    <w:rsid w:val="00CE6F07"/>
    <w:rsid w:val="00CE7F0B"/>
    <w:rsid w:val="00CF1252"/>
    <w:rsid w:val="00CF2865"/>
    <w:rsid w:val="00CF2A99"/>
    <w:rsid w:val="00CF3BBE"/>
    <w:rsid w:val="00CF64E8"/>
    <w:rsid w:val="00CF6AAD"/>
    <w:rsid w:val="00CF7C7E"/>
    <w:rsid w:val="00CF7F52"/>
    <w:rsid w:val="00D00701"/>
    <w:rsid w:val="00D00E4A"/>
    <w:rsid w:val="00D0156F"/>
    <w:rsid w:val="00D01848"/>
    <w:rsid w:val="00D0247B"/>
    <w:rsid w:val="00D02F44"/>
    <w:rsid w:val="00D049EE"/>
    <w:rsid w:val="00D04D1E"/>
    <w:rsid w:val="00D05320"/>
    <w:rsid w:val="00D05D62"/>
    <w:rsid w:val="00D061A8"/>
    <w:rsid w:val="00D079CB"/>
    <w:rsid w:val="00D07B21"/>
    <w:rsid w:val="00D11614"/>
    <w:rsid w:val="00D11F17"/>
    <w:rsid w:val="00D16D26"/>
    <w:rsid w:val="00D172F8"/>
    <w:rsid w:val="00D17564"/>
    <w:rsid w:val="00D17626"/>
    <w:rsid w:val="00D17C53"/>
    <w:rsid w:val="00D201ED"/>
    <w:rsid w:val="00D21751"/>
    <w:rsid w:val="00D22017"/>
    <w:rsid w:val="00D2305F"/>
    <w:rsid w:val="00D23AFB"/>
    <w:rsid w:val="00D24768"/>
    <w:rsid w:val="00D2566D"/>
    <w:rsid w:val="00D26775"/>
    <w:rsid w:val="00D26BB4"/>
    <w:rsid w:val="00D27533"/>
    <w:rsid w:val="00D27935"/>
    <w:rsid w:val="00D30013"/>
    <w:rsid w:val="00D301E4"/>
    <w:rsid w:val="00D30978"/>
    <w:rsid w:val="00D31B39"/>
    <w:rsid w:val="00D3257C"/>
    <w:rsid w:val="00D326BA"/>
    <w:rsid w:val="00D35166"/>
    <w:rsid w:val="00D356DE"/>
    <w:rsid w:val="00D35D83"/>
    <w:rsid w:val="00D361F4"/>
    <w:rsid w:val="00D3633E"/>
    <w:rsid w:val="00D3792B"/>
    <w:rsid w:val="00D40A59"/>
    <w:rsid w:val="00D411CA"/>
    <w:rsid w:val="00D42855"/>
    <w:rsid w:val="00D449F5"/>
    <w:rsid w:val="00D44E66"/>
    <w:rsid w:val="00D454E6"/>
    <w:rsid w:val="00D457E6"/>
    <w:rsid w:val="00D45B46"/>
    <w:rsid w:val="00D46E1A"/>
    <w:rsid w:val="00D474C3"/>
    <w:rsid w:val="00D47811"/>
    <w:rsid w:val="00D501AD"/>
    <w:rsid w:val="00D50364"/>
    <w:rsid w:val="00D53DBC"/>
    <w:rsid w:val="00D54802"/>
    <w:rsid w:val="00D55815"/>
    <w:rsid w:val="00D564E3"/>
    <w:rsid w:val="00D565A3"/>
    <w:rsid w:val="00D600DF"/>
    <w:rsid w:val="00D6032E"/>
    <w:rsid w:val="00D61A3B"/>
    <w:rsid w:val="00D6234E"/>
    <w:rsid w:val="00D62688"/>
    <w:rsid w:val="00D62A53"/>
    <w:rsid w:val="00D63285"/>
    <w:rsid w:val="00D653F6"/>
    <w:rsid w:val="00D65FE4"/>
    <w:rsid w:val="00D66045"/>
    <w:rsid w:val="00D66BD7"/>
    <w:rsid w:val="00D66FBE"/>
    <w:rsid w:val="00D72882"/>
    <w:rsid w:val="00D72A70"/>
    <w:rsid w:val="00D7355E"/>
    <w:rsid w:val="00D73BC7"/>
    <w:rsid w:val="00D74D8B"/>
    <w:rsid w:val="00D74EE0"/>
    <w:rsid w:val="00D754A3"/>
    <w:rsid w:val="00D75981"/>
    <w:rsid w:val="00D766F8"/>
    <w:rsid w:val="00D76A7B"/>
    <w:rsid w:val="00D76B1D"/>
    <w:rsid w:val="00D76CCD"/>
    <w:rsid w:val="00D77A2F"/>
    <w:rsid w:val="00D80158"/>
    <w:rsid w:val="00D803E8"/>
    <w:rsid w:val="00D825E5"/>
    <w:rsid w:val="00D830BE"/>
    <w:rsid w:val="00D83B40"/>
    <w:rsid w:val="00D83F95"/>
    <w:rsid w:val="00D844B5"/>
    <w:rsid w:val="00D85E14"/>
    <w:rsid w:val="00D86F48"/>
    <w:rsid w:val="00D90A0F"/>
    <w:rsid w:val="00D9165E"/>
    <w:rsid w:val="00D9182F"/>
    <w:rsid w:val="00D91CDF"/>
    <w:rsid w:val="00D92DDB"/>
    <w:rsid w:val="00D93D39"/>
    <w:rsid w:val="00D94073"/>
    <w:rsid w:val="00D941B7"/>
    <w:rsid w:val="00D9442E"/>
    <w:rsid w:val="00D94783"/>
    <w:rsid w:val="00D9565F"/>
    <w:rsid w:val="00D95FA8"/>
    <w:rsid w:val="00D9761F"/>
    <w:rsid w:val="00D97989"/>
    <w:rsid w:val="00DA0435"/>
    <w:rsid w:val="00DA0BB6"/>
    <w:rsid w:val="00DA22B6"/>
    <w:rsid w:val="00DA298F"/>
    <w:rsid w:val="00DA3E49"/>
    <w:rsid w:val="00DA3E51"/>
    <w:rsid w:val="00DA756D"/>
    <w:rsid w:val="00DA79F1"/>
    <w:rsid w:val="00DA7DEC"/>
    <w:rsid w:val="00DB0406"/>
    <w:rsid w:val="00DB0831"/>
    <w:rsid w:val="00DB18FB"/>
    <w:rsid w:val="00DB35E2"/>
    <w:rsid w:val="00DB438D"/>
    <w:rsid w:val="00DB4C95"/>
    <w:rsid w:val="00DB7043"/>
    <w:rsid w:val="00DC0099"/>
    <w:rsid w:val="00DC0EBD"/>
    <w:rsid w:val="00DC125F"/>
    <w:rsid w:val="00DC1869"/>
    <w:rsid w:val="00DC2DF1"/>
    <w:rsid w:val="00DC3551"/>
    <w:rsid w:val="00DC3A23"/>
    <w:rsid w:val="00DC44E5"/>
    <w:rsid w:val="00DC4D78"/>
    <w:rsid w:val="00DC7BDA"/>
    <w:rsid w:val="00DD066E"/>
    <w:rsid w:val="00DD1742"/>
    <w:rsid w:val="00DD1B21"/>
    <w:rsid w:val="00DD1B92"/>
    <w:rsid w:val="00DD3B21"/>
    <w:rsid w:val="00DD4029"/>
    <w:rsid w:val="00DD64EC"/>
    <w:rsid w:val="00DE13D0"/>
    <w:rsid w:val="00DE291F"/>
    <w:rsid w:val="00DE3727"/>
    <w:rsid w:val="00DE377D"/>
    <w:rsid w:val="00DE47BD"/>
    <w:rsid w:val="00DE4A25"/>
    <w:rsid w:val="00DE4B94"/>
    <w:rsid w:val="00DE5265"/>
    <w:rsid w:val="00DE603F"/>
    <w:rsid w:val="00DE6297"/>
    <w:rsid w:val="00DE6623"/>
    <w:rsid w:val="00DE683A"/>
    <w:rsid w:val="00DF1809"/>
    <w:rsid w:val="00DF1B32"/>
    <w:rsid w:val="00DF31BC"/>
    <w:rsid w:val="00DF3950"/>
    <w:rsid w:val="00DF40B8"/>
    <w:rsid w:val="00DF450E"/>
    <w:rsid w:val="00DF523F"/>
    <w:rsid w:val="00DF5EDE"/>
    <w:rsid w:val="00DF6BC8"/>
    <w:rsid w:val="00DF6CD5"/>
    <w:rsid w:val="00E0179B"/>
    <w:rsid w:val="00E0253C"/>
    <w:rsid w:val="00E04F43"/>
    <w:rsid w:val="00E0511F"/>
    <w:rsid w:val="00E052B2"/>
    <w:rsid w:val="00E06C5A"/>
    <w:rsid w:val="00E07085"/>
    <w:rsid w:val="00E107FF"/>
    <w:rsid w:val="00E12BD8"/>
    <w:rsid w:val="00E135E0"/>
    <w:rsid w:val="00E13834"/>
    <w:rsid w:val="00E168B9"/>
    <w:rsid w:val="00E170B8"/>
    <w:rsid w:val="00E20F8E"/>
    <w:rsid w:val="00E23C65"/>
    <w:rsid w:val="00E2440F"/>
    <w:rsid w:val="00E24BAD"/>
    <w:rsid w:val="00E25644"/>
    <w:rsid w:val="00E25C7B"/>
    <w:rsid w:val="00E27198"/>
    <w:rsid w:val="00E2719C"/>
    <w:rsid w:val="00E30E3B"/>
    <w:rsid w:val="00E31B0B"/>
    <w:rsid w:val="00E3308E"/>
    <w:rsid w:val="00E33598"/>
    <w:rsid w:val="00E33EEF"/>
    <w:rsid w:val="00E3455E"/>
    <w:rsid w:val="00E34AC7"/>
    <w:rsid w:val="00E34E96"/>
    <w:rsid w:val="00E354DF"/>
    <w:rsid w:val="00E358FF"/>
    <w:rsid w:val="00E35DAE"/>
    <w:rsid w:val="00E4038A"/>
    <w:rsid w:val="00E40D87"/>
    <w:rsid w:val="00E40E6E"/>
    <w:rsid w:val="00E4188D"/>
    <w:rsid w:val="00E41D6B"/>
    <w:rsid w:val="00E427A9"/>
    <w:rsid w:val="00E4293D"/>
    <w:rsid w:val="00E42DEC"/>
    <w:rsid w:val="00E431BB"/>
    <w:rsid w:val="00E43E8F"/>
    <w:rsid w:val="00E44987"/>
    <w:rsid w:val="00E464D2"/>
    <w:rsid w:val="00E4666C"/>
    <w:rsid w:val="00E5030A"/>
    <w:rsid w:val="00E506F3"/>
    <w:rsid w:val="00E50F80"/>
    <w:rsid w:val="00E528ED"/>
    <w:rsid w:val="00E53006"/>
    <w:rsid w:val="00E541BE"/>
    <w:rsid w:val="00E54615"/>
    <w:rsid w:val="00E54B71"/>
    <w:rsid w:val="00E55868"/>
    <w:rsid w:val="00E55A4F"/>
    <w:rsid w:val="00E56477"/>
    <w:rsid w:val="00E5797F"/>
    <w:rsid w:val="00E57F43"/>
    <w:rsid w:val="00E61DA1"/>
    <w:rsid w:val="00E62C68"/>
    <w:rsid w:val="00E6375E"/>
    <w:rsid w:val="00E6407A"/>
    <w:rsid w:val="00E64991"/>
    <w:rsid w:val="00E64BF6"/>
    <w:rsid w:val="00E64C93"/>
    <w:rsid w:val="00E64F3D"/>
    <w:rsid w:val="00E65EFE"/>
    <w:rsid w:val="00E6675F"/>
    <w:rsid w:val="00E67D9D"/>
    <w:rsid w:val="00E705CD"/>
    <w:rsid w:val="00E70BAD"/>
    <w:rsid w:val="00E71BC9"/>
    <w:rsid w:val="00E72B67"/>
    <w:rsid w:val="00E73097"/>
    <w:rsid w:val="00E730CA"/>
    <w:rsid w:val="00E73508"/>
    <w:rsid w:val="00E7492A"/>
    <w:rsid w:val="00E75414"/>
    <w:rsid w:val="00E75B90"/>
    <w:rsid w:val="00E7766E"/>
    <w:rsid w:val="00E779B3"/>
    <w:rsid w:val="00E8009A"/>
    <w:rsid w:val="00E80784"/>
    <w:rsid w:val="00E83D53"/>
    <w:rsid w:val="00E8480F"/>
    <w:rsid w:val="00E84997"/>
    <w:rsid w:val="00E849BF"/>
    <w:rsid w:val="00E86151"/>
    <w:rsid w:val="00E86214"/>
    <w:rsid w:val="00E86E07"/>
    <w:rsid w:val="00E87607"/>
    <w:rsid w:val="00E90149"/>
    <w:rsid w:val="00E90AAC"/>
    <w:rsid w:val="00E9178C"/>
    <w:rsid w:val="00E94199"/>
    <w:rsid w:val="00E96D8B"/>
    <w:rsid w:val="00E977E4"/>
    <w:rsid w:val="00EA12B5"/>
    <w:rsid w:val="00EA1886"/>
    <w:rsid w:val="00EA1A4C"/>
    <w:rsid w:val="00EA350B"/>
    <w:rsid w:val="00EA36DA"/>
    <w:rsid w:val="00EA3FB1"/>
    <w:rsid w:val="00EA464D"/>
    <w:rsid w:val="00EA4CDD"/>
    <w:rsid w:val="00EA52DF"/>
    <w:rsid w:val="00EA54B2"/>
    <w:rsid w:val="00EA63FD"/>
    <w:rsid w:val="00EA7D92"/>
    <w:rsid w:val="00EB1E02"/>
    <w:rsid w:val="00EB20DF"/>
    <w:rsid w:val="00EB212B"/>
    <w:rsid w:val="00EB2D68"/>
    <w:rsid w:val="00EB30B8"/>
    <w:rsid w:val="00EB35CC"/>
    <w:rsid w:val="00EB542E"/>
    <w:rsid w:val="00EB5593"/>
    <w:rsid w:val="00EB55E5"/>
    <w:rsid w:val="00EB5CC0"/>
    <w:rsid w:val="00EB600C"/>
    <w:rsid w:val="00EB7851"/>
    <w:rsid w:val="00EC0298"/>
    <w:rsid w:val="00EC030E"/>
    <w:rsid w:val="00EC2958"/>
    <w:rsid w:val="00EC4376"/>
    <w:rsid w:val="00EC490C"/>
    <w:rsid w:val="00EC51E3"/>
    <w:rsid w:val="00EC58E5"/>
    <w:rsid w:val="00EC6DB8"/>
    <w:rsid w:val="00EC7B0A"/>
    <w:rsid w:val="00ED06DA"/>
    <w:rsid w:val="00ED09C5"/>
    <w:rsid w:val="00ED2CF6"/>
    <w:rsid w:val="00ED324B"/>
    <w:rsid w:val="00ED3E96"/>
    <w:rsid w:val="00ED44A4"/>
    <w:rsid w:val="00ED4BAC"/>
    <w:rsid w:val="00ED7423"/>
    <w:rsid w:val="00EE00F1"/>
    <w:rsid w:val="00EE05B2"/>
    <w:rsid w:val="00EE1513"/>
    <w:rsid w:val="00EE21DF"/>
    <w:rsid w:val="00EE3B80"/>
    <w:rsid w:val="00EE426D"/>
    <w:rsid w:val="00EE48EB"/>
    <w:rsid w:val="00EE521E"/>
    <w:rsid w:val="00EE551F"/>
    <w:rsid w:val="00EE5B56"/>
    <w:rsid w:val="00EE68B0"/>
    <w:rsid w:val="00EE6A60"/>
    <w:rsid w:val="00EE7898"/>
    <w:rsid w:val="00EF0A5F"/>
    <w:rsid w:val="00EF3048"/>
    <w:rsid w:val="00EF30CC"/>
    <w:rsid w:val="00EF4932"/>
    <w:rsid w:val="00EF55EF"/>
    <w:rsid w:val="00EF5C7D"/>
    <w:rsid w:val="00EF6E07"/>
    <w:rsid w:val="00EF7CE9"/>
    <w:rsid w:val="00F025B3"/>
    <w:rsid w:val="00F02B8D"/>
    <w:rsid w:val="00F02E2E"/>
    <w:rsid w:val="00F02E7B"/>
    <w:rsid w:val="00F03883"/>
    <w:rsid w:val="00F03A91"/>
    <w:rsid w:val="00F03BBE"/>
    <w:rsid w:val="00F04DAB"/>
    <w:rsid w:val="00F07AA6"/>
    <w:rsid w:val="00F10229"/>
    <w:rsid w:val="00F1025D"/>
    <w:rsid w:val="00F1061F"/>
    <w:rsid w:val="00F10BEB"/>
    <w:rsid w:val="00F11D78"/>
    <w:rsid w:val="00F12C1D"/>
    <w:rsid w:val="00F13D7F"/>
    <w:rsid w:val="00F13FF0"/>
    <w:rsid w:val="00F145B6"/>
    <w:rsid w:val="00F1607D"/>
    <w:rsid w:val="00F161D1"/>
    <w:rsid w:val="00F20D96"/>
    <w:rsid w:val="00F215C0"/>
    <w:rsid w:val="00F22836"/>
    <w:rsid w:val="00F256D5"/>
    <w:rsid w:val="00F2592D"/>
    <w:rsid w:val="00F25F57"/>
    <w:rsid w:val="00F26040"/>
    <w:rsid w:val="00F26F08"/>
    <w:rsid w:val="00F276D0"/>
    <w:rsid w:val="00F30082"/>
    <w:rsid w:val="00F3037C"/>
    <w:rsid w:val="00F306E8"/>
    <w:rsid w:val="00F31989"/>
    <w:rsid w:val="00F31C1E"/>
    <w:rsid w:val="00F32B9A"/>
    <w:rsid w:val="00F33E01"/>
    <w:rsid w:val="00F33FD3"/>
    <w:rsid w:val="00F34258"/>
    <w:rsid w:val="00F34A3F"/>
    <w:rsid w:val="00F357A7"/>
    <w:rsid w:val="00F367EE"/>
    <w:rsid w:val="00F4033C"/>
    <w:rsid w:val="00F4091B"/>
    <w:rsid w:val="00F41AD0"/>
    <w:rsid w:val="00F42BA1"/>
    <w:rsid w:val="00F43494"/>
    <w:rsid w:val="00F44019"/>
    <w:rsid w:val="00F44D49"/>
    <w:rsid w:val="00F44E8B"/>
    <w:rsid w:val="00F451E9"/>
    <w:rsid w:val="00F45E12"/>
    <w:rsid w:val="00F465CA"/>
    <w:rsid w:val="00F46B3C"/>
    <w:rsid w:val="00F46DB2"/>
    <w:rsid w:val="00F47131"/>
    <w:rsid w:val="00F47715"/>
    <w:rsid w:val="00F47B74"/>
    <w:rsid w:val="00F50303"/>
    <w:rsid w:val="00F503FA"/>
    <w:rsid w:val="00F51AA7"/>
    <w:rsid w:val="00F51B4F"/>
    <w:rsid w:val="00F51C29"/>
    <w:rsid w:val="00F5278C"/>
    <w:rsid w:val="00F53ADF"/>
    <w:rsid w:val="00F55565"/>
    <w:rsid w:val="00F56A82"/>
    <w:rsid w:val="00F57730"/>
    <w:rsid w:val="00F61E9A"/>
    <w:rsid w:val="00F629A1"/>
    <w:rsid w:val="00F63593"/>
    <w:rsid w:val="00F6527D"/>
    <w:rsid w:val="00F6572E"/>
    <w:rsid w:val="00F65806"/>
    <w:rsid w:val="00F65AE1"/>
    <w:rsid w:val="00F66103"/>
    <w:rsid w:val="00F700A8"/>
    <w:rsid w:val="00F70D41"/>
    <w:rsid w:val="00F72089"/>
    <w:rsid w:val="00F732E3"/>
    <w:rsid w:val="00F73707"/>
    <w:rsid w:val="00F741DB"/>
    <w:rsid w:val="00F7549C"/>
    <w:rsid w:val="00F75FC1"/>
    <w:rsid w:val="00F77892"/>
    <w:rsid w:val="00F8027A"/>
    <w:rsid w:val="00F80834"/>
    <w:rsid w:val="00F80FAC"/>
    <w:rsid w:val="00F80FBF"/>
    <w:rsid w:val="00F819DF"/>
    <w:rsid w:val="00F81F1F"/>
    <w:rsid w:val="00F8278B"/>
    <w:rsid w:val="00F829AF"/>
    <w:rsid w:val="00F84299"/>
    <w:rsid w:val="00F84C81"/>
    <w:rsid w:val="00F85A4D"/>
    <w:rsid w:val="00F87BCE"/>
    <w:rsid w:val="00F87F46"/>
    <w:rsid w:val="00F911E5"/>
    <w:rsid w:val="00F913CE"/>
    <w:rsid w:val="00F91950"/>
    <w:rsid w:val="00F91D16"/>
    <w:rsid w:val="00F932D6"/>
    <w:rsid w:val="00F93FB4"/>
    <w:rsid w:val="00F942E5"/>
    <w:rsid w:val="00F956F8"/>
    <w:rsid w:val="00F97373"/>
    <w:rsid w:val="00F97624"/>
    <w:rsid w:val="00F976DA"/>
    <w:rsid w:val="00FA0D9A"/>
    <w:rsid w:val="00FA155C"/>
    <w:rsid w:val="00FA294D"/>
    <w:rsid w:val="00FA2C88"/>
    <w:rsid w:val="00FA2D51"/>
    <w:rsid w:val="00FA2DF4"/>
    <w:rsid w:val="00FA34EE"/>
    <w:rsid w:val="00FA4634"/>
    <w:rsid w:val="00FA530E"/>
    <w:rsid w:val="00FA59B2"/>
    <w:rsid w:val="00FA5AC8"/>
    <w:rsid w:val="00FA5BDA"/>
    <w:rsid w:val="00FA5D29"/>
    <w:rsid w:val="00FA68FD"/>
    <w:rsid w:val="00FB08FA"/>
    <w:rsid w:val="00FB1649"/>
    <w:rsid w:val="00FB1A97"/>
    <w:rsid w:val="00FB2FAC"/>
    <w:rsid w:val="00FB3A1A"/>
    <w:rsid w:val="00FB3D5C"/>
    <w:rsid w:val="00FC047F"/>
    <w:rsid w:val="00FC1195"/>
    <w:rsid w:val="00FC144F"/>
    <w:rsid w:val="00FC1768"/>
    <w:rsid w:val="00FC24FF"/>
    <w:rsid w:val="00FC2616"/>
    <w:rsid w:val="00FC43D1"/>
    <w:rsid w:val="00FC4481"/>
    <w:rsid w:val="00FC4BE7"/>
    <w:rsid w:val="00FC617C"/>
    <w:rsid w:val="00FC64AA"/>
    <w:rsid w:val="00FD088D"/>
    <w:rsid w:val="00FD0C8C"/>
    <w:rsid w:val="00FD0EC8"/>
    <w:rsid w:val="00FD0EF0"/>
    <w:rsid w:val="00FD173E"/>
    <w:rsid w:val="00FD2C76"/>
    <w:rsid w:val="00FD33C1"/>
    <w:rsid w:val="00FD3521"/>
    <w:rsid w:val="00FD477A"/>
    <w:rsid w:val="00FD4953"/>
    <w:rsid w:val="00FD60A0"/>
    <w:rsid w:val="00FD61B2"/>
    <w:rsid w:val="00FD79C0"/>
    <w:rsid w:val="00FE0D6F"/>
    <w:rsid w:val="00FE0F19"/>
    <w:rsid w:val="00FE1986"/>
    <w:rsid w:val="00FE1D6A"/>
    <w:rsid w:val="00FE2883"/>
    <w:rsid w:val="00FE2BFF"/>
    <w:rsid w:val="00FE3641"/>
    <w:rsid w:val="00FE3D44"/>
    <w:rsid w:val="00FE4D16"/>
    <w:rsid w:val="00FE567D"/>
    <w:rsid w:val="00FE72B6"/>
    <w:rsid w:val="00FE7A92"/>
    <w:rsid w:val="00FF11A0"/>
    <w:rsid w:val="00FF171A"/>
    <w:rsid w:val="00FF18D7"/>
    <w:rsid w:val="00FF1B70"/>
    <w:rsid w:val="00FF1F67"/>
    <w:rsid w:val="00FF2D3B"/>
    <w:rsid w:val="00FF5140"/>
    <w:rsid w:val="00FF70CA"/>
    <w:rsid w:val="00FF74FF"/>
    <w:rsid w:val="00FF767C"/>
    <w:rsid w:val="00FF77D0"/>
    <w:rsid w:val="00FF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C45DF6"/>
  <w15:docId w15:val="{C7603F4C-A8D1-4E8B-BE7E-11C663240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1"/>
    <w:qFormat/>
    <w:rsid w:val="00E94199"/>
    <w:pPr>
      <w:autoSpaceDE w:val="0"/>
      <w:autoSpaceDN w:val="0"/>
      <w:adjustRightInd w:val="0"/>
      <w:ind w:left="2145" w:hanging="708"/>
      <w:outlineLvl w:val="0"/>
    </w:pPr>
    <w:rPr>
      <w:rFonts w:ascii="Times New Roman" w:hAnsi="Times New Roman" w:cs="Times New Roman"/>
      <w:b/>
      <w:bCs/>
      <w:kern w:val="0"/>
      <w:sz w:val="28"/>
      <w:szCs w:val="28"/>
      <w:u w:val="single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A294D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1"/>
    <w:rsid w:val="00E94199"/>
    <w:rPr>
      <w:rFonts w:ascii="Times New Roman" w:hAnsi="Times New Roman" w:cs="Times New Roman"/>
      <w:b/>
      <w:bCs/>
      <w:kern w:val="0"/>
      <w:sz w:val="28"/>
      <w:szCs w:val="28"/>
      <w:u w:val="single"/>
    </w:rPr>
  </w:style>
  <w:style w:type="paragraph" w:styleId="a3">
    <w:name w:val="Body Text"/>
    <w:basedOn w:val="a"/>
    <w:link w:val="a4"/>
    <w:uiPriority w:val="1"/>
    <w:qFormat/>
    <w:rsid w:val="00E94199"/>
    <w:pPr>
      <w:autoSpaceDE w:val="0"/>
      <w:autoSpaceDN w:val="0"/>
      <w:adjustRightInd w:val="0"/>
      <w:ind w:left="1360"/>
    </w:pPr>
    <w:rPr>
      <w:rFonts w:ascii="Times New Roman" w:hAnsi="Times New Roman" w:cs="Times New Roman"/>
      <w:kern w:val="0"/>
      <w:sz w:val="28"/>
      <w:szCs w:val="28"/>
    </w:rPr>
  </w:style>
  <w:style w:type="character" w:customStyle="1" w:styleId="a4">
    <w:name w:val="本文 字元"/>
    <w:basedOn w:val="a0"/>
    <w:link w:val="a3"/>
    <w:uiPriority w:val="1"/>
    <w:rsid w:val="00E94199"/>
    <w:rPr>
      <w:rFonts w:ascii="Times New Roman" w:hAnsi="Times New Roman" w:cs="Times New Roman"/>
      <w:kern w:val="0"/>
      <w:sz w:val="28"/>
      <w:szCs w:val="28"/>
    </w:rPr>
  </w:style>
  <w:style w:type="paragraph" w:styleId="a5">
    <w:name w:val="List Paragraph"/>
    <w:basedOn w:val="a"/>
    <w:uiPriority w:val="34"/>
    <w:qFormat/>
    <w:rsid w:val="0014422A"/>
    <w:pPr>
      <w:ind w:leftChars="200" w:left="480"/>
    </w:pPr>
    <w:rPr>
      <w:kern w:val="0"/>
      <w:sz w:val="22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14422A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14422A"/>
    <w:rPr>
      <w:kern w:val="0"/>
      <w:sz w:val="22"/>
      <w:lang w:eastAsia="en-US"/>
    </w:rPr>
  </w:style>
  <w:style w:type="paragraph" w:styleId="a6">
    <w:name w:val="header"/>
    <w:basedOn w:val="a"/>
    <w:link w:val="a7"/>
    <w:uiPriority w:val="99"/>
    <w:unhideWhenUsed/>
    <w:rsid w:val="003A3A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3A3A19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3A3A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A3A19"/>
    <w:rPr>
      <w:sz w:val="20"/>
      <w:szCs w:val="20"/>
    </w:rPr>
  </w:style>
  <w:style w:type="character" w:styleId="aa">
    <w:name w:val="page number"/>
    <w:basedOn w:val="a0"/>
    <w:rsid w:val="00CE13BC"/>
  </w:style>
  <w:style w:type="character" w:styleId="ab">
    <w:name w:val="annotation reference"/>
    <w:basedOn w:val="a0"/>
    <w:uiPriority w:val="99"/>
    <w:semiHidden/>
    <w:unhideWhenUsed/>
    <w:rsid w:val="00DF450E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F450E"/>
  </w:style>
  <w:style w:type="character" w:customStyle="1" w:styleId="ad">
    <w:name w:val="註解文字 字元"/>
    <w:basedOn w:val="a0"/>
    <w:link w:val="ac"/>
    <w:uiPriority w:val="99"/>
    <w:semiHidden/>
    <w:rsid w:val="00DF450E"/>
  </w:style>
  <w:style w:type="paragraph" w:styleId="ae">
    <w:name w:val="annotation subject"/>
    <w:basedOn w:val="ac"/>
    <w:next w:val="ac"/>
    <w:link w:val="af"/>
    <w:uiPriority w:val="99"/>
    <w:semiHidden/>
    <w:unhideWhenUsed/>
    <w:rsid w:val="00DF450E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DF450E"/>
    <w:rPr>
      <w:b/>
      <w:bCs/>
    </w:rPr>
  </w:style>
  <w:style w:type="paragraph" w:styleId="af0">
    <w:name w:val="Revision"/>
    <w:hidden/>
    <w:uiPriority w:val="99"/>
    <w:semiHidden/>
    <w:rsid w:val="00DF450E"/>
  </w:style>
  <w:style w:type="paragraph" w:styleId="af1">
    <w:name w:val="Balloon Text"/>
    <w:basedOn w:val="a"/>
    <w:link w:val="af2"/>
    <w:uiPriority w:val="99"/>
    <w:semiHidden/>
    <w:unhideWhenUsed/>
    <w:rsid w:val="00DF45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DF450E"/>
    <w:rPr>
      <w:rFonts w:asciiTheme="majorHAnsi" w:eastAsiaTheme="majorEastAsia" w:hAnsiTheme="majorHAnsi" w:cstheme="majorBidi"/>
      <w:sz w:val="18"/>
      <w:szCs w:val="18"/>
    </w:rPr>
  </w:style>
  <w:style w:type="paragraph" w:styleId="af3">
    <w:name w:val="footnote text"/>
    <w:basedOn w:val="a"/>
    <w:link w:val="af4"/>
    <w:uiPriority w:val="99"/>
    <w:unhideWhenUsed/>
    <w:rsid w:val="00D95FA8"/>
    <w:pPr>
      <w:snapToGrid w:val="0"/>
    </w:pPr>
    <w:rPr>
      <w:sz w:val="20"/>
      <w:szCs w:val="20"/>
    </w:rPr>
  </w:style>
  <w:style w:type="character" w:customStyle="1" w:styleId="af4">
    <w:name w:val="註腳文字 字元"/>
    <w:basedOn w:val="a0"/>
    <w:link w:val="af3"/>
    <w:uiPriority w:val="99"/>
    <w:rsid w:val="00D95FA8"/>
    <w:rPr>
      <w:sz w:val="20"/>
      <w:szCs w:val="20"/>
    </w:rPr>
  </w:style>
  <w:style w:type="character" w:styleId="af5">
    <w:name w:val="footnote reference"/>
    <w:basedOn w:val="a0"/>
    <w:uiPriority w:val="99"/>
    <w:unhideWhenUsed/>
    <w:rsid w:val="00D95FA8"/>
    <w:rPr>
      <w:vertAlign w:val="superscript"/>
    </w:rPr>
  </w:style>
  <w:style w:type="character" w:customStyle="1" w:styleId="blue-text-medium">
    <w:name w:val="blue-text-medium"/>
    <w:basedOn w:val="a0"/>
    <w:rsid w:val="001E4FD8"/>
  </w:style>
  <w:style w:type="table" w:styleId="af6">
    <w:name w:val="Table Grid"/>
    <w:basedOn w:val="a1"/>
    <w:uiPriority w:val="59"/>
    <w:rsid w:val="00670231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Hyperlink"/>
    <w:basedOn w:val="a0"/>
    <w:uiPriority w:val="99"/>
    <w:unhideWhenUsed/>
    <w:rsid w:val="005250BB"/>
    <w:rPr>
      <w:color w:val="0000FF" w:themeColor="hyperlink"/>
      <w:u w:val="single"/>
    </w:rPr>
  </w:style>
  <w:style w:type="paragraph" w:styleId="af8">
    <w:name w:val="endnote text"/>
    <w:basedOn w:val="a"/>
    <w:link w:val="af9"/>
    <w:uiPriority w:val="99"/>
    <w:semiHidden/>
    <w:unhideWhenUsed/>
    <w:rsid w:val="00D565A3"/>
    <w:rPr>
      <w:sz w:val="20"/>
      <w:szCs w:val="20"/>
    </w:rPr>
  </w:style>
  <w:style w:type="character" w:customStyle="1" w:styleId="af9">
    <w:name w:val="章節附註文字 字元"/>
    <w:basedOn w:val="a0"/>
    <w:link w:val="af8"/>
    <w:uiPriority w:val="99"/>
    <w:semiHidden/>
    <w:rsid w:val="00D565A3"/>
    <w:rPr>
      <w:sz w:val="20"/>
      <w:szCs w:val="20"/>
    </w:rPr>
  </w:style>
  <w:style w:type="character" w:styleId="afa">
    <w:name w:val="endnote reference"/>
    <w:basedOn w:val="a0"/>
    <w:uiPriority w:val="99"/>
    <w:semiHidden/>
    <w:unhideWhenUsed/>
    <w:rsid w:val="00D565A3"/>
    <w:rPr>
      <w:vertAlign w:val="superscript"/>
    </w:rPr>
  </w:style>
  <w:style w:type="paragraph" w:styleId="Web">
    <w:name w:val="Normal (Web)"/>
    <w:basedOn w:val="a"/>
    <w:uiPriority w:val="99"/>
    <w:semiHidden/>
    <w:unhideWhenUsed/>
    <w:rsid w:val="00414E79"/>
    <w:rPr>
      <w:rFonts w:ascii="Times New Roman" w:hAnsi="Times New Roman" w:cs="Times New Roman"/>
      <w:szCs w:val="24"/>
    </w:rPr>
  </w:style>
  <w:style w:type="paragraph" w:styleId="2">
    <w:name w:val="Body Text 2"/>
    <w:basedOn w:val="a"/>
    <w:link w:val="20"/>
    <w:uiPriority w:val="99"/>
    <w:unhideWhenUsed/>
    <w:rsid w:val="00AD2336"/>
    <w:pPr>
      <w:spacing w:after="120" w:line="480" w:lineRule="auto"/>
    </w:pPr>
  </w:style>
  <w:style w:type="character" w:customStyle="1" w:styleId="20">
    <w:name w:val="本文 2 字元"/>
    <w:basedOn w:val="a0"/>
    <w:link w:val="2"/>
    <w:uiPriority w:val="99"/>
    <w:rsid w:val="00AD2336"/>
  </w:style>
  <w:style w:type="character" w:customStyle="1" w:styleId="50">
    <w:name w:val="標題 5 字元"/>
    <w:basedOn w:val="a0"/>
    <w:link w:val="5"/>
    <w:uiPriority w:val="9"/>
    <w:semiHidden/>
    <w:rsid w:val="003A294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21">
    <w:name w:val="Body Text Indent 2"/>
    <w:basedOn w:val="a"/>
    <w:link w:val="22"/>
    <w:uiPriority w:val="99"/>
    <w:semiHidden/>
    <w:unhideWhenUsed/>
    <w:rsid w:val="003A294D"/>
    <w:pPr>
      <w:spacing w:after="120" w:line="480" w:lineRule="auto"/>
      <w:ind w:leftChars="200" w:left="480"/>
    </w:pPr>
  </w:style>
  <w:style w:type="character" w:customStyle="1" w:styleId="22">
    <w:name w:val="本文縮排 2 字元"/>
    <w:basedOn w:val="a0"/>
    <w:link w:val="21"/>
    <w:uiPriority w:val="99"/>
    <w:semiHidden/>
    <w:rsid w:val="003A294D"/>
  </w:style>
  <w:style w:type="paragraph" w:styleId="3">
    <w:name w:val="Body Text 3"/>
    <w:basedOn w:val="a"/>
    <w:link w:val="30"/>
    <w:uiPriority w:val="99"/>
    <w:semiHidden/>
    <w:unhideWhenUsed/>
    <w:rsid w:val="003A294D"/>
    <w:pPr>
      <w:spacing w:after="120"/>
    </w:pPr>
    <w:rPr>
      <w:sz w:val="16"/>
      <w:szCs w:val="16"/>
    </w:rPr>
  </w:style>
  <w:style w:type="character" w:customStyle="1" w:styleId="30">
    <w:name w:val="本文 3 字元"/>
    <w:basedOn w:val="a0"/>
    <w:link w:val="3"/>
    <w:uiPriority w:val="99"/>
    <w:semiHidden/>
    <w:rsid w:val="003A294D"/>
    <w:rPr>
      <w:sz w:val="16"/>
      <w:szCs w:val="16"/>
    </w:rPr>
  </w:style>
  <w:style w:type="paragraph" w:styleId="afb">
    <w:name w:val="Date"/>
    <w:basedOn w:val="a"/>
    <w:next w:val="a"/>
    <w:link w:val="afc"/>
    <w:uiPriority w:val="99"/>
    <w:semiHidden/>
    <w:unhideWhenUsed/>
    <w:rsid w:val="002A773E"/>
    <w:pPr>
      <w:jc w:val="right"/>
    </w:pPr>
  </w:style>
  <w:style w:type="character" w:customStyle="1" w:styleId="afc">
    <w:name w:val="日期 字元"/>
    <w:basedOn w:val="a0"/>
    <w:link w:val="afb"/>
    <w:uiPriority w:val="99"/>
    <w:semiHidden/>
    <w:rsid w:val="002A77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8844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71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30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2F6274-8B87-4E4A-AF16-CC4006B5F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nie</dc:creator>
  <cp:lastModifiedBy>SD1</cp:lastModifiedBy>
  <cp:revision>3</cp:revision>
  <cp:lastPrinted>2021-04-15T06:35:00Z</cp:lastPrinted>
  <dcterms:created xsi:type="dcterms:W3CDTF">2022-03-16T03:42:00Z</dcterms:created>
  <dcterms:modified xsi:type="dcterms:W3CDTF">2022-03-16T03:45:00Z</dcterms:modified>
</cp:coreProperties>
</file>